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34CC1062" w:rsidR="008804B5" w:rsidRDefault="008804B5" w:rsidP="008804B5">
      <w:pPr>
        <w:jc w:val="center"/>
        <w:rPr>
          <w:rFonts w:ascii="Avenir LT Std 35 Light" w:hAnsi="Avenir LT Std 35 Light"/>
          <w:sz w:val="44"/>
          <w:szCs w:val="44"/>
        </w:rPr>
      </w:pPr>
    </w:p>
    <w:p w14:paraId="75112FBD" w14:textId="55B1EE63" w:rsidR="00E42520" w:rsidRDefault="00383A49" w:rsidP="008804B5">
      <w:pPr>
        <w:jc w:val="center"/>
        <w:rPr>
          <w:rFonts w:ascii="Avenir LT Std 35 Light" w:hAnsi="Avenir LT Std 35 Light"/>
          <w:sz w:val="44"/>
          <w:szCs w:val="44"/>
        </w:rPr>
      </w:pPr>
      <w:r w:rsidRPr="00383A49">
        <w:rPr>
          <w:rFonts w:ascii="Avenir LT Std 35 Light" w:hAnsi="Avenir LT Std 35 Light"/>
          <w:sz w:val="44"/>
          <w:szCs w:val="44"/>
        </w:rPr>
        <w:t>BSB41015 - Certificate IV in Human Resources (Release 4)</w:t>
      </w:r>
    </w:p>
    <w:p w14:paraId="2613311F" w14:textId="77777777" w:rsidR="00383A49" w:rsidRDefault="00383A49"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52866D5" w14:textId="77777777" w:rsidR="00E42520" w:rsidRDefault="00E42520">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28"/>
      <w:bookmarkStart w:id="6" w:name="_Toc19790642"/>
      <w:r>
        <w:br w:type="page"/>
      </w:r>
    </w:p>
    <w:p w14:paraId="114B2ED2" w14:textId="65428D02" w:rsidR="00E42520" w:rsidRPr="00F418ED" w:rsidRDefault="00E42520" w:rsidP="00E42520">
      <w:pPr>
        <w:pStyle w:val="Heading1"/>
      </w:pPr>
      <w:r w:rsidRPr="00F418ED">
        <w:lastRenderedPageBreak/>
        <w:t>BSBHRM404 Review human resources functions</w:t>
      </w:r>
      <w:bookmarkEnd w:id="5"/>
    </w:p>
    <w:p w14:paraId="0C4FEEE1" w14:textId="77777777" w:rsidR="00E42520" w:rsidRDefault="00E42520" w:rsidP="00E42520">
      <w:r>
        <w:t>This unit describes the skills and knowledge required to undertake research that supports work across a range of human resource functional areas. It applies to individuals who require a broad understanding of human resource functions, associated policy frameworks and the administrative requirements to support these functions and policies.</w:t>
      </w:r>
    </w:p>
    <w:p w14:paraId="718BF73E" w14:textId="77777777" w:rsidR="00E42520" w:rsidRDefault="00E42520" w:rsidP="00E42520"/>
    <w:tbl>
      <w:tblPr>
        <w:tblStyle w:val="TableGrid"/>
        <w:tblW w:w="0" w:type="auto"/>
        <w:tblLook w:val="04A0" w:firstRow="1" w:lastRow="0" w:firstColumn="1" w:lastColumn="0" w:noHBand="0" w:noVBand="1"/>
      </w:tblPr>
      <w:tblGrid>
        <w:gridCol w:w="2198"/>
        <w:gridCol w:w="1360"/>
        <w:gridCol w:w="1322"/>
        <w:gridCol w:w="1585"/>
        <w:gridCol w:w="1382"/>
        <w:gridCol w:w="1162"/>
      </w:tblGrid>
      <w:tr w:rsidR="00E42520" w14:paraId="359BA1F6" w14:textId="77777777" w:rsidTr="00A57263">
        <w:trPr>
          <w:tblHeader/>
        </w:trPr>
        <w:tc>
          <w:tcPr>
            <w:tcW w:w="2912" w:type="dxa"/>
          </w:tcPr>
          <w:p w14:paraId="2198E6A2" w14:textId="77777777" w:rsidR="00E42520" w:rsidRDefault="00E42520" w:rsidP="00A57263"/>
        </w:tc>
        <w:tc>
          <w:tcPr>
            <w:tcW w:w="1431" w:type="dxa"/>
          </w:tcPr>
          <w:p w14:paraId="01D497EB" w14:textId="77777777" w:rsidR="00E42520" w:rsidRDefault="00E42520" w:rsidP="00A57263">
            <w:pPr>
              <w:rPr>
                <w:b/>
                <w:bCs/>
              </w:rPr>
            </w:pPr>
            <w:r w:rsidRPr="00C17BDE">
              <w:rPr>
                <w:b/>
                <w:bCs/>
              </w:rPr>
              <w:t>I have skills and knowledge in this area</w:t>
            </w:r>
          </w:p>
          <w:p w14:paraId="53D4B549" w14:textId="77777777" w:rsidR="00E42520" w:rsidRPr="00620271" w:rsidRDefault="00E42520" w:rsidP="00A57263">
            <w:pPr>
              <w:rPr>
                <w:b/>
                <w:bCs/>
              </w:rPr>
            </w:pPr>
            <w:r>
              <w:rPr>
                <w:b/>
                <w:bCs/>
              </w:rPr>
              <w:t>(1 point)</w:t>
            </w:r>
          </w:p>
        </w:tc>
        <w:tc>
          <w:tcPr>
            <w:tcW w:w="1325" w:type="dxa"/>
          </w:tcPr>
          <w:p w14:paraId="223BA41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512C66B" w14:textId="77777777" w:rsidR="00E42520" w:rsidRPr="00C17BDE" w:rsidRDefault="00E42520" w:rsidP="00A57263">
            <w:pPr>
              <w:rPr>
                <w:b/>
                <w:bCs/>
              </w:rPr>
            </w:pPr>
            <w:r w:rsidRPr="00C17BDE">
              <w:rPr>
                <w:b/>
                <w:bCs/>
              </w:rPr>
              <w:t>I have performed these tasks:</w:t>
            </w:r>
          </w:p>
          <w:p w14:paraId="1C52DC54" w14:textId="77777777" w:rsidR="00E42520" w:rsidRPr="007C797B" w:rsidRDefault="00E42520" w:rsidP="00A57263">
            <w:pPr>
              <w:rPr>
                <w:b/>
                <w:bCs/>
              </w:rPr>
            </w:pPr>
            <w:r w:rsidRPr="007C797B">
              <w:rPr>
                <w:b/>
                <w:bCs/>
              </w:rPr>
              <w:t>Rarely = 1 point</w:t>
            </w:r>
          </w:p>
          <w:p w14:paraId="31DB33BF" w14:textId="77777777" w:rsidR="00E42520" w:rsidRPr="007C797B" w:rsidRDefault="00E42520" w:rsidP="00A57263">
            <w:pPr>
              <w:rPr>
                <w:b/>
                <w:bCs/>
              </w:rPr>
            </w:pPr>
            <w:r w:rsidRPr="007C797B">
              <w:rPr>
                <w:b/>
                <w:bCs/>
              </w:rPr>
              <w:t>Sometimes</w:t>
            </w:r>
            <w:r>
              <w:rPr>
                <w:b/>
                <w:bCs/>
              </w:rPr>
              <w:t xml:space="preserve"> = 2 points</w:t>
            </w:r>
          </w:p>
          <w:p w14:paraId="415CE6D3" w14:textId="77777777" w:rsidR="00E42520" w:rsidRPr="007C797B" w:rsidRDefault="00E42520" w:rsidP="00A57263">
            <w:pPr>
              <w:rPr>
                <w:b/>
                <w:bCs/>
              </w:rPr>
            </w:pPr>
            <w:r w:rsidRPr="007C797B">
              <w:rPr>
                <w:b/>
                <w:bCs/>
              </w:rPr>
              <w:t>Frequently = 3 points</w:t>
            </w:r>
          </w:p>
        </w:tc>
        <w:tc>
          <w:tcPr>
            <w:tcW w:w="1392" w:type="dxa"/>
          </w:tcPr>
          <w:p w14:paraId="24100E96" w14:textId="77777777" w:rsidR="00E42520" w:rsidRDefault="00E42520" w:rsidP="00A57263">
            <w:pPr>
              <w:rPr>
                <w:b/>
                <w:bCs/>
              </w:rPr>
            </w:pPr>
            <w:r w:rsidRPr="00C17BDE">
              <w:rPr>
                <w:b/>
                <w:bCs/>
              </w:rPr>
              <w:t>I can collect documents and evidence that show I have undertaken these tasks</w:t>
            </w:r>
          </w:p>
          <w:p w14:paraId="170C537B" w14:textId="77777777" w:rsidR="00E42520" w:rsidRPr="00620271" w:rsidRDefault="00E42520" w:rsidP="00A57263">
            <w:pPr>
              <w:rPr>
                <w:b/>
                <w:bCs/>
              </w:rPr>
            </w:pPr>
            <w:r>
              <w:rPr>
                <w:b/>
                <w:bCs/>
              </w:rPr>
              <w:t>(2 points)</w:t>
            </w:r>
          </w:p>
        </w:tc>
        <w:tc>
          <w:tcPr>
            <w:tcW w:w="1392" w:type="dxa"/>
          </w:tcPr>
          <w:p w14:paraId="4EEB57FF" w14:textId="77777777" w:rsidR="00E42520" w:rsidRPr="00C17BDE" w:rsidRDefault="00E42520" w:rsidP="00A57263">
            <w:pPr>
              <w:rPr>
                <w:b/>
                <w:bCs/>
              </w:rPr>
            </w:pPr>
            <w:r>
              <w:rPr>
                <w:b/>
                <w:bCs/>
              </w:rPr>
              <w:t>Total number of points</w:t>
            </w:r>
          </w:p>
        </w:tc>
      </w:tr>
      <w:tr w:rsidR="00E42520" w14:paraId="456BD546" w14:textId="77777777" w:rsidTr="00A57263">
        <w:tc>
          <w:tcPr>
            <w:tcW w:w="2912" w:type="dxa"/>
          </w:tcPr>
          <w:p w14:paraId="2EA1296B" w14:textId="77777777" w:rsidR="00E42520" w:rsidRDefault="00E42520" w:rsidP="00A57263">
            <w:r>
              <w:t>I have r</w:t>
            </w:r>
            <w:r w:rsidRPr="009B0AFA">
              <w:t>eview</w:t>
            </w:r>
            <w:r>
              <w:t>ed</w:t>
            </w:r>
            <w:r w:rsidRPr="009B0AFA">
              <w:t xml:space="preserve"> business strategy and human resource strategy, clarif</w:t>
            </w:r>
            <w:r>
              <w:t>ied</w:t>
            </w:r>
            <w:r w:rsidRPr="009B0AFA">
              <w:t xml:space="preserve"> human resource issues for review, and document</w:t>
            </w:r>
            <w:r>
              <w:t>ed the</w:t>
            </w:r>
            <w:r w:rsidRPr="009B0AFA">
              <w:t xml:space="preserve"> scope of </w:t>
            </w:r>
            <w:r>
              <w:t xml:space="preserve">the </w:t>
            </w:r>
            <w:r w:rsidRPr="009B0AFA">
              <w:t>review</w:t>
            </w:r>
            <w:r>
              <w:t>.</w:t>
            </w:r>
          </w:p>
        </w:tc>
        <w:tc>
          <w:tcPr>
            <w:tcW w:w="1431" w:type="dxa"/>
          </w:tcPr>
          <w:p w14:paraId="77BEB98C" w14:textId="77777777" w:rsidR="00E42520" w:rsidRDefault="00E42520" w:rsidP="00A57263"/>
        </w:tc>
        <w:tc>
          <w:tcPr>
            <w:tcW w:w="1325" w:type="dxa"/>
          </w:tcPr>
          <w:p w14:paraId="6AE11B3B" w14:textId="77777777" w:rsidR="00E42520" w:rsidRDefault="00E42520" w:rsidP="00A57263"/>
        </w:tc>
        <w:tc>
          <w:tcPr>
            <w:tcW w:w="1956" w:type="dxa"/>
          </w:tcPr>
          <w:p w14:paraId="58DE8B83" w14:textId="77777777" w:rsidR="00E42520" w:rsidRDefault="00E42520" w:rsidP="00A57263"/>
        </w:tc>
        <w:tc>
          <w:tcPr>
            <w:tcW w:w="1392" w:type="dxa"/>
          </w:tcPr>
          <w:p w14:paraId="6C9AFBC6" w14:textId="77777777" w:rsidR="00E42520" w:rsidRDefault="00E42520" w:rsidP="00A57263"/>
        </w:tc>
        <w:tc>
          <w:tcPr>
            <w:tcW w:w="1392" w:type="dxa"/>
          </w:tcPr>
          <w:p w14:paraId="10B9DD4F" w14:textId="77777777" w:rsidR="00E42520" w:rsidRDefault="00E42520" w:rsidP="00A57263"/>
        </w:tc>
      </w:tr>
      <w:tr w:rsidR="00E42520" w14:paraId="4170B6D6" w14:textId="77777777" w:rsidTr="00A57263">
        <w:tc>
          <w:tcPr>
            <w:tcW w:w="2912" w:type="dxa"/>
          </w:tcPr>
          <w:p w14:paraId="54E1B366" w14:textId="77777777" w:rsidR="00E42520" w:rsidRDefault="00E42520" w:rsidP="00A57263">
            <w:r>
              <w:t>I have undertaken research into human resources functions and reviewed research findings.</w:t>
            </w:r>
          </w:p>
        </w:tc>
        <w:tc>
          <w:tcPr>
            <w:tcW w:w="1431" w:type="dxa"/>
          </w:tcPr>
          <w:p w14:paraId="71AC2924" w14:textId="77777777" w:rsidR="00E42520" w:rsidRDefault="00E42520" w:rsidP="00A57263"/>
        </w:tc>
        <w:tc>
          <w:tcPr>
            <w:tcW w:w="1325" w:type="dxa"/>
          </w:tcPr>
          <w:p w14:paraId="74B34927" w14:textId="77777777" w:rsidR="00E42520" w:rsidRDefault="00E42520" w:rsidP="00A57263"/>
        </w:tc>
        <w:tc>
          <w:tcPr>
            <w:tcW w:w="1956" w:type="dxa"/>
          </w:tcPr>
          <w:p w14:paraId="1D0A5FC5" w14:textId="77777777" w:rsidR="00E42520" w:rsidRDefault="00E42520" w:rsidP="00A57263"/>
        </w:tc>
        <w:tc>
          <w:tcPr>
            <w:tcW w:w="1392" w:type="dxa"/>
          </w:tcPr>
          <w:p w14:paraId="3208D31F" w14:textId="77777777" w:rsidR="00E42520" w:rsidRDefault="00E42520" w:rsidP="00A57263"/>
        </w:tc>
        <w:tc>
          <w:tcPr>
            <w:tcW w:w="1392" w:type="dxa"/>
          </w:tcPr>
          <w:p w14:paraId="17981BD7" w14:textId="77777777" w:rsidR="00E42520" w:rsidRDefault="00E42520" w:rsidP="00A57263"/>
        </w:tc>
      </w:tr>
      <w:tr w:rsidR="00E42520" w14:paraId="0033B07A" w14:textId="77777777" w:rsidTr="00A57263">
        <w:tc>
          <w:tcPr>
            <w:tcW w:w="2912" w:type="dxa"/>
          </w:tcPr>
          <w:p w14:paraId="1C22FE45" w14:textId="77777777" w:rsidR="00E42520" w:rsidRPr="00212219" w:rsidRDefault="00E42520" w:rsidP="00A57263">
            <w:r>
              <w:t xml:space="preserve">I have </w:t>
            </w:r>
            <w:r w:rsidRPr="008F06FA">
              <w:t>prepare</w:t>
            </w:r>
            <w:r>
              <w:t>d</w:t>
            </w:r>
            <w:r w:rsidRPr="008F06FA">
              <w:t xml:space="preserve"> reports reviewing key human resource functions applying all ethical, organisational and legislative considerations</w:t>
            </w:r>
            <w:r>
              <w:t>.</w:t>
            </w:r>
          </w:p>
        </w:tc>
        <w:tc>
          <w:tcPr>
            <w:tcW w:w="1431" w:type="dxa"/>
          </w:tcPr>
          <w:p w14:paraId="05815E55" w14:textId="77777777" w:rsidR="00E42520" w:rsidRDefault="00E42520" w:rsidP="00A57263"/>
        </w:tc>
        <w:tc>
          <w:tcPr>
            <w:tcW w:w="1325" w:type="dxa"/>
          </w:tcPr>
          <w:p w14:paraId="4F0C9E5F" w14:textId="77777777" w:rsidR="00E42520" w:rsidRDefault="00E42520" w:rsidP="00A57263"/>
        </w:tc>
        <w:tc>
          <w:tcPr>
            <w:tcW w:w="1956" w:type="dxa"/>
          </w:tcPr>
          <w:p w14:paraId="322484E5" w14:textId="77777777" w:rsidR="00E42520" w:rsidRDefault="00E42520" w:rsidP="00A57263"/>
        </w:tc>
        <w:tc>
          <w:tcPr>
            <w:tcW w:w="1392" w:type="dxa"/>
          </w:tcPr>
          <w:p w14:paraId="3E0B0BA0" w14:textId="77777777" w:rsidR="00E42520" w:rsidRDefault="00E42520" w:rsidP="00A57263"/>
        </w:tc>
        <w:tc>
          <w:tcPr>
            <w:tcW w:w="1392" w:type="dxa"/>
          </w:tcPr>
          <w:p w14:paraId="48C9C913" w14:textId="77777777" w:rsidR="00E42520" w:rsidRDefault="00E42520" w:rsidP="00A57263"/>
        </w:tc>
      </w:tr>
      <w:tr w:rsidR="00E42520" w14:paraId="2892E34D" w14:textId="77777777" w:rsidTr="00A57263">
        <w:tc>
          <w:tcPr>
            <w:tcW w:w="2912" w:type="dxa"/>
          </w:tcPr>
          <w:p w14:paraId="5A05F23D" w14:textId="77777777" w:rsidR="00E42520" w:rsidRDefault="00E42520" w:rsidP="00A57263">
            <w:r>
              <w:t xml:space="preserve">I have reviewed human resources policy and procedures </w:t>
            </w:r>
            <w:proofErr w:type="gramStart"/>
            <w:r>
              <w:t>frameworks,  analysed</w:t>
            </w:r>
            <w:proofErr w:type="gramEnd"/>
            <w:r>
              <w:t xml:space="preserve"> their strengths and weaknesses and </w:t>
            </w:r>
            <w:r>
              <w:lastRenderedPageBreak/>
              <w:t>ensured their compliance with legislation, regulations, standards and ethical practices.</w:t>
            </w:r>
          </w:p>
        </w:tc>
        <w:tc>
          <w:tcPr>
            <w:tcW w:w="1431" w:type="dxa"/>
          </w:tcPr>
          <w:p w14:paraId="312AF7A9" w14:textId="77777777" w:rsidR="00E42520" w:rsidRDefault="00E42520" w:rsidP="00A57263"/>
        </w:tc>
        <w:tc>
          <w:tcPr>
            <w:tcW w:w="1325" w:type="dxa"/>
          </w:tcPr>
          <w:p w14:paraId="586BED07" w14:textId="77777777" w:rsidR="00E42520" w:rsidRDefault="00E42520" w:rsidP="00A57263"/>
        </w:tc>
        <w:tc>
          <w:tcPr>
            <w:tcW w:w="1956" w:type="dxa"/>
          </w:tcPr>
          <w:p w14:paraId="3F710F31" w14:textId="77777777" w:rsidR="00E42520" w:rsidRDefault="00E42520" w:rsidP="00A57263"/>
        </w:tc>
        <w:tc>
          <w:tcPr>
            <w:tcW w:w="1392" w:type="dxa"/>
          </w:tcPr>
          <w:p w14:paraId="6F60A8FC" w14:textId="77777777" w:rsidR="00E42520" w:rsidRDefault="00E42520" w:rsidP="00A57263"/>
        </w:tc>
        <w:tc>
          <w:tcPr>
            <w:tcW w:w="1392" w:type="dxa"/>
          </w:tcPr>
          <w:p w14:paraId="6A3FB1BF" w14:textId="77777777" w:rsidR="00E42520" w:rsidRDefault="00E42520" w:rsidP="00A57263"/>
        </w:tc>
      </w:tr>
      <w:tr w:rsidR="00E42520" w14:paraId="23E86C54" w14:textId="77777777" w:rsidTr="00A57263">
        <w:tc>
          <w:tcPr>
            <w:tcW w:w="2912" w:type="dxa"/>
          </w:tcPr>
          <w:p w14:paraId="2626BE91" w14:textId="77777777" w:rsidR="00E42520" w:rsidRPr="00212219" w:rsidRDefault="00E42520" w:rsidP="00A57263">
            <w:r>
              <w:t xml:space="preserve">I have selected and </w:t>
            </w:r>
            <w:r w:rsidRPr="008F06FA">
              <w:t>use</w:t>
            </w:r>
            <w:r>
              <w:t>d</w:t>
            </w:r>
            <w:r w:rsidRPr="008F06FA">
              <w:t xml:space="preserve"> appropriate technology to collect and analyse workforce data.</w:t>
            </w:r>
          </w:p>
        </w:tc>
        <w:tc>
          <w:tcPr>
            <w:tcW w:w="1431" w:type="dxa"/>
          </w:tcPr>
          <w:p w14:paraId="37697FFE" w14:textId="77777777" w:rsidR="00E42520" w:rsidRDefault="00E42520" w:rsidP="00A57263"/>
        </w:tc>
        <w:tc>
          <w:tcPr>
            <w:tcW w:w="1325" w:type="dxa"/>
          </w:tcPr>
          <w:p w14:paraId="655FF968" w14:textId="77777777" w:rsidR="00E42520" w:rsidRDefault="00E42520" w:rsidP="00A57263"/>
        </w:tc>
        <w:tc>
          <w:tcPr>
            <w:tcW w:w="1956" w:type="dxa"/>
          </w:tcPr>
          <w:p w14:paraId="2DEFE539" w14:textId="77777777" w:rsidR="00E42520" w:rsidRDefault="00E42520" w:rsidP="00A57263"/>
        </w:tc>
        <w:tc>
          <w:tcPr>
            <w:tcW w:w="1392" w:type="dxa"/>
          </w:tcPr>
          <w:p w14:paraId="67397866" w14:textId="77777777" w:rsidR="00E42520" w:rsidRDefault="00E42520" w:rsidP="00A57263"/>
        </w:tc>
        <w:tc>
          <w:tcPr>
            <w:tcW w:w="1392" w:type="dxa"/>
          </w:tcPr>
          <w:p w14:paraId="22CCBFD7" w14:textId="77777777" w:rsidR="00E42520" w:rsidRDefault="00E42520" w:rsidP="00A57263"/>
        </w:tc>
      </w:tr>
    </w:tbl>
    <w:p w14:paraId="0D189AE7" w14:textId="39446E60"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bookmarkEnd w:id="6"/>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6516D7AA" w14:textId="77777777" w:rsidR="00E42520" w:rsidRPr="005C0BBA" w:rsidRDefault="00E42520" w:rsidP="00E42520">
      <w:pPr>
        <w:pStyle w:val="Heading1"/>
      </w:pPr>
      <w:bookmarkStart w:id="7" w:name="_Toc19790682"/>
      <w:r w:rsidRPr="005C0BBA">
        <w:t>BSBWRT401 Write complex documents</w:t>
      </w:r>
      <w:bookmarkEnd w:id="7"/>
    </w:p>
    <w:p w14:paraId="385C8527" w14:textId="77777777" w:rsidR="00E42520" w:rsidRDefault="00E42520" w:rsidP="00E42520">
      <w:r>
        <w:t>This unit describes the skills and knowledge required to plan documents, draft text, prepare final text and produce documents of some complexity. It applies to individuals who work in a range of business environments and are skilled in the creation of reports, information and general promotion documents that are more complex than basic correspondence, memos or forms and that require review and analysis of a range of information sources.</w:t>
      </w:r>
    </w:p>
    <w:tbl>
      <w:tblPr>
        <w:tblStyle w:val="TableGrid"/>
        <w:tblW w:w="0" w:type="auto"/>
        <w:tblLook w:val="04A0" w:firstRow="1" w:lastRow="0" w:firstColumn="1" w:lastColumn="0" w:noHBand="0" w:noVBand="1"/>
      </w:tblPr>
      <w:tblGrid>
        <w:gridCol w:w="2147"/>
        <w:gridCol w:w="1365"/>
        <w:gridCol w:w="1322"/>
        <w:gridCol w:w="1613"/>
        <w:gridCol w:w="1383"/>
        <w:gridCol w:w="1179"/>
      </w:tblGrid>
      <w:tr w:rsidR="00E42520" w14:paraId="432582DF" w14:textId="77777777" w:rsidTr="00A57263">
        <w:trPr>
          <w:tblHeader/>
        </w:trPr>
        <w:tc>
          <w:tcPr>
            <w:tcW w:w="2912" w:type="dxa"/>
          </w:tcPr>
          <w:p w14:paraId="506CEE53" w14:textId="77777777" w:rsidR="00E42520" w:rsidRDefault="00E42520" w:rsidP="00A57263"/>
        </w:tc>
        <w:tc>
          <w:tcPr>
            <w:tcW w:w="1431" w:type="dxa"/>
          </w:tcPr>
          <w:p w14:paraId="7DFFD917" w14:textId="77777777" w:rsidR="00E42520" w:rsidRDefault="00E42520" w:rsidP="00A57263">
            <w:pPr>
              <w:rPr>
                <w:b/>
                <w:bCs/>
              </w:rPr>
            </w:pPr>
            <w:r w:rsidRPr="00C17BDE">
              <w:rPr>
                <w:b/>
                <w:bCs/>
              </w:rPr>
              <w:t>I have skills and knowledge in this area</w:t>
            </w:r>
          </w:p>
          <w:p w14:paraId="5B38399F" w14:textId="77777777" w:rsidR="00E42520" w:rsidRPr="00620271" w:rsidRDefault="00E42520" w:rsidP="00A57263">
            <w:pPr>
              <w:rPr>
                <w:b/>
                <w:bCs/>
              </w:rPr>
            </w:pPr>
            <w:r>
              <w:rPr>
                <w:b/>
                <w:bCs/>
              </w:rPr>
              <w:t>(1 point)</w:t>
            </w:r>
          </w:p>
        </w:tc>
        <w:tc>
          <w:tcPr>
            <w:tcW w:w="1325" w:type="dxa"/>
          </w:tcPr>
          <w:p w14:paraId="170762C1"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1643F5D" w14:textId="77777777" w:rsidR="00E42520" w:rsidRPr="00C17BDE" w:rsidRDefault="00E42520" w:rsidP="00A57263">
            <w:pPr>
              <w:rPr>
                <w:b/>
                <w:bCs/>
              </w:rPr>
            </w:pPr>
            <w:r w:rsidRPr="00C17BDE">
              <w:rPr>
                <w:b/>
                <w:bCs/>
              </w:rPr>
              <w:t>I have performed these tasks:</w:t>
            </w:r>
          </w:p>
          <w:p w14:paraId="4DDF7D92" w14:textId="77777777" w:rsidR="00E42520" w:rsidRPr="007C797B" w:rsidRDefault="00E42520" w:rsidP="00A57263">
            <w:pPr>
              <w:rPr>
                <w:b/>
                <w:bCs/>
              </w:rPr>
            </w:pPr>
            <w:r w:rsidRPr="007C797B">
              <w:rPr>
                <w:b/>
                <w:bCs/>
              </w:rPr>
              <w:t>Rarely = 1 point</w:t>
            </w:r>
          </w:p>
          <w:p w14:paraId="11E11904" w14:textId="77777777" w:rsidR="00E42520" w:rsidRPr="007C797B" w:rsidRDefault="00E42520" w:rsidP="00A57263">
            <w:pPr>
              <w:rPr>
                <w:b/>
                <w:bCs/>
              </w:rPr>
            </w:pPr>
            <w:r w:rsidRPr="007C797B">
              <w:rPr>
                <w:b/>
                <w:bCs/>
              </w:rPr>
              <w:t>Sometimes</w:t>
            </w:r>
            <w:r>
              <w:rPr>
                <w:b/>
                <w:bCs/>
              </w:rPr>
              <w:t xml:space="preserve"> = 2 points</w:t>
            </w:r>
          </w:p>
          <w:p w14:paraId="0389732B" w14:textId="77777777" w:rsidR="00E42520" w:rsidRPr="007C797B" w:rsidRDefault="00E42520" w:rsidP="00A57263">
            <w:pPr>
              <w:rPr>
                <w:b/>
                <w:bCs/>
              </w:rPr>
            </w:pPr>
            <w:r w:rsidRPr="007C797B">
              <w:rPr>
                <w:b/>
                <w:bCs/>
              </w:rPr>
              <w:t>Frequently = 3 points</w:t>
            </w:r>
          </w:p>
        </w:tc>
        <w:tc>
          <w:tcPr>
            <w:tcW w:w="1392" w:type="dxa"/>
          </w:tcPr>
          <w:p w14:paraId="4B13DB63" w14:textId="77777777" w:rsidR="00E42520" w:rsidRDefault="00E42520" w:rsidP="00A57263">
            <w:pPr>
              <w:rPr>
                <w:b/>
                <w:bCs/>
              </w:rPr>
            </w:pPr>
            <w:r w:rsidRPr="00C17BDE">
              <w:rPr>
                <w:b/>
                <w:bCs/>
              </w:rPr>
              <w:t>I can collect documents and evidence that show I have undertaken these tasks</w:t>
            </w:r>
          </w:p>
          <w:p w14:paraId="53D44998" w14:textId="77777777" w:rsidR="00E42520" w:rsidRPr="00620271" w:rsidRDefault="00E42520" w:rsidP="00A57263">
            <w:pPr>
              <w:rPr>
                <w:b/>
                <w:bCs/>
              </w:rPr>
            </w:pPr>
            <w:r>
              <w:rPr>
                <w:b/>
                <w:bCs/>
              </w:rPr>
              <w:t>(2 points)</w:t>
            </w:r>
          </w:p>
        </w:tc>
        <w:tc>
          <w:tcPr>
            <w:tcW w:w="1392" w:type="dxa"/>
          </w:tcPr>
          <w:p w14:paraId="121823E3" w14:textId="77777777" w:rsidR="00E42520" w:rsidRPr="00C17BDE" w:rsidRDefault="00E42520" w:rsidP="00A57263">
            <w:pPr>
              <w:rPr>
                <w:b/>
                <w:bCs/>
              </w:rPr>
            </w:pPr>
            <w:r>
              <w:rPr>
                <w:b/>
                <w:bCs/>
              </w:rPr>
              <w:t>Total number of points</w:t>
            </w:r>
          </w:p>
        </w:tc>
      </w:tr>
      <w:tr w:rsidR="00E42520" w14:paraId="790853B8" w14:textId="77777777" w:rsidTr="00A57263">
        <w:tc>
          <w:tcPr>
            <w:tcW w:w="2912" w:type="dxa"/>
          </w:tcPr>
          <w:p w14:paraId="111A82D3" w14:textId="77777777" w:rsidR="00E42520" w:rsidRDefault="00E42520" w:rsidP="00A57263">
            <w:r>
              <w:t xml:space="preserve">I have </w:t>
            </w:r>
            <w:r w:rsidRPr="00E562E5">
              <w:t>plan</w:t>
            </w:r>
            <w:r>
              <w:t>ned</w:t>
            </w:r>
            <w:r w:rsidRPr="00E562E5">
              <w:t>, draft</w:t>
            </w:r>
            <w:r>
              <w:t>ed</w:t>
            </w:r>
            <w:r w:rsidRPr="00E562E5">
              <w:t xml:space="preserve"> and finalise</w:t>
            </w:r>
            <w:r>
              <w:t>d</w:t>
            </w:r>
            <w:r w:rsidRPr="00E562E5">
              <w:t xml:space="preserve"> complex documents that require </w:t>
            </w:r>
            <w:r>
              <w:t xml:space="preserve">the </w:t>
            </w:r>
            <w:r w:rsidRPr="00E562E5">
              <w:t xml:space="preserve">review and analysis of a </w:t>
            </w:r>
            <w:r w:rsidRPr="00E562E5">
              <w:lastRenderedPageBreak/>
              <w:t>range of information sources</w:t>
            </w:r>
            <w:r>
              <w:t xml:space="preserve"> </w:t>
            </w:r>
            <w:r w:rsidRPr="005C0BBA">
              <w:t>appropriate to audience and purpose</w:t>
            </w:r>
            <w:r>
              <w:t>.</w:t>
            </w:r>
          </w:p>
        </w:tc>
        <w:tc>
          <w:tcPr>
            <w:tcW w:w="1431" w:type="dxa"/>
          </w:tcPr>
          <w:p w14:paraId="41199C03" w14:textId="77777777" w:rsidR="00E42520" w:rsidRDefault="00E42520" w:rsidP="00A57263"/>
        </w:tc>
        <w:tc>
          <w:tcPr>
            <w:tcW w:w="1325" w:type="dxa"/>
          </w:tcPr>
          <w:p w14:paraId="0E83043F" w14:textId="77777777" w:rsidR="00E42520" w:rsidRDefault="00E42520" w:rsidP="00A57263"/>
        </w:tc>
        <w:tc>
          <w:tcPr>
            <w:tcW w:w="1956" w:type="dxa"/>
          </w:tcPr>
          <w:p w14:paraId="5346A09B" w14:textId="77777777" w:rsidR="00E42520" w:rsidRDefault="00E42520" w:rsidP="00A57263"/>
        </w:tc>
        <w:tc>
          <w:tcPr>
            <w:tcW w:w="1392" w:type="dxa"/>
          </w:tcPr>
          <w:p w14:paraId="578C2B3B" w14:textId="77777777" w:rsidR="00E42520" w:rsidRDefault="00E42520" w:rsidP="00A57263"/>
        </w:tc>
        <w:tc>
          <w:tcPr>
            <w:tcW w:w="1392" w:type="dxa"/>
          </w:tcPr>
          <w:p w14:paraId="376356DE" w14:textId="77777777" w:rsidR="00E42520" w:rsidRDefault="00E42520" w:rsidP="00A57263"/>
        </w:tc>
      </w:tr>
      <w:tr w:rsidR="00E42520" w14:paraId="19E69191" w14:textId="77777777" w:rsidTr="00A57263">
        <w:tc>
          <w:tcPr>
            <w:tcW w:w="2912" w:type="dxa"/>
          </w:tcPr>
          <w:p w14:paraId="4F80A836" w14:textId="77777777" w:rsidR="00E42520" w:rsidRDefault="00E42520" w:rsidP="00A57263">
            <w:r>
              <w:t>I have chosen appropriate formats for documents and d</w:t>
            </w:r>
            <w:r w:rsidRPr="005C0BBA">
              <w:t>etermine</w:t>
            </w:r>
            <w:r>
              <w:t>d</w:t>
            </w:r>
            <w:r w:rsidRPr="005C0BBA">
              <w:t xml:space="preserve"> categories and logical sequences of data, information and knowledge to achieve document objectives</w:t>
            </w:r>
            <w:r>
              <w:t>.</w:t>
            </w:r>
          </w:p>
        </w:tc>
        <w:tc>
          <w:tcPr>
            <w:tcW w:w="1431" w:type="dxa"/>
          </w:tcPr>
          <w:p w14:paraId="15C20EE3" w14:textId="77777777" w:rsidR="00E42520" w:rsidRDefault="00E42520" w:rsidP="00A57263"/>
        </w:tc>
        <w:tc>
          <w:tcPr>
            <w:tcW w:w="1325" w:type="dxa"/>
          </w:tcPr>
          <w:p w14:paraId="50C1EA30" w14:textId="77777777" w:rsidR="00E42520" w:rsidRDefault="00E42520" w:rsidP="00A57263"/>
        </w:tc>
        <w:tc>
          <w:tcPr>
            <w:tcW w:w="1956" w:type="dxa"/>
          </w:tcPr>
          <w:p w14:paraId="3A421778" w14:textId="77777777" w:rsidR="00E42520" w:rsidRDefault="00E42520" w:rsidP="00A57263"/>
        </w:tc>
        <w:tc>
          <w:tcPr>
            <w:tcW w:w="1392" w:type="dxa"/>
          </w:tcPr>
          <w:p w14:paraId="148B1CE1" w14:textId="77777777" w:rsidR="00E42520" w:rsidRDefault="00E42520" w:rsidP="00A57263"/>
        </w:tc>
        <w:tc>
          <w:tcPr>
            <w:tcW w:w="1392" w:type="dxa"/>
          </w:tcPr>
          <w:p w14:paraId="37DFA5C0" w14:textId="77777777" w:rsidR="00E42520" w:rsidRDefault="00E42520" w:rsidP="00A57263"/>
        </w:tc>
      </w:tr>
      <w:tr w:rsidR="00E42520" w14:paraId="6AC46AF1" w14:textId="77777777" w:rsidTr="00A57263">
        <w:tc>
          <w:tcPr>
            <w:tcW w:w="2912" w:type="dxa"/>
          </w:tcPr>
          <w:p w14:paraId="3D6B20D9" w14:textId="77777777" w:rsidR="00E42520" w:rsidRDefault="00E42520" w:rsidP="00A57263">
            <w:r>
              <w:t xml:space="preserve">I have </w:t>
            </w:r>
            <w:r w:rsidRPr="00E562E5">
              <w:t>use</w:t>
            </w:r>
            <w:r>
              <w:t>d</w:t>
            </w:r>
            <w:r w:rsidRPr="00E562E5">
              <w:t xml:space="preserve"> business technology to apply </w:t>
            </w:r>
            <w:proofErr w:type="gramStart"/>
            <w:r w:rsidRPr="00E562E5">
              <w:t>formatting, and</w:t>
            </w:r>
            <w:proofErr w:type="gramEnd"/>
            <w:r w:rsidRPr="00E562E5">
              <w:t xml:space="preserve"> incorporate graphics</w:t>
            </w:r>
            <w:r>
              <w:t>.</w:t>
            </w:r>
          </w:p>
        </w:tc>
        <w:tc>
          <w:tcPr>
            <w:tcW w:w="1431" w:type="dxa"/>
          </w:tcPr>
          <w:p w14:paraId="51D7EF03" w14:textId="77777777" w:rsidR="00E42520" w:rsidRDefault="00E42520" w:rsidP="00A57263"/>
        </w:tc>
        <w:tc>
          <w:tcPr>
            <w:tcW w:w="1325" w:type="dxa"/>
          </w:tcPr>
          <w:p w14:paraId="63F9192F" w14:textId="77777777" w:rsidR="00E42520" w:rsidRDefault="00E42520" w:rsidP="00A57263"/>
        </w:tc>
        <w:tc>
          <w:tcPr>
            <w:tcW w:w="1956" w:type="dxa"/>
          </w:tcPr>
          <w:p w14:paraId="66480AC5" w14:textId="77777777" w:rsidR="00E42520" w:rsidRDefault="00E42520" w:rsidP="00A57263"/>
        </w:tc>
        <w:tc>
          <w:tcPr>
            <w:tcW w:w="1392" w:type="dxa"/>
          </w:tcPr>
          <w:p w14:paraId="74D21A94" w14:textId="77777777" w:rsidR="00E42520" w:rsidRDefault="00E42520" w:rsidP="00A57263"/>
        </w:tc>
        <w:tc>
          <w:tcPr>
            <w:tcW w:w="1392" w:type="dxa"/>
          </w:tcPr>
          <w:p w14:paraId="3B529900" w14:textId="77777777" w:rsidR="00E42520" w:rsidRDefault="00E42520" w:rsidP="00A57263"/>
        </w:tc>
      </w:tr>
      <w:tr w:rsidR="00E42520" w14:paraId="55927E0A" w14:textId="77777777" w:rsidTr="00A57263">
        <w:tc>
          <w:tcPr>
            <w:tcW w:w="2912" w:type="dxa"/>
          </w:tcPr>
          <w:p w14:paraId="0C478681" w14:textId="77777777" w:rsidR="00E42520" w:rsidRPr="00212219" w:rsidRDefault="00E42520" w:rsidP="00A57263">
            <w:r>
              <w:t xml:space="preserve">I have </w:t>
            </w:r>
            <w:r w:rsidRPr="00E562E5">
              <w:t>edi</w:t>
            </w:r>
            <w:r>
              <w:t>te</w:t>
            </w:r>
            <w:r w:rsidRPr="00E562E5">
              <w:t>d the draft text to ensure accuracy and clarity of information, obtain</w:t>
            </w:r>
            <w:r>
              <w:t>ed</w:t>
            </w:r>
            <w:r w:rsidRPr="00E562E5">
              <w:t xml:space="preserve"> feedback on the draft and revise</w:t>
            </w:r>
            <w:r>
              <w:t>d</w:t>
            </w:r>
            <w:r w:rsidRPr="00E562E5">
              <w:t xml:space="preserve"> the draft</w:t>
            </w:r>
            <w:r>
              <w:t>.</w:t>
            </w:r>
          </w:p>
        </w:tc>
        <w:tc>
          <w:tcPr>
            <w:tcW w:w="1431" w:type="dxa"/>
          </w:tcPr>
          <w:p w14:paraId="2EFFCC5F" w14:textId="77777777" w:rsidR="00E42520" w:rsidRDefault="00E42520" w:rsidP="00A57263"/>
        </w:tc>
        <w:tc>
          <w:tcPr>
            <w:tcW w:w="1325" w:type="dxa"/>
          </w:tcPr>
          <w:p w14:paraId="26501342" w14:textId="77777777" w:rsidR="00E42520" w:rsidRDefault="00E42520" w:rsidP="00A57263"/>
        </w:tc>
        <w:tc>
          <w:tcPr>
            <w:tcW w:w="1956" w:type="dxa"/>
          </w:tcPr>
          <w:p w14:paraId="68FF8E09" w14:textId="77777777" w:rsidR="00E42520" w:rsidRDefault="00E42520" w:rsidP="00A57263"/>
        </w:tc>
        <w:tc>
          <w:tcPr>
            <w:tcW w:w="1392" w:type="dxa"/>
          </w:tcPr>
          <w:p w14:paraId="2EF8DEEA" w14:textId="77777777" w:rsidR="00E42520" w:rsidRDefault="00E42520" w:rsidP="00A57263"/>
        </w:tc>
        <w:tc>
          <w:tcPr>
            <w:tcW w:w="1392" w:type="dxa"/>
          </w:tcPr>
          <w:p w14:paraId="1C8C8336" w14:textId="77777777" w:rsidR="00E42520" w:rsidRDefault="00E42520" w:rsidP="00A57263"/>
        </w:tc>
      </w:tr>
      <w:tr w:rsidR="00E42520" w14:paraId="5D9C94A2" w14:textId="77777777" w:rsidTr="00A57263">
        <w:tc>
          <w:tcPr>
            <w:tcW w:w="2912" w:type="dxa"/>
          </w:tcPr>
          <w:p w14:paraId="6FFA3426" w14:textId="77777777" w:rsidR="00E42520" w:rsidRPr="00212219" w:rsidRDefault="00E42520" w:rsidP="00A57263">
            <w:r>
              <w:t xml:space="preserve">I have </w:t>
            </w:r>
            <w:r w:rsidRPr="00E562E5">
              <w:t>appl</w:t>
            </w:r>
            <w:r>
              <w:t xml:space="preserve">ied </w:t>
            </w:r>
            <w:r w:rsidRPr="00E562E5">
              <w:t>the enterprise style guide</w:t>
            </w:r>
            <w:r>
              <w:t xml:space="preserve"> to the development of documents</w:t>
            </w:r>
          </w:p>
        </w:tc>
        <w:tc>
          <w:tcPr>
            <w:tcW w:w="1431" w:type="dxa"/>
          </w:tcPr>
          <w:p w14:paraId="6CAF92EF" w14:textId="77777777" w:rsidR="00E42520" w:rsidRDefault="00E42520" w:rsidP="00A57263"/>
        </w:tc>
        <w:tc>
          <w:tcPr>
            <w:tcW w:w="1325" w:type="dxa"/>
          </w:tcPr>
          <w:p w14:paraId="26A4C1DA" w14:textId="77777777" w:rsidR="00E42520" w:rsidRDefault="00E42520" w:rsidP="00A57263"/>
        </w:tc>
        <w:tc>
          <w:tcPr>
            <w:tcW w:w="1956" w:type="dxa"/>
          </w:tcPr>
          <w:p w14:paraId="19AD98BF" w14:textId="77777777" w:rsidR="00E42520" w:rsidRDefault="00E42520" w:rsidP="00A57263"/>
        </w:tc>
        <w:tc>
          <w:tcPr>
            <w:tcW w:w="1392" w:type="dxa"/>
          </w:tcPr>
          <w:p w14:paraId="33C994FB" w14:textId="77777777" w:rsidR="00E42520" w:rsidRDefault="00E42520" w:rsidP="00A57263"/>
        </w:tc>
        <w:tc>
          <w:tcPr>
            <w:tcW w:w="1392" w:type="dxa"/>
          </w:tcPr>
          <w:p w14:paraId="5765207F" w14:textId="77777777" w:rsidR="00E42520" w:rsidRDefault="00E42520" w:rsidP="00A57263"/>
        </w:tc>
      </w:tr>
    </w:tbl>
    <w:p w14:paraId="18BA2245" w14:textId="7E0F17F8" w:rsidR="008804B5" w:rsidRDefault="008804B5" w:rsidP="0028339C">
      <w:pPr>
        <w:pStyle w:val="BasicParagraph"/>
        <w:spacing w:line="264" w:lineRule="auto"/>
        <w:rPr>
          <w:rFonts w:ascii="Avenir LT Std 35 Light" w:hAnsi="Avenir LT Std 35 Light"/>
          <w:color w:val="auto"/>
          <w:sz w:val="20"/>
          <w:szCs w:val="20"/>
        </w:rPr>
      </w:pPr>
    </w:p>
    <w:p w14:paraId="599967CA" w14:textId="77777777" w:rsidR="00E42520" w:rsidRPr="00455142" w:rsidRDefault="00E42520" w:rsidP="00E42520">
      <w:pPr>
        <w:pStyle w:val="Heading1"/>
      </w:pPr>
      <w:bookmarkStart w:id="8" w:name="_Toc19790673"/>
      <w:r w:rsidRPr="00455142">
        <w:lastRenderedPageBreak/>
        <w:t>BSBRES411 Analyse and present research information</w:t>
      </w:r>
      <w:bookmarkEnd w:id="8"/>
    </w:p>
    <w:p w14:paraId="6D2F8AF8" w14:textId="77777777" w:rsidR="00E42520" w:rsidRDefault="00E42520" w:rsidP="00E42520">
      <w:r>
        <w:t>This unit describes the skills and knowledge required to gather, organise, analyse and present workplace information using available systems and sources. This includes identifying research requirements and sources of information, applying information to a set of facts, evaluating the quality and reliability of the information, and preparing and producing reports. It applies to individuals in roles in which they are required to apply their broad knowledge of the work environment to analysis and research tasks, evaluate information from a variety of sources and apply solutions to a range of predictable and unpredictable problems.</w:t>
      </w:r>
    </w:p>
    <w:p w14:paraId="53F33D16" w14:textId="77777777" w:rsidR="00E42520" w:rsidRDefault="00E42520" w:rsidP="00E42520"/>
    <w:tbl>
      <w:tblPr>
        <w:tblStyle w:val="TableGrid"/>
        <w:tblW w:w="0" w:type="auto"/>
        <w:tblLook w:val="04A0" w:firstRow="1" w:lastRow="0" w:firstColumn="1" w:lastColumn="0" w:noHBand="0" w:noVBand="1"/>
      </w:tblPr>
      <w:tblGrid>
        <w:gridCol w:w="2294"/>
        <w:gridCol w:w="1350"/>
        <w:gridCol w:w="1322"/>
        <w:gridCol w:w="1532"/>
        <w:gridCol w:w="1381"/>
        <w:gridCol w:w="1130"/>
      </w:tblGrid>
      <w:tr w:rsidR="00E42520" w14:paraId="4B26AE10" w14:textId="77777777" w:rsidTr="00A57263">
        <w:trPr>
          <w:tblHeader/>
        </w:trPr>
        <w:tc>
          <w:tcPr>
            <w:tcW w:w="2912" w:type="dxa"/>
          </w:tcPr>
          <w:p w14:paraId="357B4B89" w14:textId="77777777" w:rsidR="00E42520" w:rsidRDefault="00E42520" w:rsidP="00A57263"/>
        </w:tc>
        <w:tc>
          <w:tcPr>
            <w:tcW w:w="1431" w:type="dxa"/>
          </w:tcPr>
          <w:p w14:paraId="560D98BD" w14:textId="77777777" w:rsidR="00E42520" w:rsidRDefault="00E42520" w:rsidP="00A57263">
            <w:pPr>
              <w:rPr>
                <w:b/>
                <w:bCs/>
              </w:rPr>
            </w:pPr>
            <w:r w:rsidRPr="00C17BDE">
              <w:rPr>
                <w:b/>
                <w:bCs/>
              </w:rPr>
              <w:t>I have skills and knowledge in this area</w:t>
            </w:r>
          </w:p>
          <w:p w14:paraId="62A97FEC" w14:textId="77777777" w:rsidR="00E42520" w:rsidRPr="00620271" w:rsidRDefault="00E42520" w:rsidP="00A57263">
            <w:pPr>
              <w:rPr>
                <w:b/>
                <w:bCs/>
              </w:rPr>
            </w:pPr>
            <w:r>
              <w:rPr>
                <w:b/>
                <w:bCs/>
              </w:rPr>
              <w:t>(1 point)</w:t>
            </w:r>
          </w:p>
        </w:tc>
        <w:tc>
          <w:tcPr>
            <w:tcW w:w="1325" w:type="dxa"/>
          </w:tcPr>
          <w:p w14:paraId="1B9D64D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32595C" w14:textId="77777777" w:rsidR="00E42520" w:rsidRPr="00C17BDE" w:rsidRDefault="00E42520" w:rsidP="00A57263">
            <w:pPr>
              <w:rPr>
                <w:b/>
                <w:bCs/>
              </w:rPr>
            </w:pPr>
            <w:r w:rsidRPr="00C17BDE">
              <w:rPr>
                <w:b/>
                <w:bCs/>
              </w:rPr>
              <w:t>I have performed these tasks:</w:t>
            </w:r>
          </w:p>
          <w:p w14:paraId="269ADC51" w14:textId="77777777" w:rsidR="00E42520" w:rsidRPr="007C797B" w:rsidRDefault="00E42520" w:rsidP="00A57263">
            <w:pPr>
              <w:rPr>
                <w:b/>
                <w:bCs/>
              </w:rPr>
            </w:pPr>
            <w:r w:rsidRPr="007C797B">
              <w:rPr>
                <w:b/>
                <w:bCs/>
              </w:rPr>
              <w:t>Rarely = 1 point</w:t>
            </w:r>
          </w:p>
          <w:p w14:paraId="1E02C441" w14:textId="77777777" w:rsidR="00E42520" w:rsidRPr="007C797B" w:rsidRDefault="00E42520" w:rsidP="00A57263">
            <w:pPr>
              <w:rPr>
                <w:b/>
                <w:bCs/>
              </w:rPr>
            </w:pPr>
            <w:r w:rsidRPr="007C797B">
              <w:rPr>
                <w:b/>
                <w:bCs/>
              </w:rPr>
              <w:t>Sometimes</w:t>
            </w:r>
            <w:r>
              <w:rPr>
                <w:b/>
                <w:bCs/>
              </w:rPr>
              <w:t xml:space="preserve"> = 2 points</w:t>
            </w:r>
          </w:p>
          <w:p w14:paraId="6B2FB5A5" w14:textId="77777777" w:rsidR="00E42520" w:rsidRPr="007C797B" w:rsidRDefault="00E42520" w:rsidP="00A57263">
            <w:pPr>
              <w:rPr>
                <w:b/>
                <w:bCs/>
              </w:rPr>
            </w:pPr>
            <w:r w:rsidRPr="007C797B">
              <w:rPr>
                <w:b/>
                <w:bCs/>
              </w:rPr>
              <w:t>Frequently = 3 points</w:t>
            </w:r>
          </w:p>
        </w:tc>
        <w:tc>
          <w:tcPr>
            <w:tcW w:w="1392" w:type="dxa"/>
          </w:tcPr>
          <w:p w14:paraId="20587873" w14:textId="77777777" w:rsidR="00E42520" w:rsidRDefault="00E42520" w:rsidP="00A57263">
            <w:pPr>
              <w:rPr>
                <w:b/>
                <w:bCs/>
              </w:rPr>
            </w:pPr>
            <w:r w:rsidRPr="00C17BDE">
              <w:rPr>
                <w:b/>
                <w:bCs/>
              </w:rPr>
              <w:t>I can collect documents and evidence that show I have undertaken these tasks</w:t>
            </w:r>
          </w:p>
          <w:p w14:paraId="7D1190D7" w14:textId="77777777" w:rsidR="00E42520" w:rsidRPr="00620271" w:rsidRDefault="00E42520" w:rsidP="00A57263">
            <w:pPr>
              <w:rPr>
                <w:b/>
                <w:bCs/>
              </w:rPr>
            </w:pPr>
            <w:r>
              <w:rPr>
                <w:b/>
                <w:bCs/>
              </w:rPr>
              <w:t>(2 points)</w:t>
            </w:r>
          </w:p>
        </w:tc>
        <w:tc>
          <w:tcPr>
            <w:tcW w:w="1392" w:type="dxa"/>
          </w:tcPr>
          <w:p w14:paraId="25EE89BC" w14:textId="77777777" w:rsidR="00E42520" w:rsidRPr="00C17BDE" w:rsidRDefault="00E42520" w:rsidP="00A57263">
            <w:pPr>
              <w:rPr>
                <w:b/>
                <w:bCs/>
              </w:rPr>
            </w:pPr>
            <w:r>
              <w:rPr>
                <w:b/>
                <w:bCs/>
              </w:rPr>
              <w:t>Total number of points</w:t>
            </w:r>
          </w:p>
        </w:tc>
      </w:tr>
      <w:tr w:rsidR="00E42520" w14:paraId="658C8E1C" w14:textId="77777777" w:rsidTr="00A57263">
        <w:tc>
          <w:tcPr>
            <w:tcW w:w="2912" w:type="dxa"/>
          </w:tcPr>
          <w:p w14:paraId="25F08191" w14:textId="77777777" w:rsidR="00E42520" w:rsidRDefault="00E42520" w:rsidP="00A57263">
            <w:r>
              <w:t>I have i</w:t>
            </w:r>
            <w:r w:rsidRPr="00DE69BA">
              <w:t>dentif</w:t>
            </w:r>
            <w:r>
              <w:t>ied</w:t>
            </w:r>
            <w:r w:rsidRPr="00DE69BA">
              <w:t xml:space="preserve"> research requirements and objectives</w:t>
            </w:r>
            <w:r>
              <w:t>.</w:t>
            </w:r>
          </w:p>
        </w:tc>
        <w:tc>
          <w:tcPr>
            <w:tcW w:w="1431" w:type="dxa"/>
          </w:tcPr>
          <w:p w14:paraId="16A764C8" w14:textId="77777777" w:rsidR="00E42520" w:rsidRDefault="00E42520" w:rsidP="00A57263"/>
        </w:tc>
        <w:tc>
          <w:tcPr>
            <w:tcW w:w="1325" w:type="dxa"/>
          </w:tcPr>
          <w:p w14:paraId="2ED1FC9D" w14:textId="77777777" w:rsidR="00E42520" w:rsidRDefault="00E42520" w:rsidP="00A57263"/>
        </w:tc>
        <w:tc>
          <w:tcPr>
            <w:tcW w:w="1956" w:type="dxa"/>
          </w:tcPr>
          <w:p w14:paraId="48D4D01A" w14:textId="77777777" w:rsidR="00E42520" w:rsidRDefault="00E42520" w:rsidP="00A57263"/>
        </w:tc>
        <w:tc>
          <w:tcPr>
            <w:tcW w:w="1392" w:type="dxa"/>
          </w:tcPr>
          <w:p w14:paraId="274050B6" w14:textId="77777777" w:rsidR="00E42520" w:rsidRDefault="00E42520" w:rsidP="00A57263"/>
        </w:tc>
        <w:tc>
          <w:tcPr>
            <w:tcW w:w="1392" w:type="dxa"/>
          </w:tcPr>
          <w:p w14:paraId="696512BB" w14:textId="77777777" w:rsidR="00E42520" w:rsidRDefault="00E42520" w:rsidP="00A57263"/>
        </w:tc>
      </w:tr>
      <w:tr w:rsidR="00E42520" w14:paraId="5417E08E" w14:textId="77777777" w:rsidTr="00A57263">
        <w:tc>
          <w:tcPr>
            <w:tcW w:w="2912" w:type="dxa"/>
          </w:tcPr>
          <w:p w14:paraId="5C34C3E1" w14:textId="77777777" w:rsidR="00E42520" w:rsidRDefault="00E42520" w:rsidP="00A57263">
            <w:r>
              <w:t xml:space="preserve">I have </w:t>
            </w:r>
            <w:r w:rsidRPr="00DE69BA">
              <w:t>gather</w:t>
            </w:r>
            <w:r>
              <w:t>ed</w:t>
            </w:r>
            <w:r w:rsidRPr="00DE69BA">
              <w:t>, organise</w:t>
            </w:r>
            <w:r>
              <w:t>d</w:t>
            </w:r>
            <w:r w:rsidRPr="00DE69BA">
              <w:t xml:space="preserve"> and present</w:t>
            </w:r>
            <w:r>
              <w:t>ed</w:t>
            </w:r>
            <w:r w:rsidRPr="00DE69BA">
              <w:t xml:space="preserve"> research information</w:t>
            </w:r>
            <w:r>
              <w:t xml:space="preserve"> </w:t>
            </w:r>
            <w:r w:rsidRPr="00455142">
              <w:t xml:space="preserve">using language appropriate to </w:t>
            </w:r>
            <w:r>
              <w:t xml:space="preserve">the </w:t>
            </w:r>
            <w:r w:rsidRPr="00455142">
              <w:t>audience and according to organisational requirements</w:t>
            </w:r>
            <w:r>
              <w:t>.</w:t>
            </w:r>
          </w:p>
        </w:tc>
        <w:tc>
          <w:tcPr>
            <w:tcW w:w="1431" w:type="dxa"/>
          </w:tcPr>
          <w:p w14:paraId="6F4B644E" w14:textId="77777777" w:rsidR="00E42520" w:rsidRDefault="00E42520" w:rsidP="00A57263"/>
        </w:tc>
        <w:tc>
          <w:tcPr>
            <w:tcW w:w="1325" w:type="dxa"/>
          </w:tcPr>
          <w:p w14:paraId="3A53EECF" w14:textId="77777777" w:rsidR="00E42520" w:rsidRDefault="00E42520" w:rsidP="00A57263"/>
        </w:tc>
        <w:tc>
          <w:tcPr>
            <w:tcW w:w="1956" w:type="dxa"/>
          </w:tcPr>
          <w:p w14:paraId="40FD5962" w14:textId="77777777" w:rsidR="00E42520" w:rsidRDefault="00E42520" w:rsidP="00A57263"/>
        </w:tc>
        <w:tc>
          <w:tcPr>
            <w:tcW w:w="1392" w:type="dxa"/>
          </w:tcPr>
          <w:p w14:paraId="525AEACE" w14:textId="77777777" w:rsidR="00E42520" w:rsidRDefault="00E42520" w:rsidP="00A57263"/>
        </w:tc>
        <w:tc>
          <w:tcPr>
            <w:tcW w:w="1392" w:type="dxa"/>
          </w:tcPr>
          <w:p w14:paraId="04EEB163" w14:textId="77777777" w:rsidR="00E42520" w:rsidRDefault="00E42520" w:rsidP="00A57263"/>
        </w:tc>
      </w:tr>
      <w:tr w:rsidR="00E42520" w14:paraId="01D8B42B" w14:textId="77777777" w:rsidTr="00A57263">
        <w:tc>
          <w:tcPr>
            <w:tcW w:w="2912" w:type="dxa"/>
          </w:tcPr>
          <w:p w14:paraId="330E8D44" w14:textId="77777777" w:rsidR="00E42520" w:rsidRPr="00212219" w:rsidRDefault="00E42520" w:rsidP="00A57263">
            <w:r>
              <w:t xml:space="preserve">I have </w:t>
            </w:r>
            <w:r w:rsidRPr="00DE69BA">
              <w:t>communicate</w:t>
            </w:r>
            <w:r>
              <w:t>d</w:t>
            </w:r>
            <w:r w:rsidRPr="00DE69BA">
              <w:t xml:space="preserve"> effectively with research stakeholders to clarify requirements</w:t>
            </w:r>
            <w:r>
              <w:t>.</w:t>
            </w:r>
          </w:p>
        </w:tc>
        <w:tc>
          <w:tcPr>
            <w:tcW w:w="1431" w:type="dxa"/>
          </w:tcPr>
          <w:p w14:paraId="504E2FD6" w14:textId="77777777" w:rsidR="00E42520" w:rsidRDefault="00E42520" w:rsidP="00A57263"/>
        </w:tc>
        <w:tc>
          <w:tcPr>
            <w:tcW w:w="1325" w:type="dxa"/>
          </w:tcPr>
          <w:p w14:paraId="628DFF2E" w14:textId="77777777" w:rsidR="00E42520" w:rsidRDefault="00E42520" w:rsidP="00A57263"/>
        </w:tc>
        <w:tc>
          <w:tcPr>
            <w:tcW w:w="1956" w:type="dxa"/>
          </w:tcPr>
          <w:p w14:paraId="7C836AC3" w14:textId="77777777" w:rsidR="00E42520" w:rsidRDefault="00E42520" w:rsidP="00A57263"/>
        </w:tc>
        <w:tc>
          <w:tcPr>
            <w:tcW w:w="1392" w:type="dxa"/>
          </w:tcPr>
          <w:p w14:paraId="58A3BFFC" w14:textId="77777777" w:rsidR="00E42520" w:rsidRDefault="00E42520" w:rsidP="00A57263"/>
        </w:tc>
        <w:tc>
          <w:tcPr>
            <w:tcW w:w="1392" w:type="dxa"/>
          </w:tcPr>
          <w:p w14:paraId="1D091E36" w14:textId="77777777" w:rsidR="00E42520" w:rsidRDefault="00E42520" w:rsidP="00A57263"/>
        </w:tc>
      </w:tr>
      <w:tr w:rsidR="00E42520" w14:paraId="4262EC06" w14:textId="77777777" w:rsidTr="00A57263">
        <w:tc>
          <w:tcPr>
            <w:tcW w:w="2912" w:type="dxa"/>
          </w:tcPr>
          <w:p w14:paraId="71849216" w14:textId="77777777" w:rsidR="00E42520" w:rsidRPr="00212219" w:rsidRDefault="00E42520" w:rsidP="00A57263">
            <w:r>
              <w:t xml:space="preserve">I have </w:t>
            </w:r>
            <w:r w:rsidRPr="00DE69BA">
              <w:t>maintain</w:t>
            </w:r>
            <w:r>
              <w:t>ed</w:t>
            </w:r>
            <w:r w:rsidRPr="00DE69BA">
              <w:t xml:space="preserve"> and handle</w:t>
            </w:r>
            <w:r>
              <w:t>d</w:t>
            </w:r>
            <w:r w:rsidRPr="00DE69BA">
              <w:t xml:space="preserve"> information and documents systematically and securely</w:t>
            </w:r>
            <w:r>
              <w:t>.</w:t>
            </w:r>
          </w:p>
        </w:tc>
        <w:tc>
          <w:tcPr>
            <w:tcW w:w="1431" w:type="dxa"/>
          </w:tcPr>
          <w:p w14:paraId="05E5463E" w14:textId="77777777" w:rsidR="00E42520" w:rsidRDefault="00E42520" w:rsidP="00A57263"/>
        </w:tc>
        <w:tc>
          <w:tcPr>
            <w:tcW w:w="1325" w:type="dxa"/>
          </w:tcPr>
          <w:p w14:paraId="47C46076" w14:textId="77777777" w:rsidR="00E42520" w:rsidRDefault="00E42520" w:rsidP="00A57263"/>
        </w:tc>
        <w:tc>
          <w:tcPr>
            <w:tcW w:w="1956" w:type="dxa"/>
          </w:tcPr>
          <w:p w14:paraId="53B56196" w14:textId="77777777" w:rsidR="00E42520" w:rsidRDefault="00E42520" w:rsidP="00A57263"/>
        </w:tc>
        <w:tc>
          <w:tcPr>
            <w:tcW w:w="1392" w:type="dxa"/>
          </w:tcPr>
          <w:p w14:paraId="706DA5B6" w14:textId="77777777" w:rsidR="00E42520" w:rsidRDefault="00E42520" w:rsidP="00A57263"/>
        </w:tc>
        <w:tc>
          <w:tcPr>
            <w:tcW w:w="1392" w:type="dxa"/>
          </w:tcPr>
          <w:p w14:paraId="397B1860" w14:textId="77777777" w:rsidR="00E42520" w:rsidRDefault="00E42520" w:rsidP="00A57263"/>
        </w:tc>
      </w:tr>
      <w:tr w:rsidR="00E42520" w14:paraId="7CF85E69" w14:textId="77777777" w:rsidTr="00A57263">
        <w:tc>
          <w:tcPr>
            <w:tcW w:w="2912" w:type="dxa"/>
          </w:tcPr>
          <w:p w14:paraId="68057127" w14:textId="77777777" w:rsidR="00E42520" w:rsidRPr="00620271" w:rsidRDefault="00E42520" w:rsidP="00A57263">
            <w:r>
              <w:lastRenderedPageBreak/>
              <w:t xml:space="preserve">I have </w:t>
            </w:r>
            <w:r w:rsidRPr="00DE69BA">
              <w:t>prepar</w:t>
            </w:r>
            <w:r>
              <w:t>ed</w:t>
            </w:r>
            <w:r w:rsidRPr="00DE69BA">
              <w:t xml:space="preserve"> reports on research findings</w:t>
            </w:r>
            <w:r>
              <w:t xml:space="preserve"> </w:t>
            </w:r>
            <w:r w:rsidRPr="00455142">
              <w:t>in an appropriate format, style and structure within a pre-determined timeframe</w:t>
            </w:r>
            <w:r>
              <w:t>.</w:t>
            </w:r>
          </w:p>
        </w:tc>
        <w:tc>
          <w:tcPr>
            <w:tcW w:w="1431" w:type="dxa"/>
          </w:tcPr>
          <w:p w14:paraId="33D2D03E" w14:textId="77777777" w:rsidR="00E42520" w:rsidRDefault="00E42520" w:rsidP="00A57263"/>
        </w:tc>
        <w:tc>
          <w:tcPr>
            <w:tcW w:w="1325" w:type="dxa"/>
          </w:tcPr>
          <w:p w14:paraId="398BA3A7" w14:textId="77777777" w:rsidR="00E42520" w:rsidRDefault="00E42520" w:rsidP="00A57263"/>
        </w:tc>
        <w:tc>
          <w:tcPr>
            <w:tcW w:w="1956" w:type="dxa"/>
          </w:tcPr>
          <w:p w14:paraId="3D12224C" w14:textId="77777777" w:rsidR="00E42520" w:rsidRDefault="00E42520" w:rsidP="00A57263"/>
        </w:tc>
        <w:tc>
          <w:tcPr>
            <w:tcW w:w="1392" w:type="dxa"/>
          </w:tcPr>
          <w:p w14:paraId="7BBA9546" w14:textId="77777777" w:rsidR="00E42520" w:rsidRDefault="00E42520" w:rsidP="00A57263"/>
        </w:tc>
        <w:tc>
          <w:tcPr>
            <w:tcW w:w="1392" w:type="dxa"/>
          </w:tcPr>
          <w:p w14:paraId="3FFD8C33" w14:textId="77777777" w:rsidR="00E42520" w:rsidRDefault="00E42520" w:rsidP="00A57263"/>
        </w:tc>
      </w:tr>
      <w:tr w:rsidR="00E42520" w14:paraId="508112F7" w14:textId="77777777" w:rsidTr="00A57263">
        <w:tc>
          <w:tcPr>
            <w:tcW w:w="2912" w:type="dxa"/>
          </w:tcPr>
          <w:p w14:paraId="5F4AD2D6" w14:textId="77777777" w:rsidR="00E42520" w:rsidRPr="00620271" w:rsidRDefault="00E42520" w:rsidP="00A57263">
            <w:r>
              <w:t xml:space="preserve">I have made </w:t>
            </w:r>
            <w:r w:rsidRPr="00DE69BA">
              <w:t>recommendations based on the analysis of research information</w:t>
            </w:r>
            <w:r>
              <w:t xml:space="preserve"> to stakeholders.</w:t>
            </w:r>
          </w:p>
        </w:tc>
        <w:tc>
          <w:tcPr>
            <w:tcW w:w="1431" w:type="dxa"/>
          </w:tcPr>
          <w:p w14:paraId="54873CC6" w14:textId="77777777" w:rsidR="00E42520" w:rsidRDefault="00E42520" w:rsidP="00A57263"/>
        </w:tc>
        <w:tc>
          <w:tcPr>
            <w:tcW w:w="1325" w:type="dxa"/>
          </w:tcPr>
          <w:p w14:paraId="63335A62" w14:textId="77777777" w:rsidR="00E42520" w:rsidRDefault="00E42520" w:rsidP="00A57263"/>
        </w:tc>
        <w:tc>
          <w:tcPr>
            <w:tcW w:w="1956" w:type="dxa"/>
          </w:tcPr>
          <w:p w14:paraId="441F555E" w14:textId="77777777" w:rsidR="00E42520" w:rsidRDefault="00E42520" w:rsidP="00A57263"/>
        </w:tc>
        <w:tc>
          <w:tcPr>
            <w:tcW w:w="1392" w:type="dxa"/>
          </w:tcPr>
          <w:p w14:paraId="011AC2FB" w14:textId="77777777" w:rsidR="00E42520" w:rsidRDefault="00E42520" w:rsidP="00A57263"/>
        </w:tc>
        <w:tc>
          <w:tcPr>
            <w:tcW w:w="1392" w:type="dxa"/>
          </w:tcPr>
          <w:p w14:paraId="7AB6C3C3" w14:textId="77777777" w:rsidR="00E42520" w:rsidRDefault="00E42520" w:rsidP="00A57263"/>
        </w:tc>
      </w:tr>
      <w:tr w:rsidR="00E42520" w14:paraId="7F5D0157" w14:textId="77777777" w:rsidTr="00A57263">
        <w:tc>
          <w:tcPr>
            <w:tcW w:w="2912" w:type="dxa"/>
          </w:tcPr>
          <w:p w14:paraId="02C16E2B" w14:textId="77777777" w:rsidR="00E42520" w:rsidRDefault="00E42520" w:rsidP="00A57263">
            <w:r>
              <w:t xml:space="preserve">I have made </w:t>
            </w:r>
            <w:r w:rsidRPr="00DE69BA">
              <w:t>clear and justified assumptions and conclusions</w:t>
            </w:r>
            <w:r>
              <w:t xml:space="preserve"> in research reports.</w:t>
            </w:r>
          </w:p>
        </w:tc>
        <w:tc>
          <w:tcPr>
            <w:tcW w:w="1431" w:type="dxa"/>
          </w:tcPr>
          <w:p w14:paraId="51AC1254" w14:textId="77777777" w:rsidR="00E42520" w:rsidRDefault="00E42520" w:rsidP="00A57263"/>
        </w:tc>
        <w:tc>
          <w:tcPr>
            <w:tcW w:w="1325" w:type="dxa"/>
          </w:tcPr>
          <w:p w14:paraId="51480EE3" w14:textId="77777777" w:rsidR="00E42520" w:rsidRDefault="00E42520" w:rsidP="00A57263"/>
        </w:tc>
        <w:tc>
          <w:tcPr>
            <w:tcW w:w="1956" w:type="dxa"/>
          </w:tcPr>
          <w:p w14:paraId="546FFA4C" w14:textId="77777777" w:rsidR="00E42520" w:rsidRDefault="00E42520" w:rsidP="00A57263"/>
        </w:tc>
        <w:tc>
          <w:tcPr>
            <w:tcW w:w="1392" w:type="dxa"/>
          </w:tcPr>
          <w:p w14:paraId="66E21BA9" w14:textId="77777777" w:rsidR="00E42520" w:rsidRDefault="00E42520" w:rsidP="00A57263"/>
        </w:tc>
        <w:tc>
          <w:tcPr>
            <w:tcW w:w="1392" w:type="dxa"/>
          </w:tcPr>
          <w:p w14:paraId="0B4C0B5F" w14:textId="77777777" w:rsidR="00E42520" w:rsidRDefault="00E42520" w:rsidP="00A57263"/>
        </w:tc>
      </w:tr>
      <w:tr w:rsidR="00E42520" w14:paraId="0A7D061F" w14:textId="77777777" w:rsidTr="00A57263">
        <w:tc>
          <w:tcPr>
            <w:tcW w:w="2912" w:type="dxa"/>
          </w:tcPr>
          <w:p w14:paraId="2E0971E6" w14:textId="77777777" w:rsidR="00E42520" w:rsidRDefault="00E42520" w:rsidP="00A57263">
            <w:r>
              <w:t xml:space="preserve">I have </w:t>
            </w:r>
            <w:r w:rsidRPr="00DE69BA">
              <w:t>use</w:t>
            </w:r>
            <w:r>
              <w:t xml:space="preserve">d </w:t>
            </w:r>
            <w:r w:rsidRPr="00DE69BA">
              <w:t>efficient and reliable research methods</w:t>
            </w:r>
            <w:r>
              <w:t>.</w:t>
            </w:r>
          </w:p>
        </w:tc>
        <w:tc>
          <w:tcPr>
            <w:tcW w:w="1431" w:type="dxa"/>
          </w:tcPr>
          <w:p w14:paraId="3B6351CE" w14:textId="77777777" w:rsidR="00E42520" w:rsidRDefault="00E42520" w:rsidP="00A57263"/>
        </w:tc>
        <w:tc>
          <w:tcPr>
            <w:tcW w:w="1325" w:type="dxa"/>
          </w:tcPr>
          <w:p w14:paraId="6C463016" w14:textId="77777777" w:rsidR="00E42520" w:rsidRDefault="00E42520" w:rsidP="00A57263"/>
        </w:tc>
        <w:tc>
          <w:tcPr>
            <w:tcW w:w="1956" w:type="dxa"/>
          </w:tcPr>
          <w:p w14:paraId="5BAFBD8B" w14:textId="77777777" w:rsidR="00E42520" w:rsidRDefault="00E42520" w:rsidP="00A57263"/>
        </w:tc>
        <w:tc>
          <w:tcPr>
            <w:tcW w:w="1392" w:type="dxa"/>
          </w:tcPr>
          <w:p w14:paraId="00075996" w14:textId="77777777" w:rsidR="00E42520" w:rsidRDefault="00E42520" w:rsidP="00A57263"/>
        </w:tc>
        <w:tc>
          <w:tcPr>
            <w:tcW w:w="1392" w:type="dxa"/>
          </w:tcPr>
          <w:p w14:paraId="35048C09" w14:textId="77777777" w:rsidR="00E42520" w:rsidRDefault="00E42520" w:rsidP="00A57263"/>
        </w:tc>
      </w:tr>
      <w:tr w:rsidR="00E42520" w14:paraId="2FE47369" w14:textId="77777777" w:rsidTr="00A57263">
        <w:tc>
          <w:tcPr>
            <w:tcW w:w="2912" w:type="dxa"/>
          </w:tcPr>
          <w:p w14:paraId="796093FF" w14:textId="77777777" w:rsidR="00E42520" w:rsidRDefault="00E42520" w:rsidP="00A57263">
            <w:r>
              <w:t xml:space="preserve">I have </w:t>
            </w:r>
            <w:r w:rsidRPr="00DE69BA">
              <w:t>analyse</w:t>
            </w:r>
            <w:r>
              <w:t>d</w:t>
            </w:r>
            <w:r w:rsidRPr="00DE69BA">
              <w:t>, evaluate</w:t>
            </w:r>
            <w:r>
              <w:t>d</w:t>
            </w:r>
            <w:r w:rsidRPr="00DE69BA">
              <w:t xml:space="preserve"> and interpret</w:t>
            </w:r>
            <w:r>
              <w:t>ed</w:t>
            </w:r>
            <w:r w:rsidRPr="00DE69BA">
              <w:t xml:space="preserve"> research information to support organisational activities.</w:t>
            </w:r>
          </w:p>
        </w:tc>
        <w:tc>
          <w:tcPr>
            <w:tcW w:w="1431" w:type="dxa"/>
          </w:tcPr>
          <w:p w14:paraId="091A9B72" w14:textId="77777777" w:rsidR="00E42520" w:rsidRDefault="00E42520" w:rsidP="00A57263"/>
        </w:tc>
        <w:tc>
          <w:tcPr>
            <w:tcW w:w="1325" w:type="dxa"/>
          </w:tcPr>
          <w:p w14:paraId="5CCA16FD" w14:textId="77777777" w:rsidR="00E42520" w:rsidRDefault="00E42520" w:rsidP="00A57263"/>
        </w:tc>
        <w:tc>
          <w:tcPr>
            <w:tcW w:w="1956" w:type="dxa"/>
          </w:tcPr>
          <w:p w14:paraId="4FE0D90D" w14:textId="77777777" w:rsidR="00E42520" w:rsidRDefault="00E42520" w:rsidP="00A57263"/>
        </w:tc>
        <w:tc>
          <w:tcPr>
            <w:tcW w:w="1392" w:type="dxa"/>
          </w:tcPr>
          <w:p w14:paraId="7FF3AC33" w14:textId="77777777" w:rsidR="00E42520" w:rsidRDefault="00E42520" w:rsidP="00A57263"/>
        </w:tc>
        <w:tc>
          <w:tcPr>
            <w:tcW w:w="1392" w:type="dxa"/>
          </w:tcPr>
          <w:p w14:paraId="4222109F" w14:textId="77777777" w:rsidR="00E42520" w:rsidRDefault="00E42520" w:rsidP="00A57263"/>
        </w:tc>
      </w:tr>
    </w:tbl>
    <w:p w14:paraId="24177CC2" w14:textId="2CB9F20D" w:rsidR="00E42520" w:rsidRDefault="00E42520" w:rsidP="0028339C">
      <w:pPr>
        <w:pStyle w:val="BasicParagraph"/>
        <w:spacing w:line="264" w:lineRule="auto"/>
        <w:rPr>
          <w:rFonts w:ascii="Avenir LT Std 35 Light" w:hAnsi="Avenir LT Std 35 Light"/>
          <w:color w:val="auto"/>
          <w:sz w:val="20"/>
          <w:szCs w:val="20"/>
        </w:rPr>
      </w:pPr>
    </w:p>
    <w:p w14:paraId="7487B12A" w14:textId="14A48D4C" w:rsidR="00E42520" w:rsidRDefault="00E42520" w:rsidP="0028339C">
      <w:pPr>
        <w:pStyle w:val="BasicParagraph"/>
        <w:spacing w:line="264" w:lineRule="auto"/>
        <w:rPr>
          <w:rFonts w:ascii="Avenir LT Std 35 Light" w:hAnsi="Avenir LT Std 35 Light"/>
          <w:color w:val="auto"/>
          <w:sz w:val="20"/>
          <w:szCs w:val="20"/>
        </w:rPr>
      </w:pPr>
    </w:p>
    <w:p w14:paraId="6604D90C" w14:textId="77777777" w:rsidR="00E42520" w:rsidRDefault="00E42520">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0"/>
      <w:r>
        <w:br w:type="page"/>
      </w:r>
    </w:p>
    <w:p w14:paraId="6EB37D8D" w14:textId="02DFFD4B" w:rsidR="00E42520" w:rsidRPr="00F418ED" w:rsidRDefault="00E42520" w:rsidP="00E42520">
      <w:pPr>
        <w:pStyle w:val="Heading1"/>
      </w:pPr>
      <w:r w:rsidRPr="00F418ED">
        <w:lastRenderedPageBreak/>
        <w:t>BSBLDR403 Lead team effectiveness</w:t>
      </w:r>
      <w:bookmarkEnd w:id="9"/>
    </w:p>
    <w:p w14:paraId="76E48B79" w14:textId="77777777" w:rsidR="00E42520" w:rsidRDefault="00E42520" w:rsidP="00E42520">
      <w:r>
        <w:t>This unit defines skills, knowledge and outcomes required to plan and supervise the performance of the team and develop team cohesion. It applies team leaders, supervisors and new emerging managers who have an important leadership role in the development of efficient and effective work teams. Leaders at this level also provide leadership for the team and bridge the gap between the management of the organisation and the team members. As such they must 'manage up' as well as manage their team/s.</w:t>
      </w:r>
    </w:p>
    <w:p w14:paraId="38C78789" w14:textId="77777777" w:rsidR="00E42520" w:rsidRDefault="00E42520" w:rsidP="00E42520"/>
    <w:tbl>
      <w:tblPr>
        <w:tblStyle w:val="TableGrid"/>
        <w:tblW w:w="0" w:type="auto"/>
        <w:tblLook w:val="04A0" w:firstRow="1" w:lastRow="0" w:firstColumn="1" w:lastColumn="0" w:noHBand="0" w:noVBand="1"/>
      </w:tblPr>
      <w:tblGrid>
        <w:gridCol w:w="2208"/>
        <w:gridCol w:w="1359"/>
        <w:gridCol w:w="1322"/>
        <w:gridCol w:w="1579"/>
        <w:gridCol w:w="1382"/>
        <w:gridCol w:w="1159"/>
      </w:tblGrid>
      <w:tr w:rsidR="00E42520" w14:paraId="72E17A5D" w14:textId="77777777" w:rsidTr="00A57263">
        <w:trPr>
          <w:tblHeader/>
        </w:trPr>
        <w:tc>
          <w:tcPr>
            <w:tcW w:w="2912" w:type="dxa"/>
          </w:tcPr>
          <w:p w14:paraId="59A75FDF" w14:textId="77777777" w:rsidR="00E42520" w:rsidRDefault="00E42520" w:rsidP="00A57263"/>
        </w:tc>
        <w:tc>
          <w:tcPr>
            <w:tcW w:w="1431" w:type="dxa"/>
          </w:tcPr>
          <w:p w14:paraId="0515C455" w14:textId="77777777" w:rsidR="00E42520" w:rsidRDefault="00E42520" w:rsidP="00A57263">
            <w:pPr>
              <w:rPr>
                <w:b/>
                <w:bCs/>
              </w:rPr>
            </w:pPr>
            <w:r w:rsidRPr="00C17BDE">
              <w:rPr>
                <w:b/>
                <w:bCs/>
              </w:rPr>
              <w:t>I have skills and knowledge in this area</w:t>
            </w:r>
          </w:p>
          <w:p w14:paraId="2F19ADF2" w14:textId="77777777" w:rsidR="00E42520" w:rsidRPr="00620271" w:rsidRDefault="00E42520" w:rsidP="00A57263">
            <w:pPr>
              <w:rPr>
                <w:b/>
                <w:bCs/>
              </w:rPr>
            </w:pPr>
            <w:r>
              <w:rPr>
                <w:b/>
                <w:bCs/>
              </w:rPr>
              <w:t>(1 point)</w:t>
            </w:r>
          </w:p>
        </w:tc>
        <w:tc>
          <w:tcPr>
            <w:tcW w:w="1325" w:type="dxa"/>
          </w:tcPr>
          <w:p w14:paraId="0732F82E"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67B954" w14:textId="77777777" w:rsidR="00E42520" w:rsidRPr="00C17BDE" w:rsidRDefault="00E42520" w:rsidP="00A57263">
            <w:pPr>
              <w:rPr>
                <w:b/>
                <w:bCs/>
              </w:rPr>
            </w:pPr>
            <w:r w:rsidRPr="00C17BDE">
              <w:rPr>
                <w:b/>
                <w:bCs/>
              </w:rPr>
              <w:t>I have performed these tasks:</w:t>
            </w:r>
          </w:p>
          <w:p w14:paraId="2B3DA355" w14:textId="77777777" w:rsidR="00E42520" w:rsidRPr="007C797B" w:rsidRDefault="00E42520" w:rsidP="00A57263">
            <w:pPr>
              <w:rPr>
                <w:b/>
                <w:bCs/>
              </w:rPr>
            </w:pPr>
            <w:r w:rsidRPr="007C797B">
              <w:rPr>
                <w:b/>
                <w:bCs/>
              </w:rPr>
              <w:t>Rarely = 1 point</w:t>
            </w:r>
          </w:p>
          <w:p w14:paraId="76AFC938" w14:textId="77777777" w:rsidR="00E42520" w:rsidRPr="007C797B" w:rsidRDefault="00E42520" w:rsidP="00A57263">
            <w:pPr>
              <w:rPr>
                <w:b/>
                <w:bCs/>
              </w:rPr>
            </w:pPr>
            <w:r w:rsidRPr="007C797B">
              <w:rPr>
                <w:b/>
                <w:bCs/>
              </w:rPr>
              <w:t>Sometimes</w:t>
            </w:r>
            <w:r>
              <w:rPr>
                <w:b/>
                <w:bCs/>
              </w:rPr>
              <w:t xml:space="preserve"> = 2 points</w:t>
            </w:r>
          </w:p>
          <w:p w14:paraId="50C76546" w14:textId="77777777" w:rsidR="00E42520" w:rsidRPr="007C797B" w:rsidRDefault="00E42520" w:rsidP="00A57263">
            <w:pPr>
              <w:rPr>
                <w:b/>
                <w:bCs/>
              </w:rPr>
            </w:pPr>
            <w:r w:rsidRPr="007C797B">
              <w:rPr>
                <w:b/>
                <w:bCs/>
              </w:rPr>
              <w:t>Frequently = 3 points</w:t>
            </w:r>
          </w:p>
        </w:tc>
        <w:tc>
          <w:tcPr>
            <w:tcW w:w="1392" w:type="dxa"/>
          </w:tcPr>
          <w:p w14:paraId="0C85190E" w14:textId="77777777" w:rsidR="00E42520" w:rsidRDefault="00E42520" w:rsidP="00A57263">
            <w:pPr>
              <w:rPr>
                <w:b/>
                <w:bCs/>
              </w:rPr>
            </w:pPr>
            <w:r w:rsidRPr="00C17BDE">
              <w:rPr>
                <w:b/>
                <w:bCs/>
              </w:rPr>
              <w:t>I can collect documents and evidence that show I have undertaken these tasks</w:t>
            </w:r>
          </w:p>
          <w:p w14:paraId="691EF3C4" w14:textId="77777777" w:rsidR="00E42520" w:rsidRPr="00620271" w:rsidRDefault="00E42520" w:rsidP="00A57263">
            <w:pPr>
              <w:rPr>
                <w:b/>
                <w:bCs/>
              </w:rPr>
            </w:pPr>
            <w:r>
              <w:rPr>
                <w:b/>
                <w:bCs/>
              </w:rPr>
              <w:t>(2 points)</w:t>
            </w:r>
          </w:p>
        </w:tc>
        <w:tc>
          <w:tcPr>
            <w:tcW w:w="1392" w:type="dxa"/>
          </w:tcPr>
          <w:p w14:paraId="637AA38E" w14:textId="77777777" w:rsidR="00E42520" w:rsidRPr="00C17BDE" w:rsidRDefault="00E42520" w:rsidP="00A57263">
            <w:pPr>
              <w:rPr>
                <w:b/>
                <w:bCs/>
              </w:rPr>
            </w:pPr>
            <w:r>
              <w:rPr>
                <w:b/>
                <w:bCs/>
              </w:rPr>
              <w:t>Total number of points</w:t>
            </w:r>
          </w:p>
        </w:tc>
      </w:tr>
      <w:tr w:rsidR="00E42520" w14:paraId="059FBC50" w14:textId="77777777" w:rsidTr="00A57263">
        <w:tc>
          <w:tcPr>
            <w:tcW w:w="2912" w:type="dxa"/>
          </w:tcPr>
          <w:p w14:paraId="4F2044AF" w14:textId="77777777" w:rsidR="00E42520" w:rsidRDefault="00E42520" w:rsidP="00A57263">
            <w:r>
              <w:t xml:space="preserve">I have </w:t>
            </w:r>
            <w:r w:rsidRPr="00460423">
              <w:t>appl</w:t>
            </w:r>
            <w:r>
              <w:t>ied</w:t>
            </w:r>
            <w:r w:rsidRPr="00460423">
              <w:t xml:space="preserve"> knowledge of organisational goals, objectives and plans</w:t>
            </w:r>
          </w:p>
        </w:tc>
        <w:tc>
          <w:tcPr>
            <w:tcW w:w="1431" w:type="dxa"/>
          </w:tcPr>
          <w:p w14:paraId="23F7D401" w14:textId="77777777" w:rsidR="00E42520" w:rsidRDefault="00E42520" w:rsidP="00A57263"/>
        </w:tc>
        <w:tc>
          <w:tcPr>
            <w:tcW w:w="1325" w:type="dxa"/>
          </w:tcPr>
          <w:p w14:paraId="758CE973" w14:textId="77777777" w:rsidR="00E42520" w:rsidRDefault="00E42520" w:rsidP="00A57263"/>
        </w:tc>
        <w:tc>
          <w:tcPr>
            <w:tcW w:w="1956" w:type="dxa"/>
          </w:tcPr>
          <w:p w14:paraId="39E4DEBC" w14:textId="77777777" w:rsidR="00E42520" w:rsidRDefault="00E42520" w:rsidP="00A57263"/>
        </w:tc>
        <w:tc>
          <w:tcPr>
            <w:tcW w:w="1392" w:type="dxa"/>
          </w:tcPr>
          <w:p w14:paraId="1C4192D0" w14:textId="77777777" w:rsidR="00E42520" w:rsidRDefault="00E42520" w:rsidP="00A57263"/>
        </w:tc>
        <w:tc>
          <w:tcPr>
            <w:tcW w:w="1392" w:type="dxa"/>
          </w:tcPr>
          <w:p w14:paraId="1AA9F81A" w14:textId="77777777" w:rsidR="00E42520" w:rsidRDefault="00E42520" w:rsidP="00A57263"/>
        </w:tc>
      </w:tr>
      <w:tr w:rsidR="00E42520" w14:paraId="6AF13113" w14:textId="77777777" w:rsidTr="00A57263">
        <w:tc>
          <w:tcPr>
            <w:tcW w:w="2912" w:type="dxa"/>
          </w:tcPr>
          <w:p w14:paraId="5C080BBF" w14:textId="77777777" w:rsidR="00E42520" w:rsidRDefault="00E42520" w:rsidP="00A57263">
            <w:r>
              <w:t xml:space="preserve">I have </w:t>
            </w:r>
            <w:r w:rsidRPr="00460423">
              <w:t>develop</w:t>
            </w:r>
            <w:r>
              <w:t>ed</w:t>
            </w:r>
            <w:r w:rsidRPr="00460423">
              <w:t xml:space="preserve"> a </w:t>
            </w:r>
            <w:proofErr w:type="gramStart"/>
            <w:r w:rsidRPr="00460423">
              <w:t>team work</w:t>
            </w:r>
            <w:proofErr w:type="gramEnd"/>
            <w:r w:rsidRPr="00460423">
              <w:t xml:space="preserve"> plan including documentation of how it was generated and how it will be monitored</w:t>
            </w:r>
          </w:p>
        </w:tc>
        <w:tc>
          <w:tcPr>
            <w:tcW w:w="1431" w:type="dxa"/>
          </w:tcPr>
          <w:p w14:paraId="3BB7918D" w14:textId="77777777" w:rsidR="00E42520" w:rsidRDefault="00E42520" w:rsidP="00A57263"/>
        </w:tc>
        <w:tc>
          <w:tcPr>
            <w:tcW w:w="1325" w:type="dxa"/>
          </w:tcPr>
          <w:p w14:paraId="0C57AF09" w14:textId="77777777" w:rsidR="00E42520" w:rsidRDefault="00E42520" w:rsidP="00A57263"/>
        </w:tc>
        <w:tc>
          <w:tcPr>
            <w:tcW w:w="1956" w:type="dxa"/>
          </w:tcPr>
          <w:p w14:paraId="1AE29376" w14:textId="77777777" w:rsidR="00E42520" w:rsidRDefault="00E42520" w:rsidP="00A57263"/>
        </w:tc>
        <w:tc>
          <w:tcPr>
            <w:tcW w:w="1392" w:type="dxa"/>
          </w:tcPr>
          <w:p w14:paraId="013FC946" w14:textId="77777777" w:rsidR="00E42520" w:rsidRDefault="00E42520" w:rsidP="00A57263"/>
        </w:tc>
        <w:tc>
          <w:tcPr>
            <w:tcW w:w="1392" w:type="dxa"/>
          </w:tcPr>
          <w:p w14:paraId="071926C6" w14:textId="77777777" w:rsidR="00E42520" w:rsidRDefault="00E42520" w:rsidP="00A57263"/>
        </w:tc>
      </w:tr>
      <w:tr w:rsidR="00E42520" w14:paraId="0046B43E" w14:textId="77777777" w:rsidTr="00A57263">
        <w:tc>
          <w:tcPr>
            <w:tcW w:w="2912" w:type="dxa"/>
          </w:tcPr>
          <w:p w14:paraId="41F4A59E" w14:textId="77777777" w:rsidR="00E42520" w:rsidRPr="00212219" w:rsidRDefault="00E42520" w:rsidP="00A57263">
            <w:r>
              <w:t xml:space="preserve">I have </w:t>
            </w:r>
            <w:r w:rsidRPr="00460423">
              <w:t>identif</w:t>
            </w:r>
            <w:r>
              <w:t>ied</w:t>
            </w:r>
            <w:r w:rsidRPr="00460423">
              <w:t xml:space="preserve"> and incorporate</w:t>
            </w:r>
            <w:r>
              <w:t>d</w:t>
            </w:r>
            <w:r w:rsidRPr="00460423">
              <w:t xml:space="preserve"> innovation and productivity measures into a </w:t>
            </w:r>
            <w:proofErr w:type="gramStart"/>
            <w:r w:rsidRPr="00460423">
              <w:t>team work</w:t>
            </w:r>
            <w:proofErr w:type="gramEnd"/>
            <w:r w:rsidRPr="00460423">
              <w:t xml:space="preserve"> plan</w:t>
            </w:r>
            <w:r>
              <w:t>.</w:t>
            </w:r>
          </w:p>
        </w:tc>
        <w:tc>
          <w:tcPr>
            <w:tcW w:w="1431" w:type="dxa"/>
          </w:tcPr>
          <w:p w14:paraId="61827C6F" w14:textId="77777777" w:rsidR="00E42520" w:rsidRDefault="00E42520" w:rsidP="00A57263"/>
        </w:tc>
        <w:tc>
          <w:tcPr>
            <w:tcW w:w="1325" w:type="dxa"/>
          </w:tcPr>
          <w:p w14:paraId="65EC8696" w14:textId="77777777" w:rsidR="00E42520" w:rsidRDefault="00E42520" w:rsidP="00A57263"/>
        </w:tc>
        <w:tc>
          <w:tcPr>
            <w:tcW w:w="1956" w:type="dxa"/>
          </w:tcPr>
          <w:p w14:paraId="3DF427A5" w14:textId="77777777" w:rsidR="00E42520" w:rsidRDefault="00E42520" w:rsidP="00A57263"/>
        </w:tc>
        <w:tc>
          <w:tcPr>
            <w:tcW w:w="1392" w:type="dxa"/>
          </w:tcPr>
          <w:p w14:paraId="5AA1C825" w14:textId="77777777" w:rsidR="00E42520" w:rsidRDefault="00E42520" w:rsidP="00A57263"/>
        </w:tc>
        <w:tc>
          <w:tcPr>
            <w:tcW w:w="1392" w:type="dxa"/>
          </w:tcPr>
          <w:p w14:paraId="0B88202A" w14:textId="77777777" w:rsidR="00E42520" w:rsidRDefault="00E42520" w:rsidP="00A57263"/>
        </w:tc>
      </w:tr>
      <w:tr w:rsidR="00E42520" w14:paraId="4737EAE2" w14:textId="77777777" w:rsidTr="00A57263">
        <w:tc>
          <w:tcPr>
            <w:tcW w:w="2912" w:type="dxa"/>
          </w:tcPr>
          <w:p w14:paraId="337D5EDA" w14:textId="77777777" w:rsidR="00E42520" w:rsidRPr="00212219" w:rsidRDefault="00E42520" w:rsidP="00A57263">
            <w:r>
              <w:t xml:space="preserve">I have </w:t>
            </w:r>
            <w:r w:rsidRPr="00460423">
              <w:t>communicate</w:t>
            </w:r>
            <w:r>
              <w:t>d</w:t>
            </w:r>
            <w:r w:rsidRPr="00460423">
              <w:t xml:space="preserve"> with team members and management to identify and establish the team purpose, roles, responsibilities, goals </w:t>
            </w:r>
            <w:proofErr w:type="gramStart"/>
            <w:r w:rsidRPr="00460423">
              <w:t>plans</w:t>
            </w:r>
            <w:proofErr w:type="gramEnd"/>
            <w:r w:rsidRPr="00460423">
              <w:t xml:space="preserve"> and objectives and resolve problems</w:t>
            </w:r>
            <w:r>
              <w:t>.</w:t>
            </w:r>
          </w:p>
        </w:tc>
        <w:tc>
          <w:tcPr>
            <w:tcW w:w="1431" w:type="dxa"/>
          </w:tcPr>
          <w:p w14:paraId="6BACB11A" w14:textId="77777777" w:rsidR="00E42520" w:rsidRDefault="00E42520" w:rsidP="00A57263"/>
        </w:tc>
        <w:tc>
          <w:tcPr>
            <w:tcW w:w="1325" w:type="dxa"/>
          </w:tcPr>
          <w:p w14:paraId="5B132DDA" w14:textId="77777777" w:rsidR="00E42520" w:rsidRDefault="00E42520" w:rsidP="00A57263"/>
        </w:tc>
        <w:tc>
          <w:tcPr>
            <w:tcW w:w="1956" w:type="dxa"/>
          </w:tcPr>
          <w:p w14:paraId="09D2E455" w14:textId="77777777" w:rsidR="00E42520" w:rsidRDefault="00E42520" w:rsidP="00A57263"/>
        </w:tc>
        <w:tc>
          <w:tcPr>
            <w:tcW w:w="1392" w:type="dxa"/>
          </w:tcPr>
          <w:p w14:paraId="7A8E4613" w14:textId="77777777" w:rsidR="00E42520" w:rsidRDefault="00E42520" w:rsidP="00A57263"/>
        </w:tc>
        <w:tc>
          <w:tcPr>
            <w:tcW w:w="1392" w:type="dxa"/>
          </w:tcPr>
          <w:p w14:paraId="3F2345C2" w14:textId="77777777" w:rsidR="00E42520" w:rsidRDefault="00E42520" w:rsidP="00A57263"/>
        </w:tc>
      </w:tr>
      <w:tr w:rsidR="00E42520" w14:paraId="7923C8F7" w14:textId="77777777" w:rsidTr="00A57263">
        <w:tc>
          <w:tcPr>
            <w:tcW w:w="2912" w:type="dxa"/>
          </w:tcPr>
          <w:p w14:paraId="473ABDE9" w14:textId="77777777" w:rsidR="00E42520" w:rsidRPr="00620271" w:rsidRDefault="00E42520" w:rsidP="00A57263">
            <w:r>
              <w:lastRenderedPageBreak/>
              <w:t xml:space="preserve">I have </w:t>
            </w:r>
            <w:r w:rsidRPr="00460423">
              <w:t>use</w:t>
            </w:r>
            <w:r>
              <w:t>d</w:t>
            </w:r>
            <w:r w:rsidRPr="00460423">
              <w:t xml:space="preserve"> techniques to consult, encourage, support and provide feedback to team members</w:t>
            </w:r>
            <w:r>
              <w:t>.</w:t>
            </w:r>
          </w:p>
        </w:tc>
        <w:tc>
          <w:tcPr>
            <w:tcW w:w="1431" w:type="dxa"/>
          </w:tcPr>
          <w:p w14:paraId="33947D5F" w14:textId="77777777" w:rsidR="00E42520" w:rsidRDefault="00E42520" w:rsidP="00A57263"/>
        </w:tc>
        <w:tc>
          <w:tcPr>
            <w:tcW w:w="1325" w:type="dxa"/>
          </w:tcPr>
          <w:p w14:paraId="629A644D" w14:textId="77777777" w:rsidR="00E42520" w:rsidRDefault="00E42520" w:rsidP="00A57263"/>
        </w:tc>
        <w:tc>
          <w:tcPr>
            <w:tcW w:w="1956" w:type="dxa"/>
          </w:tcPr>
          <w:p w14:paraId="5806C00D" w14:textId="77777777" w:rsidR="00E42520" w:rsidRDefault="00E42520" w:rsidP="00A57263"/>
        </w:tc>
        <w:tc>
          <w:tcPr>
            <w:tcW w:w="1392" w:type="dxa"/>
          </w:tcPr>
          <w:p w14:paraId="1602AA03" w14:textId="77777777" w:rsidR="00E42520" w:rsidRDefault="00E42520" w:rsidP="00A57263"/>
        </w:tc>
        <w:tc>
          <w:tcPr>
            <w:tcW w:w="1392" w:type="dxa"/>
          </w:tcPr>
          <w:p w14:paraId="7F40EF28" w14:textId="77777777" w:rsidR="00E42520" w:rsidRDefault="00E42520" w:rsidP="00A57263"/>
        </w:tc>
      </w:tr>
      <w:tr w:rsidR="00E42520" w14:paraId="489FF869" w14:textId="77777777" w:rsidTr="00A57263">
        <w:tc>
          <w:tcPr>
            <w:tcW w:w="2912" w:type="dxa"/>
          </w:tcPr>
          <w:p w14:paraId="6CE19A3F" w14:textId="77777777" w:rsidR="00E42520" w:rsidRDefault="00E42520" w:rsidP="00A57263">
            <w:r>
              <w:t>I have e</w:t>
            </w:r>
            <w:r w:rsidRPr="00A21574">
              <w:t>ncourage</w:t>
            </w:r>
            <w:r>
              <w:t>d</w:t>
            </w:r>
            <w:r w:rsidRPr="00A21574">
              <w:t xml:space="preserve"> and support</w:t>
            </w:r>
            <w:r>
              <w:t>ed</w:t>
            </w:r>
            <w:r w:rsidRPr="00A21574">
              <w:t xml:space="preserve"> team members to take responsibility for </w:t>
            </w:r>
            <w:r>
              <w:t xml:space="preserve">their </w:t>
            </w:r>
            <w:r w:rsidRPr="00A21574">
              <w:t>own work and to assist each other in undertaking required roles and responsibilities</w:t>
            </w:r>
            <w:r>
              <w:t>.</w:t>
            </w:r>
          </w:p>
        </w:tc>
        <w:tc>
          <w:tcPr>
            <w:tcW w:w="1431" w:type="dxa"/>
          </w:tcPr>
          <w:p w14:paraId="25E76018" w14:textId="77777777" w:rsidR="00E42520" w:rsidRDefault="00E42520" w:rsidP="00A57263"/>
        </w:tc>
        <w:tc>
          <w:tcPr>
            <w:tcW w:w="1325" w:type="dxa"/>
          </w:tcPr>
          <w:p w14:paraId="385E4047" w14:textId="77777777" w:rsidR="00E42520" w:rsidRDefault="00E42520" w:rsidP="00A57263"/>
        </w:tc>
        <w:tc>
          <w:tcPr>
            <w:tcW w:w="1956" w:type="dxa"/>
          </w:tcPr>
          <w:p w14:paraId="12D4A92E" w14:textId="77777777" w:rsidR="00E42520" w:rsidRDefault="00E42520" w:rsidP="00A57263"/>
        </w:tc>
        <w:tc>
          <w:tcPr>
            <w:tcW w:w="1392" w:type="dxa"/>
          </w:tcPr>
          <w:p w14:paraId="036B04D5" w14:textId="77777777" w:rsidR="00E42520" w:rsidRDefault="00E42520" w:rsidP="00A57263"/>
        </w:tc>
        <w:tc>
          <w:tcPr>
            <w:tcW w:w="1392" w:type="dxa"/>
          </w:tcPr>
          <w:p w14:paraId="3BA51EEB" w14:textId="77777777" w:rsidR="00E42520" w:rsidRDefault="00E42520" w:rsidP="00A57263"/>
        </w:tc>
      </w:tr>
      <w:tr w:rsidR="00E42520" w14:paraId="1E53ED9C" w14:textId="77777777" w:rsidTr="00A57263">
        <w:tc>
          <w:tcPr>
            <w:tcW w:w="2912" w:type="dxa"/>
          </w:tcPr>
          <w:p w14:paraId="3C09A238" w14:textId="77777777" w:rsidR="00E42520" w:rsidRPr="00620271" w:rsidRDefault="00E42520" w:rsidP="00A57263">
            <w:r>
              <w:t xml:space="preserve">I have </w:t>
            </w:r>
            <w:r w:rsidRPr="00460423">
              <w:t>model</w:t>
            </w:r>
            <w:r>
              <w:t>led professional</w:t>
            </w:r>
            <w:r w:rsidRPr="00460423">
              <w:t xml:space="preserve"> team leadership behaviours and approaches</w:t>
            </w:r>
            <w:r>
              <w:t>.</w:t>
            </w:r>
          </w:p>
        </w:tc>
        <w:tc>
          <w:tcPr>
            <w:tcW w:w="1431" w:type="dxa"/>
          </w:tcPr>
          <w:p w14:paraId="58A12286" w14:textId="77777777" w:rsidR="00E42520" w:rsidRDefault="00E42520" w:rsidP="00A57263"/>
        </w:tc>
        <w:tc>
          <w:tcPr>
            <w:tcW w:w="1325" w:type="dxa"/>
          </w:tcPr>
          <w:p w14:paraId="38B642E6" w14:textId="77777777" w:rsidR="00E42520" w:rsidRDefault="00E42520" w:rsidP="00A57263"/>
        </w:tc>
        <w:tc>
          <w:tcPr>
            <w:tcW w:w="1956" w:type="dxa"/>
          </w:tcPr>
          <w:p w14:paraId="433151B0" w14:textId="77777777" w:rsidR="00E42520" w:rsidRDefault="00E42520" w:rsidP="00A57263"/>
        </w:tc>
        <w:tc>
          <w:tcPr>
            <w:tcW w:w="1392" w:type="dxa"/>
          </w:tcPr>
          <w:p w14:paraId="5617A880" w14:textId="77777777" w:rsidR="00E42520" w:rsidRDefault="00E42520" w:rsidP="00A57263"/>
        </w:tc>
        <w:tc>
          <w:tcPr>
            <w:tcW w:w="1392" w:type="dxa"/>
          </w:tcPr>
          <w:p w14:paraId="64A80EFD" w14:textId="77777777" w:rsidR="00E42520" w:rsidRDefault="00E42520" w:rsidP="00A57263"/>
        </w:tc>
      </w:tr>
      <w:tr w:rsidR="00E42520" w14:paraId="0A3D4AC8" w14:textId="77777777" w:rsidTr="00A57263">
        <w:tc>
          <w:tcPr>
            <w:tcW w:w="2912" w:type="dxa"/>
          </w:tcPr>
          <w:p w14:paraId="14CF2A27" w14:textId="77777777" w:rsidR="00E42520" w:rsidRDefault="00E42520" w:rsidP="00A57263">
            <w:r>
              <w:t xml:space="preserve">I have </w:t>
            </w:r>
            <w:r w:rsidRPr="00460423">
              <w:t>liaise</w:t>
            </w:r>
            <w:r>
              <w:t>d</w:t>
            </w:r>
            <w:r w:rsidRPr="00460423">
              <w:t xml:space="preserve"> with management to develop the teamwork plan, resolve issues and ensure follow-up action is taken.</w:t>
            </w:r>
          </w:p>
        </w:tc>
        <w:tc>
          <w:tcPr>
            <w:tcW w:w="1431" w:type="dxa"/>
          </w:tcPr>
          <w:p w14:paraId="6A90E1A6" w14:textId="77777777" w:rsidR="00E42520" w:rsidRDefault="00E42520" w:rsidP="00A57263"/>
        </w:tc>
        <w:tc>
          <w:tcPr>
            <w:tcW w:w="1325" w:type="dxa"/>
          </w:tcPr>
          <w:p w14:paraId="532D8215" w14:textId="77777777" w:rsidR="00E42520" w:rsidRDefault="00E42520" w:rsidP="00A57263"/>
        </w:tc>
        <w:tc>
          <w:tcPr>
            <w:tcW w:w="1956" w:type="dxa"/>
          </w:tcPr>
          <w:p w14:paraId="13E4453C" w14:textId="77777777" w:rsidR="00E42520" w:rsidRDefault="00E42520" w:rsidP="00A57263"/>
        </w:tc>
        <w:tc>
          <w:tcPr>
            <w:tcW w:w="1392" w:type="dxa"/>
          </w:tcPr>
          <w:p w14:paraId="3740CDF6" w14:textId="77777777" w:rsidR="00E42520" w:rsidRDefault="00E42520" w:rsidP="00A57263"/>
        </w:tc>
        <w:tc>
          <w:tcPr>
            <w:tcW w:w="1392" w:type="dxa"/>
          </w:tcPr>
          <w:p w14:paraId="4C2A34ED" w14:textId="77777777" w:rsidR="00E42520" w:rsidRDefault="00E42520" w:rsidP="00A57263"/>
        </w:tc>
      </w:tr>
    </w:tbl>
    <w:p w14:paraId="07CD6BF6" w14:textId="77777777" w:rsidR="00E42520" w:rsidRDefault="00E42520" w:rsidP="0028339C">
      <w:pPr>
        <w:pStyle w:val="BasicParagraph"/>
        <w:spacing w:line="264" w:lineRule="auto"/>
        <w:rPr>
          <w:rFonts w:ascii="Avenir LT Std 35 Light" w:hAnsi="Avenir LT Std 35 Light"/>
          <w:color w:val="auto"/>
          <w:sz w:val="20"/>
          <w:szCs w:val="20"/>
        </w:rPr>
      </w:pPr>
    </w:p>
    <w:p w14:paraId="28DA6C66" w14:textId="6307810B" w:rsidR="008804B5" w:rsidRDefault="008804B5" w:rsidP="0028339C">
      <w:pPr>
        <w:pStyle w:val="BasicParagraph"/>
        <w:spacing w:line="264" w:lineRule="auto"/>
        <w:rPr>
          <w:rFonts w:ascii="Avenir LT Std 35 Light" w:hAnsi="Avenir LT Std 35 Light"/>
          <w:color w:val="auto"/>
          <w:sz w:val="20"/>
          <w:szCs w:val="20"/>
        </w:rPr>
      </w:pPr>
    </w:p>
    <w:p w14:paraId="31EE721E" w14:textId="239CAAB0" w:rsidR="00E42520" w:rsidRDefault="00E42520" w:rsidP="0028339C">
      <w:pPr>
        <w:pStyle w:val="BasicParagraph"/>
        <w:spacing w:line="264" w:lineRule="auto"/>
        <w:rPr>
          <w:rFonts w:ascii="Avenir LT Std 35 Light" w:hAnsi="Avenir LT Std 35 Light"/>
          <w:color w:val="auto"/>
          <w:sz w:val="20"/>
          <w:szCs w:val="20"/>
        </w:rPr>
      </w:pPr>
    </w:p>
    <w:p w14:paraId="55AB9327" w14:textId="77777777" w:rsidR="00E42520" w:rsidRDefault="00E42520" w:rsidP="00E42520">
      <w:pPr>
        <w:pStyle w:val="Heading1"/>
      </w:pPr>
      <w:r w:rsidRPr="00ED3D5F">
        <w:t>BSBLDR402 - Lead effective workplace relationships</w:t>
      </w:r>
    </w:p>
    <w:p w14:paraId="32392AD7" w14:textId="77777777" w:rsidR="00E42520" w:rsidRDefault="00E42520" w:rsidP="00E42520">
      <w:r>
        <w:t xml:space="preserve">This unit defines skills, knowledge and outcomes required to use leadership to promote team cohesion. It includes motivating, mentoring, coaching and developing the team and forming the bridge between the management of the organisation and team members. This unit applies to team leaders, supervisors and new or emerging managers where leadership plays a role in developing and maintaining effective workplace relationships. It applies in </w:t>
      </w:r>
      <w:r>
        <w:lastRenderedPageBreak/>
        <w:t>any industry or community context. At this level work will normally be carried out within routine and non-routine methods and procedures, which require planning and evaluation and leadership and guidance of others.</w:t>
      </w:r>
    </w:p>
    <w:p w14:paraId="562D549E" w14:textId="77777777" w:rsidR="00E42520" w:rsidRDefault="00E42520" w:rsidP="00E42520"/>
    <w:tbl>
      <w:tblPr>
        <w:tblStyle w:val="TableGrid"/>
        <w:tblW w:w="0" w:type="auto"/>
        <w:tblLook w:val="04A0" w:firstRow="1" w:lastRow="0" w:firstColumn="1" w:lastColumn="0" w:noHBand="0" w:noVBand="1"/>
      </w:tblPr>
      <w:tblGrid>
        <w:gridCol w:w="2190"/>
        <w:gridCol w:w="1361"/>
        <w:gridCol w:w="1322"/>
        <w:gridCol w:w="1589"/>
        <w:gridCol w:w="1382"/>
        <w:gridCol w:w="1165"/>
      </w:tblGrid>
      <w:tr w:rsidR="00E42520" w14:paraId="7CAB4C95" w14:textId="77777777" w:rsidTr="00A57263">
        <w:trPr>
          <w:tblHeader/>
        </w:trPr>
        <w:tc>
          <w:tcPr>
            <w:tcW w:w="2912" w:type="dxa"/>
          </w:tcPr>
          <w:p w14:paraId="24141B6D" w14:textId="77777777" w:rsidR="00E42520" w:rsidRDefault="00E42520" w:rsidP="00A57263"/>
        </w:tc>
        <w:tc>
          <w:tcPr>
            <w:tcW w:w="1431" w:type="dxa"/>
          </w:tcPr>
          <w:p w14:paraId="326CD8E6" w14:textId="77777777" w:rsidR="00E42520" w:rsidRDefault="00E42520" w:rsidP="00A57263">
            <w:pPr>
              <w:rPr>
                <w:b/>
                <w:bCs/>
              </w:rPr>
            </w:pPr>
            <w:r w:rsidRPr="00C17BDE">
              <w:rPr>
                <w:b/>
                <w:bCs/>
              </w:rPr>
              <w:t>I have skills and knowledge in this area</w:t>
            </w:r>
          </w:p>
          <w:p w14:paraId="14C9C128" w14:textId="77777777" w:rsidR="00E42520" w:rsidRPr="00620271" w:rsidRDefault="00E42520" w:rsidP="00A57263">
            <w:pPr>
              <w:rPr>
                <w:b/>
                <w:bCs/>
              </w:rPr>
            </w:pPr>
            <w:r>
              <w:rPr>
                <w:b/>
                <w:bCs/>
              </w:rPr>
              <w:t>(1 point)</w:t>
            </w:r>
          </w:p>
        </w:tc>
        <w:tc>
          <w:tcPr>
            <w:tcW w:w="1325" w:type="dxa"/>
          </w:tcPr>
          <w:p w14:paraId="1B03C79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0CBE33" w14:textId="77777777" w:rsidR="00E42520" w:rsidRPr="00C17BDE" w:rsidRDefault="00E42520" w:rsidP="00A57263">
            <w:pPr>
              <w:rPr>
                <w:b/>
                <w:bCs/>
              </w:rPr>
            </w:pPr>
            <w:r w:rsidRPr="00C17BDE">
              <w:rPr>
                <w:b/>
                <w:bCs/>
              </w:rPr>
              <w:t>I have performed these tasks:</w:t>
            </w:r>
          </w:p>
          <w:p w14:paraId="32E99C45" w14:textId="77777777" w:rsidR="00E42520" w:rsidRPr="007C797B" w:rsidRDefault="00E42520" w:rsidP="00A57263">
            <w:pPr>
              <w:rPr>
                <w:b/>
                <w:bCs/>
              </w:rPr>
            </w:pPr>
            <w:r w:rsidRPr="007C797B">
              <w:rPr>
                <w:b/>
                <w:bCs/>
              </w:rPr>
              <w:t>Rarely = 1 point</w:t>
            </w:r>
          </w:p>
          <w:p w14:paraId="471CD2B7" w14:textId="77777777" w:rsidR="00E42520" w:rsidRPr="007C797B" w:rsidRDefault="00E42520" w:rsidP="00A57263">
            <w:pPr>
              <w:rPr>
                <w:b/>
                <w:bCs/>
              </w:rPr>
            </w:pPr>
            <w:r w:rsidRPr="007C797B">
              <w:rPr>
                <w:b/>
                <w:bCs/>
              </w:rPr>
              <w:t>Sometimes</w:t>
            </w:r>
            <w:r>
              <w:rPr>
                <w:b/>
                <w:bCs/>
              </w:rPr>
              <w:t xml:space="preserve"> = 2 points</w:t>
            </w:r>
          </w:p>
          <w:p w14:paraId="37CC938B" w14:textId="77777777" w:rsidR="00E42520" w:rsidRPr="007C797B" w:rsidRDefault="00E42520" w:rsidP="00A57263">
            <w:pPr>
              <w:rPr>
                <w:b/>
                <w:bCs/>
              </w:rPr>
            </w:pPr>
            <w:r w:rsidRPr="007C797B">
              <w:rPr>
                <w:b/>
                <w:bCs/>
              </w:rPr>
              <w:t>Frequently = 3 points</w:t>
            </w:r>
          </w:p>
        </w:tc>
        <w:tc>
          <w:tcPr>
            <w:tcW w:w="1392" w:type="dxa"/>
          </w:tcPr>
          <w:p w14:paraId="3E4505E6" w14:textId="77777777" w:rsidR="00E42520" w:rsidRDefault="00E42520" w:rsidP="00A57263">
            <w:pPr>
              <w:rPr>
                <w:b/>
                <w:bCs/>
              </w:rPr>
            </w:pPr>
            <w:r w:rsidRPr="00C17BDE">
              <w:rPr>
                <w:b/>
                <w:bCs/>
              </w:rPr>
              <w:t>I can collect documents and evidence that show I have undertaken these tasks</w:t>
            </w:r>
          </w:p>
          <w:p w14:paraId="7900308D" w14:textId="77777777" w:rsidR="00E42520" w:rsidRPr="00620271" w:rsidRDefault="00E42520" w:rsidP="00A57263">
            <w:pPr>
              <w:rPr>
                <w:b/>
                <w:bCs/>
              </w:rPr>
            </w:pPr>
            <w:r>
              <w:rPr>
                <w:b/>
                <w:bCs/>
              </w:rPr>
              <w:t>(2 points)</w:t>
            </w:r>
          </w:p>
        </w:tc>
        <w:tc>
          <w:tcPr>
            <w:tcW w:w="1392" w:type="dxa"/>
          </w:tcPr>
          <w:p w14:paraId="175395EC" w14:textId="77777777" w:rsidR="00E42520" w:rsidRPr="00C17BDE" w:rsidRDefault="00E42520" w:rsidP="00A57263">
            <w:pPr>
              <w:rPr>
                <w:b/>
                <w:bCs/>
              </w:rPr>
            </w:pPr>
            <w:r>
              <w:rPr>
                <w:b/>
                <w:bCs/>
              </w:rPr>
              <w:t>Total number of points</w:t>
            </w:r>
          </w:p>
        </w:tc>
      </w:tr>
      <w:tr w:rsidR="00E42520" w14:paraId="5E1AAA78" w14:textId="77777777" w:rsidTr="00A57263">
        <w:tc>
          <w:tcPr>
            <w:tcW w:w="2912" w:type="dxa"/>
          </w:tcPr>
          <w:p w14:paraId="52A5E5C4" w14:textId="77777777" w:rsidR="00E42520" w:rsidRDefault="00E42520" w:rsidP="00A57263">
            <w:r>
              <w:t>I have accessed and analysed information to achieve planned outcomes and shared these with the work team to improve performance.</w:t>
            </w:r>
          </w:p>
        </w:tc>
        <w:tc>
          <w:tcPr>
            <w:tcW w:w="1431" w:type="dxa"/>
          </w:tcPr>
          <w:p w14:paraId="416C70F0" w14:textId="77777777" w:rsidR="00E42520" w:rsidRDefault="00E42520" w:rsidP="00A57263"/>
        </w:tc>
        <w:tc>
          <w:tcPr>
            <w:tcW w:w="1325" w:type="dxa"/>
          </w:tcPr>
          <w:p w14:paraId="78356DC4" w14:textId="77777777" w:rsidR="00E42520" w:rsidRDefault="00E42520" w:rsidP="00A57263"/>
        </w:tc>
        <w:tc>
          <w:tcPr>
            <w:tcW w:w="1956" w:type="dxa"/>
          </w:tcPr>
          <w:p w14:paraId="34C0FC74" w14:textId="77777777" w:rsidR="00E42520" w:rsidRDefault="00E42520" w:rsidP="00A57263"/>
        </w:tc>
        <w:tc>
          <w:tcPr>
            <w:tcW w:w="1392" w:type="dxa"/>
          </w:tcPr>
          <w:p w14:paraId="6AA1B88B" w14:textId="77777777" w:rsidR="00E42520" w:rsidRDefault="00E42520" w:rsidP="00A57263"/>
        </w:tc>
        <w:tc>
          <w:tcPr>
            <w:tcW w:w="1392" w:type="dxa"/>
          </w:tcPr>
          <w:p w14:paraId="5931947F" w14:textId="77777777" w:rsidR="00E42520" w:rsidRDefault="00E42520" w:rsidP="00A57263"/>
        </w:tc>
      </w:tr>
      <w:tr w:rsidR="00E42520" w14:paraId="6A04784C" w14:textId="77777777" w:rsidTr="00A57263">
        <w:tc>
          <w:tcPr>
            <w:tcW w:w="2912" w:type="dxa"/>
          </w:tcPr>
          <w:p w14:paraId="400AB1BC" w14:textId="77777777" w:rsidR="00E42520" w:rsidRDefault="00E42520" w:rsidP="00A57263">
            <w:r>
              <w:t xml:space="preserve">I have </w:t>
            </w:r>
            <w:r w:rsidRPr="00ED3D5F">
              <w:t>appl</w:t>
            </w:r>
            <w:r>
              <w:t>ied</w:t>
            </w:r>
            <w:r w:rsidRPr="00ED3D5F">
              <w:t xml:space="preserve"> techniques for resolving problems and conflicts and dealing with poor performance within organisational and legislative requirements</w:t>
            </w:r>
            <w:r>
              <w:t>.</w:t>
            </w:r>
          </w:p>
        </w:tc>
        <w:tc>
          <w:tcPr>
            <w:tcW w:w="1431" w:type="dxa"/>
          </w:tcPr>
          <w:p w14:paraId="7551419A" w14:textId="77777777" w:rsidR="00E42520" w:rsidRDefault="00E42520" w:rsidP="00A57263"/>
        </w:tc>
        <w:tc>
          <w:tcPr>
            <w:tcW w:w="1325" w:type="dxa"/>
          </w:tcPr>
          <w:p w14:paraId="494E95A6" w14:textId="77777777" w:rsidR="00E42520" w:rsidRDefault="00E42520" w:rsidP="00A57263"/>
        </w:tc>
        <w:tc>
          <w:tcPr>
            <w:tcW w:w="1956" w:type="dxa"/>
          </w:tcPr>
          <w:p w14:paraId="66CFDFF0" w14:textId="77777777" w:rsidR="00E42520" w:rsidRDefault="00E42520" w:rsidP="00A57263"/>
        </w:tc>
        <w:tc>
          <w:tcPr>
            <w:tcW w:w="1392" w:type="dxa"/>
          </w:tcPr>
          <w:p w14:paraId="4FCEE3D6" w14:textId="77777777" w:rsidR="00E42520" w:rsidRDefault="00E42520" w:rsidP="00A57263"/>
        </w:tc>
        <w:tc>
          <w:tcPr>
            <w:tcW w:w="1392" w:type="dxa"/>
          </w:tcPr>
          <w:p w14:paraId="4F0766ED" w14:textId="77777777" w:rsidR="00E42520" w:rsidRDefault="00E42520" w:rsidP="00A57263"/>
        </w:tc>
      </w:tr>
      <w:tr w:rsidR="00E42520" w14:paraId="32B68C68" w14:textId="77777777" w:rsidTr="00A57263">
        <w:tc>
          <w:tcPr>
            <w:tcW w:w="2912" w:type="dxa"/>
          </w:tcPr>
          <w:p w14:paraId="4887F285" w14:textId="77777777" w:rsidR="00E42520" w:rsidRPr="00212219" w:rsidRDefault="00E42520" w:rsidP="00A57263">
            <w:r>
              <w:t>I have c</w:t>
            </w:r>
            <w:r w:rsidRPr="00ED3D5F">
              <w:t>ommunicate</w:t>
            </w:r>
            <w:r>
              <w:t>d</w:t>
            </w:r>
            <w:r w:rsidRPr="00ED3D5F">
              <w:t xml:space="preserve"> ideas and information in a manner which is appropriate and sensitive to the cultural and social diversity of the audience and any specific needs</w:t>
            </w:r>
            <w:r>
              <w:t>.</w:t>
            </w:r>
          </w:p>
        </w:tc>
        <w:tc>
          <w:tcPr>
            <w:tcW w:w="1431" w:type="dxa"/>
          </w:tcPr>
          <w:p w14:paraId="226FBC46" w14:textId="77777777" w:rsidR="00E42520" w:rsidRDefault="00E42520" w:rsidP="00A57263"/>
        </w:tc>
        <w:tc>
          <w:tcPr>
            <w:tcW w:w="1325" w:type="dxa"/>
          </w:tcPr>
          <w:p w14:paraId="339688BF" w14:textId="77777777" w:rsidR="00E42520" w:rsidRDefault="00E42520" w:rsidP="00A57263"/>
        </w:tc>
        <w:tc>
          <w:tcPr>
            <w:tcW w:w="1956" w:type="dxa"/>
          </w:tcPr>
          <w:p w14:paraId="3108CD85" w14:textId="77777777" w:rsidR="00E42520" w:rsidRDefault="00E42520" w:rsidP="00A57263"/>
        </w:tc>
        <w:tc>
          <w:tcPr>
            <w:tcW w:w="1392" w:type="dxa"/>
          </w:tcPr>
          <w:p w14:paraId="39C141C1" w14:textId="77777777" w:rsidR="00E42520" w:rsidRDefault="00E42520" w:rsidP="00A57263"/>
        </w:tc>
        <w:tc>
          <w:tcPr>
            <w:tcW w:w="1392" w:type="dxa"/>
          </w:tcPr>
          <w:p w14:paraId="46046C2B" w14:textId="77777777" w:rsidR="00E42520" w:rsidRDefault="00E42520" w:rsidP="00A57263"/>
        </w:tc>
      </w:tr>
      <w:tr w:rsidR="00E42520" w14:paraId="4007B2E7" w14:textId="77777777" w:rsidTr="00A57263">
        <w:tc>
          <w:tcPr>
            <w:tcW w:w="2912" w:type="dxa"/>
          </w:tcPr>
          <w:p w14:paraId="20354301" w14:textId="77777777" w:rsidR="00E42520" w:rsidRPr="00212219" w:rsidRDefault="00E42520" w:rsidP="00A57263">
            <w:r>
              <w:t xml:space="preserve">I have led </w:t>
            </w:r>
            <w:r w:rsidRPr="00ED3D5F">
              <w:t xml:space="preserve">consultation processes to encourage </w:t>
            </w:r>
            <w:r w:rsidRPr="00ED3D5F">
              <w:lastRenderedPageBreak/>
              <w:t xml:space="preserve">employees to contribute to issues related to their work, and promptly relay feedback to the work team </w:t>
            </w:r>
            <w:proofErr w:type="gramStart"/>
            <w:r w:rsidRPr="00ED3D5F">
              <w:t>in regard to</w:t>
            </w:r>
            <w:proofErr w:type="gramEnd"/>
            <w:r w:rsidRPr="00ED3D5F">
              <w:t xml:space="preserve"> outcomes</w:t>
            </w:r>
            <w:r>
              <w:t>.</w:t>
            </w:r>
          </w:p>
        </w:tc>
        <w:tc>
          <w:tcPr>
            <w:tcW w:w="1431" w:type="dxa"/>
          </w:tcPr>
          <w:p w14:paraId="3658534F" w14:textId="77777777" w:rsidR="00E42520" w:rsidRDefault="00E42520" w:rsidP="00A57263"/>
        </w:tc>
        <w:tc>
          <w:tcPr>
            <w:tcW w:w="1325" w:type="dxa"/>
          </w:tcPr>
          <w:p w14:paraId="7580BE49" w14:textId="77777777" w:rsidR="00E42520" w:rsidRDefault="00E42520" w:rsidP="00A57263"/>
        </w:tc>
        <w:tc>
          <w:tcPr>
            <w:tcW w:w="1956" w:type="dxa"/>
          </w:tcPr>
          <w:p w14:paraId="6710E663" w14:textId="77777777" w:rsidR="00E42520" w:rsidRDefault="00E42520" w:rsidP="00A57263"/>
        </w:tc>
        <w:tc>
          <w:tcPr>
            <w:tcW w:w="1392" w:type="dxa"/>
          </w:tcPr>
          <w:p w14:paraId="0E634526" w14:textId="77777777" w:rsidR="00E42520" w:rsidRDefault="00E42520" w:rsidP="00A57263"/>
        </w:tc>
        <w:tc>
          <w:tcPr>
            <w:tcW w:w="1392" w:type="dxa"/>
          </w:tcPr>
          <w:p w14:paraId="11608CD6" w14:textId="77777777" w:rsidR="00E42520" w:rsidRDefault="00E42520" w:rsidP="00A57263"/>
        </w:tc>
      </w:tr>
      <w:tr w:rsidR="00E42520" w14:paraId="3048471A" w14:textId="77777777" w:rsidTr="00A57263">
        <w:tc>
          <w:tcPr>
            <w:tcW w:w="2912" w:type="dxa"/>
          </w:tcPr>
          <w:p w14:paraId="02671480" w14:textId="77777777" w:rsidR="00E42520" w:rsidRPr="00620271" w:rsidRDefault="00E42520" w:rsidP="00A57263">
            <w:r>
              <w:t xml:space="preserve">I have </w:t>
            </w:r>
            <w:r w:rsidRPr="00ED3D5F">
              <w:t>review</w:t>
            </w:r>
            <w:r>
              <w:t>ed</w:t>
            </w:r>
            <w:r w:rsidRPr="00ED3D5F">
              <w:t xml:space="preserve"> and improve</w:t>
            </w:r>
            <w:r>
              <w:t>d</w:t>
            </w:r>
            <w:r w:rsidRPr="00ED3D5F">
              <w:t xml:space="preserve"> workplace outcomes in consultation with relevant personnel</w:t>
            </w:r>
            <w:r>
              <w:t>.</w:t>
            </w:r>
          </w:p>
        </w:tc>
        <w:tc>
          <w:tcPr>
            <w:tcW w:w="1431" w:type="dxa"/>
          </w:tcPr>
          <w:p w14:paraId="478A180A" w14:textId="77777777" w:rsidR="00E42520" w:rsidRDefault="00E42520" w:rsidP="00A57263"/>
        </w:tc>
        <w:tc>
          <w:tcPr>
            <w:tcW w:w="1325" w:type="dxa"/>
          </w:tcPr>
          <w:p w14:paraId="17C9118D" w14:textId="77777777" w:rsidR="00E42520" w:rsidRDefault="00E42520" w:rsidP="00A57263"/>
        </w:tc>
        <w:tc>
          <w:tcPr>
            <w:tcW w:w="1956" w:type="dxa"/>
          </w:tcPr>
          <w:p w14:paraId="17B31781" w14:textId="77777777" w:rsidR="00E42520" w:rsidRDefault="00E42520" w:rsidP="00A57263"/>
        </w:tc>
        <w:tc>
          <w:tcPr>
            <w:tcW w:w="1392" w:type="dxa"/>
          </w:tcPr>
          <w:p w14:paraId="4C997C11" w14:textId="77777777" w:rsidR="00E42520" w:rsidRDefault="00E42520" w:rsidP="00A57263"/>
        </w:tc>
        <w:tc>
          <w:tcPr>
            <w:tcW w:w="1392" w:type="dxa"/>
          </w:tcPr>
          <w:p w14:paraId="3739679A" w14:textId="77777777" w:rsidR="00E42520" w:rsidRDefault="00E42520" w:rsidP="00A57263"/>
        </w:tc>
      </w:tr>
      <w:tr w:rsidR="00E42520" w14:paraId="0652130C" w14:textId="77777777" w:rsidTr="00A57263">
        <w:tc>
          <w:tcPr>
            <w:tcW w:w="2912" w:type="dxa"/>
          </w:tcPr>
          <w:p w14:paraId="5FDC8736" w14:textId="77777777" w:rsidR="00E42520" w:rsidRPr="00620271" w:rsidRDefault="00E42520" w:rsidP="00A57263">
            <w:r>
              <w:t>I have treated all internal and external contacts with integrity, respect and empathy and used the organisation's social, ethical and business standards to develop and maintain effective relationships.</w:t>
            </w:r>
          </w:p>
        </w:tc>
        <w:tc>
          <w:tcPr>
            <w:tcW w:w="1431" w:type="dxa"/>
          </w:tcPr>
          <w:p w14:paraId="2A3C097F" w14:textId="77777777" w:rsidR="00E42520" w:rsidRDefault="00E42520" w:rsidP="00A57263"/>
        </w:tc>
        <w:tc>
          <w:tcPr>
            <w:tcW w:w="1325" w:type="dxa"/>
          </w:tcPr>
          <w:p w14:paraId="5C450FAC" w14:textId="77777777" w:rsidR="00E42520" w:rsidRDefault="00E42520" w:rsidP="00A57263"/>
        </w:tc>
        <w:tc>
          <w:tcPr>
            <w:tcW w:w="1956" w:type="dxa"/>
          </w:tcPr>
          <w:p w14:paraId="60771EB6" w14:textId="77777777" w:rsidR="00E42520" w:rsidRDefault="00E42520" w:rsidP="00A57263"/>
        </w:tc>
        <w:tc>
          <w:tcPr>
            <w:tcW w:w="1392" w:type="dxa"/>
          </w:tcPr>
          <w:p w14:paraId="54E2152A" w14:textId="77777777" w:rsidR="00E42520" w:rsidRDefault="00E42520" w:rsidP="00A57263"/>
        </w:tc>
        <w:tc>
          <w:tcPr>
            <w:tcW w:w="1392" w:type="dxa"/>
          </w:tcPr>
          <w:p w14:paraId="0052DF6D" w14:textId="77777777" w:rsidR="00E42520" w:rsidRDefault="00E42520" w:rsidP="00A57263"/>
        </w:tc>
      </w:tr>
      <w:tr w:rsidR="00E42520" w14:paraId="66A5A5BE" w14:textId="77777777" w:rsidTr="00A57263">
        <w:tc>
          <w:tcPr>
            <w:tcW w:w="2912" w:type="dxa"/>
          </w:tcPr>
          <w:p w14:paraId="15B15A8D" w14:textId="77777777" w:rsidR="00E42520" w:rsidRDefault="00E42520" w:rsidP="00A57263">
            <w:r>
              <w:t>I have g</w:t>
            </w:r>
            <w:r w:rsidRPr="00ED3D5F">
              <w:t>ain</w:t>
            </w:r>
            <w:r>
              <w:t>ed</w:t>
            </w:r>
            <w:r w:rsidRPr="00ED3D5F">
              <w:t xml:space="preserve"> and maintain</w:t>
            </w:r>
            <w:r>
              <w:t xml:space="preserve">ed </w:t>
            </w:r>
            <w:r w:rsidRPr="00ED3D5F">
              <w:t>the trust and confidence of colleagues, customers and suppliers through competent performance</w:t>
            </w:r>
            <w:r>
              <w:t>.</w:t>
            </w:r>
          </w:p>
        </w:tc>
        <w:tc>
          <w:tcPr>
            <w:tcW w:w="1431" w:type="dxa"/>
          </w:tcPr>
          <w:p w14:paraId="4FEB94FF" w14:textId="77777777" w:rsidR="00E42520" w:rsidRDefault="00E42520" w:rsidP="00A57263"/>
        </w:tc>
        <w:tc>
          <w:tcPr>
            <w:tcW w:w="1325" w:type="dxa"/>
          </w:tcPr>
          <w:p w14:paraId="1BBFD005" w14:textId="77777777" w:rsidR="00E42520" w:rsidRDefault="00E42520" w:rsidP="00A57263"/>
        </w:tc>
        <w:tc>
          <w:tcPr>
            <w:tcW w:w="1956" w:type="dxa"/>
          </w:tcPr>
          <w:p w14:paraId="289C15A7" w14:textId="77777777" w:rsidR="00E42520" w:rsidRDefault="00E42520" w:rsidP="00A57263"/>
        </w:tc>
        <w:tc>
          <w:tcPr>
            <w:tcW w:w="1392" w:type="dxa"/>
          </w:tcPr>
          <w:p w14:paraId="06F7663D" w14:textId="77777777" w:rsidR="00E42520" w:rsidRDefault="00E42520" w:rsidP="00A57263"/>
        </w:tc>
        <w:tc>
          <w:tcPr>
            <w:tcW w:w="1392" w:type="dxa"/>
          </w:tcPr>
          <w:p w14:paraId="5C19D8F9" w14:textId="77777777" w:rsidR="00E42520" w:rsidRDefault="00E42520" w:rsidP="00A57263"/>
        </w:tc>
      </w:tr>
      <w:tr w:rsidR="00E42520" w14:paraId="380DDB79" w14:textId="77777777" w:rsidTr="00A57263">
        <w:tc>
          <w:tcPr>
            <w:tcW w:w="2912" w:type="dxa"/>
          </w:tcPr>
          <w:p w14:paraId="7BD44954" w14:textId="77777777" w:rsidR="00E42520" w:rsidRDefault="00E42520" w:rsidP="00A57263">
            <w:r>
              <w:t xml:space="preserve">I have developed and maintained </w:t>
            </w:r>
            <w:r>
              <w:lastRenderedPageBreak/>
              <w:t xml:space="preserve">networks which provide identifiable benefits for the team and organisation. </w:t>
            </w:r>
          </w:p>
        </w:tc>
        <w:tc>
          <w:tcPr>
            <w:tcW w:w="1431" w:type="dxa"/>
          </w:tcPr>
          <w:p w14:paraId="1A0E1D85" w14:textId="77777777" w:rsidR="00E42520" w:rsidRDefault="00E42520" w:rsidP="00A57263"/>
        </w:tc>
        <w:tc>
          <w:tcPr>
            <w:tcW w:w="1325" w:type="dxa"/>
          </w:tcPr>
          <w:p w14:paraId="2A8F307D" w14:textId="77777777" w:rsidR="00E42520" w:rsidRDefault="00E42520" w:rsidP="00A57263"/>
        </w:tc>
        <w:tc>
          <w:tcPr>
            <w:tcW w:w="1956" w:type="dxa"/>
          </w:tcPr>
          <w:p w14:paraId="5243F597" w14:textId="77777777" w:rsidR="00E42520" w:rsidRDefault="00E42520" w:rsidP="00A57263"/>
        </w:tc>
        <w:tc>
          <w:tcPr>
            <w:tcW w:w="1392" w:type="dxa"/>
          </w:tcPr>
          <w:p w14:paraId="143174F4" w14:textId="77777777" w:rsidR="00E42520" w:rsidRDefault="00E42520" w:rsidP="00A57263"/>
        </w:tc>
        <w:tc>
          <w:tcPr>
            <w:tcW w:w="1392" w:type="dxa"/>
          </w:tcPr>
          <w:p w14:paraId="486078FA" w14:textId="77777777" w:rsidR="00E42520" w:rsidRDefault="00E42520" w:rsidP="00A57263"/>
        </w:tc>
      </w:tr>
      <w:tr w:rsidR="00E42520" w14:paraId="089987CE" w14:textId="77777777" w:rsidTr="00A57263">
        <w:tc>
          <w:tcPr>
            <w:tcW w:w="2912" w:type="dxa"/>
          </w:tcPr>
          <w:p w14:paraId="06A983D5" w14:textId="77777777" w:rsidR="00E42520" w:rsidRDefault="00E42520" w:rsidP="00A57263">
            <w:r>
              <w:t>I have guided and supported colleagues to resolve work difficulties.</w:t>
            </w:r>
          </w:p>
        </w:tc>
        <w:tc>
          <w:tcPr>
            <w:tcW w:w="1431" w:type="dxa"/>
          </w:tcPr>
          <w:p w14:paraId="303331CF" w14:textId="77777777" w:rsidR="00E42520" w:rsidRDefault="00E42520" w:rsidP="00A57263"/>
        </w:tc>
        <w:tc>
          <w:tcPr>
            <w:tcW w:w="1325" w:type="dxa"/>
          </w:tcPr>
          <w:p w14:paraId="370AAB37" w14:textId="77777777" w:rsidR="00E42520" w:rsidRDefault="00E42520" w:rsidP="00A57263"/>
        </w:tc>
        <w:tc>
          <w:tcPr>
            <w:tcW w:w="1956" w:type="dxa"/>
          </w:tcPr>
          <w:p w14:paraId="2F572EBB" w14:textId="77777777" w:rsidR="00E42520" w:rsidRDefault="00E42520" w:rsidP="00A57263"/>
        </w:tc>
        <w:tc>
          <w:tcPr>
            <w:tcW w:w="1392" w:type="dxa"/>
          </w:tcPr>
          <w:p w14:paraId="3EA875EE" w14:textId="77777777" w:rsidR="00E42520" w:rsidRDefault="00E42520" w:rsidP="00A57263"/>
        </w:tc>
        <w:tc>
          <w:tcPr>
            <w:tcW w:w="1392" w:type="dxa"/>
          </w:tcPr>
          <w:p w14:paraId="5FC0F590" w14:textId="77777777" w:rsidR="00E42520" w:rsidRDefault="00E42520" w:rsidP="00A57263"/>
        </w:tc>
      </w:tr>
      <w:tr w:rsidR="00E42520" w14:paraId="31789075" w14:textId="77777777" w:rsidTr="00A57263">
        <w:tc>
          <w:tcPr>
            <w:tcW w:w="2912" w:type="dxa"/>
          </w:tcPr>
          <w:p w14:paraId="04FBB24C" w14:textId="77777777" w:rsidR="00E42520" w:rsidRDefault="00E42520" w:rsidP="00A57263">
            <w:r>
              <w:t>I have managed poor work performance and conflict using organisational processes ensuring constructive outcomes.</w:t>
            </w:r>
          </w:p>
        </w:tc>
        <w:tc>
          <w:tcPr>
            <w:tcW w:w="1431" w:type="dxa"/>
          </w:tcPr>
          <w:p w14:paraId="46F3B386" w14:textId="77777777" w:rsidR="00E42520" w:rsidRDefault="00E42520" w:rsidP="00A57263"/>
        </w:tc>
        <w:tc>
          <w:tcPr>
            <w:tcW w:w="1325" w:type="dxa"/>
          </w:tcPr>
          <w:p w14:paraId="0E3AF213" w14:textId="77777777" w:rsidR="00E42520" w:rsidRDefault="00E42520" w:rsidP="00A57263"/>
        </w:tc>
        <w:tc>
          <w:tcPr>
            <w:tcW w:w="1956" w:type="dxa"/>
          </w:tcPr>
          <w:p w14:paraId="066586F1" w14:textId="77777777" w:rsidR="00E42520" w:rsidRDefault="00E42520" w:rsidP="00A57263"/>
        </w:tc>
        <w:tc>
          <w:tcPr>
            <w:tcW w:w="1392" w:type="dxa"/>
          </w:tcPr>
          <w:p w14:paraId="7FF67C53" w14:textId="77777777" w:rsidR="00E42520" w:rsidRDefault="00E42520" w:rsidP="00A57263"/>
        </w:tc>
        <w:tc>
          <w:tcPr>
            <w:tcW w:w="1392" w:type="dxa"/>
          </w:tcPr>
          <w:p w14:paraId="2E0C85DF" w14:textId="77777777" w:rsidR="00E42520" w:rsidRDefault="00E42520" w:rsidP="00A57263"/>
        </w:tc>
      </w:tr>
    </w:tbl>
    <w:p w14:paraId="4C4CE7D8" w14:textId="563F22D7" w:rsidR="00E42520" w:rsidRDefault="00E42520" w:rsidP="0028339C">
      <w:pPr>
        <w:pStyle w:val="BasicParagraph"/>
        <w:spacing w:line="264" w:lineRule="auto"/>
        <w:rPr>
          <w:rFonts w:ascii="Avenir LT Std 35 Light" w:hAnsi="Avenir LT Std 35 Light"/>
          <w:color w:val="auto"/>
          <w:sz w:val="20"/>
          <w:szCs w:val="20"/>
        </w:rPr>
      </w:pPr>
    </w:p>
    <w:p w14:paraId="4F2885DE" w14:textId="60A487D6" w:rsidR="00E42520" w:rsidRDefault="00E42520" w:rsidP="0028339C">
      <w:pPr>
        <w:pStyle w:val="BasicParagraph"/>
        <w:spacing w:line="264" w:lineRule="auto"/>
        <w:rPr>
          <w:rFonts w:ascii="Avenir LT Std 35 Light" w:hAnsi="Avenir LT Std 35 Light"/>
          <w:color w:val="auto"/>
          <w:sz w:val="20"/>
          <w:szCs w:val="20"/>
        </w:rPr>
      </w:pPr>
    </w:p>
    <w:p w14:paraId="7BAC9E68" w14:textId="77777777" w:rsidR="0081564F" w:rsidRDefault="0081564F">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27"/>
      <w:r>
        <w:br w:type="page"/>
      </w:r>
    </w:p>
    <w:p w14:paraId="3BE6CD7C" w14:textId="5DED824D" w:rsidR="00E42520" w:rsidRPr="00F418ED" w:rsidRDefault="00E42520" w:rsidP="00E42520">
      <w:pPr>
        <w:pStyle w:val="Heading1"/>
      </w:pPr>
      <w:r w:rsidRPr="00F418ED">
        <w:lastRenderedPageBreak/>
        <w:t>BSBHRM403 Support performance-management processes</w:t>
      </w:r>
      <w:bookmarkEnd w:id="10"/>
    </w:p>
    <w:p w14:paraId="2065E2F1" w14:textId="77777777" w:rsidR="00E42520" w:rsidRDefault="00E42520" w:rsidP="00E42520">
      <w:r>
        <w:t>This unit describes the skills and knowledge required to assist in the effective implementation of a performance management system and to facilitate employee performance. It applies to human resource officers, or people in similar roles, who work under the direction of a human resource manager.</w:t>
      </w:r>
    </w:p>
    <w:p w14:paraId="7FC009AB" w14:textId="77777777" w:rsidR="00E42520" w:rsidRDefault="00E42520" w:rsidP="00E42520"/>
    <w:tbl>
      <w:tblPr>
        <w:tblStyle w:val="TableGrid"/>
        <w:tblW w:w="0" w:type="auto"/>
        <w:tblLook w:val="04A0" w:firstRow="1" w:lastRow="0" w:firstColumn="1" w:lastColumn="0" w:noHBand="0" w:noVBand="1"/>
      </w:tblPr>
      <w:tblGrid>
        <w:gridCol w:w="2294"/>
        <w:gridCol w:w="1350"/>
        <w:gridCol w:w="1322"/>
        <w:gridCol w:w="1532"/>
        <w:gridCol w:w="1381"/>
        <w:gridCol w:w="1130"/>
      </w:tblGrid>
      <w:tr w:rsidR="00E42520" w14:paraId="64F51AD7" w14:textId="77777777" w:rsidTr="00A57263">
        <w:trPr>
          <w:tblHeader/>
        </w:trPr>
        <w:tc>
          <w:tcPr>
            <w:tcW w:w="2912" w:type="dxa"/>
          </w:tcPr>
          <w:p w14:paraId="053FE853" w14:textId="77777777" w:rsidR="00E42520" w:rsidRDefault="00E42520" w:rsidP="00A57263"/>
        </w:tc>
        <w:tc>
          <w:tcPr>
            <w:tcW w:w="1431" w:type="dxa"/>
          </w:tcPr>
          <w:p w14:paraId="7FC06DB9" w14:textId="77777777" w:rsidR="00E42520" w:rsidRDefault="00E42520" w:rsidP="00A57263">
            <w:pPr>
              <w:rPr>
                <w:b/>
                <w:bCs/>
              </w:rPr>
            </w:pPr>
            <w:r w:rsidRPr="00C17BDE">
              <w:rPr>
                <w:b/>
                <w:bCs/>
              </w:rPr>
              <w:t>I have skills and knowledge in this area</w:t>
            </w:r>
          </w:p>
          <w:p w14:paraId="143E4D8B" w14:textId="77777777" w:rsidR="00E42520" w:rsidRPr="00620271" w:rsidRDefault="00E42520" w:rsidP="00A57263">
            <w:pPr>
              <w:rPr>
                <w:b/>
                <w:bCs/>
              </w:rPr>
            </w:pPr>
            <w:r>
              <w:rPr>
                <w:b/>
                <w:bCs/>
              </w:rPr>
              <w:t>(1 point)</w:t>
            </w:r>
          </w:p>
        </w:tc>
        <w:tc>
          <w:tcPr>
            <w:tcW w:w="1325" w:type="dxa"/>
          </w:tcPr>
          <w:p w14:paraId="35318060"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716A32A" w14:textId="77777777" w:rsidR="00E42520" w:rsidRPr="00C17BDE" w:rsidRDefault="00E42520" w:rsidP="00A57263">
            <w:pPr>
              <w:rPr>
                <w:b/>
                <w:bCs/>
              </w:rPr>
            </w:pPr>
            <w:r w:rsidRPr="00C17BDE">
              <w:rPr>
                <w:b/>
                <w:bCs/>
              </w:rPr>
              <w:t>I have performed these tasks:</w:t>
            </w:r>
          </w:p>
          <w:p w14:paraId="4A7E5641" w14:textId="77777777" w:rsidR="00E42520" w:rsidRPr="007C797B" w:rsidRDefault="00E42520" w:rsidP="00A57263">
            <w:pPr>
              <w:rPr>
                <w:b/>
                <w:bCs/>
              </w:rPr>
            </w:pPr>
            <w:r w:rsidRPr="007C797B">
              <w:rPr>
                <w:b/>
                <w:bCs/>
              </w:rPr>
              <w:t>Rarely = 1 point</w:t>
            </w:r>
          </w:p>
          <w:p w14:paraId="6BBFC6D7" w14:textId="77777777" w:rsidR="00E42520" w:rsidRPr="007C797B" w:rsidRDefault="00E42520" w:rsidP="00A57263">
            <w:pPr>
              <w:rPr>
                <w:b/>
                <w:bCs/>
              </w:rPr>
            </w:pPr>
            <w:r w:rsidRPr="007C797B">
              <w:rPr>
                <w:b/>
                <w:bCs/>
              </w:rPr>
              <w:t>Sometimes</w:t>
            </w:r>
            <w:r>
              <w:rPr>
                <w:b/>
                <w:bCs/>
              </w:rPr>
              <w:t xml:space="preserve"> = 2 points</w:t>
            </w:r>
          </w:p>
          <w:p w14:paraId="373C0E08" w14:textId="77777777" w:rsidR="00E42520" w:rsidRPr="007C797B" w:rsidRDefault="00E42520" w:rsidP="00A57263">
            <w:pPr>
              <w:rPr>
                <w:b/>
                <w:bCs/>
              </w:rPr>
            </w:pPr>
            <w:r w:rsidRPr="007C797B">
              <w:rPr>
                <w:b/>
                <w:bCs/>
              </w:rPr>
              <w:t>Frequently = 3 points</w:t>
            </w:r>
          </w:p>
        </w:tc>
        <w:tc>
          <w:tcPr>
            <w:tcW w:w="1392" w:type="dxa"/>
          </w:tcPr>
          <w:p w14:paraId="15F3205A" w14:textId="77777777" w:rsidR="00E42520" w:rsidRDefault="00E42520" w:rsidP="00A57263">
            <w:pPr>
              <w:rPr>
                <w:b/>
                <w:bCs/>
              </w:rPr>
            </w:pPr>
            <w:r w:rsidRPr="00C17BDE">
              <w:rPr>
                <w:b/>
                <w:bCs/>
              </w:rPr>
              <w:t>I can collect documents and evidence that show I have undertaken these tasks</w:t>
            </w:r>
          </w:p>
          <w:p w14:paraId="2B2CCF33" w14:textId="77777777" w:rsidR="00E42520" w:rsidRPr="00620271" w:rsidRDefault="00E42520" w:rsidP="00A57263">
            <w:pPr>
              <w:rPr>
                <w:b/>
                <w:bCs/>
              </w:rPr>
            </w:pPr>
            <w:r>
              <w:rPr>
                <w:b/>
                <w:bCs/>
              </w:rPr>
              <w:t>(2 points)</w:t>
            </w:r>
          </w:p>
        </w:tc>
        <w:tc>
          <w:tcPr>
            <w:tcW w:w="1392" w:type="dxa"/>
          </w:tcPr>
          <w:p w14:paraId="71159B56" w14:textId="77777777" w:rsidR="00E42520" w:rsidRPr="00C17BDE" w:rsidRDefault="00E42520" w:rsidP="00A57263">
            <w:pPr>
              <w:rPr>
                <w:b/>
                <w:bCs/>
              </w:rPr>
            </w:pPr>
            <w:r>
              <w:rPr>
                <w:b/>
                <w:bCs/>
              </w:rPr>
              <w:t>Total number of points</w:t>
            </w:r>
          </w:p>
        </w:tc>
      </w:tr>
      <w:tr w:rsidR="00E42520" w14:paraId="6B54B7FA" w14:textId="77777777" w:rsidTr="00A57263">
        <w:tc>
          <w:tcPr>
            <w:tcW w:w="2912" w:type="dxa"/>
          </w:tcPr>
          <w:p w14:paraId="2A1399D3" w14:textId="77777777" w:rsidR="00E42520" w:rsidRDefault="00E42520" w:rsidP="00A57263">
            <w:r>
              <w:t xml:space="preserve">I have </w:t>
            </w:r>
            <w:r w:rsidRPr="00024706">
              <w:t>promote</w:t>
            </w:r>
            <w:r>
              <w:t>d</w:t>
            </w:r>
            <w:r w:rsidRPr="00024706">
              <w:t xml:space="preserve"> the implementation of </w:t>
            </w:r>
            <w:r>
              <w:t xml:space="preserve">a </w:t>
            </w:r>
            <w:r w:rsidRPr="00024706">
              <w:t>performance management system</w:t>
            </w:r>
            <w:r>
              <w:t xml:space="preserve"> within an organisation</w:t>
            </w:r>
            <w:r w:rsidRPr="00024706">
              <w:t xml:space="preserve"> and analyse</w:t>
            </w:r>
            <w:r>
              <w:t>d</w:t>
            </w:r>
            <w:r w:rsidRPr="00024706">
              <w:t xml:space="preserve"> its strengths and weaknesses</w:t>
            </w:r>
            <w:r>
              <w:t>.</w:t>
            </w:r>
          </w:p>
        </w:tc>
        <w:tc>
          <w:tcPr>
            <w:tcW w:w="1431" w:type="dxa"/>
          </w:tcPr>
          <w:p w14:paraId="4D0106D3" w14:textId="77777777" w:rsidR="00E42520" w:rsidRDefault="00E42520" w:rsidP="00A57263"/>
        </w:tc>
        <w:tc>
          <w:tcPr>
            <w:tcW w:w="1325" w:type="dxa"/>
          </w:tcPr>
          <w:p w14:paraId="3B6F97F5" w14:textId="77777777" w:rsidR="00E42520" w:rsidRDefault="00E42520" w:rsidP="00A57263"/>
        </w:tc>
        <w:tc>
          <w:tcPr>
            <w:tcW w:w="1956" w:type="dxa"/>
          </w:tcPr>
          <w:p w14:paraId="43255A89" w14:textId="77777777" w:rsidR="00E42520" w:rsidRDefault="00E42520" w:rsidP="00A57263"/>
        </w:tc>
        <w:tc>
          <w:tcPr>
            <w:tcW w:w="1392" w:type="dxa"/>
          </w:tcPr>
          <w:p w14:paraId="0B0F0D05" w14:textId="77777777" w:rsidR="00E42520" w:rsidRDefault="00E42520" w:rsidP="00A57263"/>
        </w:tc>
        <w:tc>
          <w:tcPr>
            <w:tcW w:w="1392" w:type="dxa"/>
          </w:tcPr>
          <w:p w14:paraId="5B7324B9" w14:textId="77777777" w:rsidR="00E42520" w:rsidRDefault="00E42520" w:rsidP="00A57263"/>
        </w:tc>
      </w:tr>
      <w:tr w:rsidR="00E42520" w14:paraId="7D453E02" w14:textId="77777777" w:rsidTr="00A57263">
        <w:tc>
          <w:tcPr>
            <w:tcW w:w="2912" w:type="dxa"/>
          </w:tcPr>
          <w:p w14:paraId="2C22EBCE" w14:textId="77777777" w:rsidR="00E42520" w:rsidRDefault="00E42520" w:rsidP="00A57263">
            <w:r>
              <w:t>I have e</w:t>
            </w:r>
            <w:r w:rsidRPr="00563DEC">
              <w:t>nsure</w:t>
            </w:r>
            <w:r>
              <w:t>d</w:t>
            </w:r>
            <w:r w:rsidRPr="00563DEC">
              <w:t xml:space="preserve"> all positions </w:t>
            </w:r>
            <w:r>
              <w:t xml:space="preserve">within an organisation </w:t>
            </w:r>
            <w:r w:rsidRPr="00563DEC">
              <w:t xml:space="preserve">have current position descriptions </w:t>
            </w:r>
            <w:r>
              <w:t xml:space="preserve">which </w:t>
            </w:r>
            <w:r w:rsidRPr="00563DEC">
              <w:t>specify</w:t>
            </w:r>
            <w:r>
              <w:t xml:space="preserve"> the</w:t>
            </w:r>
            <w:r w:rsidRPr="00563DEC">
              <w:t xml:space="preserve"> key requirements of the role</w:t>
            </w:r>
            <w:r>
              <w:t>.</w:t>
            </w:r>
          </w:p>
        </w:tc>
        <w:tc>
          <w:tcPr>
            <w:tcW w:w="1431" w:type="dxa"/>
          </w:tcPr>
          <w:p w14:paraId="52BD0C96" w14:textId="77777777" w:rsidR="00E42520" w:rsidRDefault="00E42520" w:rsidP="00A57263"/>
        </w:tc>
        <w:tc>
          <w:tcPr>
            <w:tcW w:w="1325" w:type="dxa"/>
          </w:tcPr>
          <w:p w14:paraId="3998ACA9" w14:textId="77777777" w:rsidR="00E42520" w:rsidRDefault="00E42520" w:rsidP="00A57263"/>
        </w:tc>
        <w:tc>
          <w:tcPr>
            <w:tcW w:w="1956" w:type="dxa"/>
          </w:tcPr>
          <w:p w14:paraId="3124A4E4" w14:textId="77777777" w:rsidR="00E42520" w:rsidRDefault="00E42520" w:rsidP="00A57263"/>
        </w:tc>
        <w:tc>
          <w:tcPr>
            <w:tcW w:w="1392" w:type="dxa"/>
          </w:tcPr>
          <w:p w14:paraId="65D67BF8" w14:textId="77777777" w:rsidR="00E42520" w:rsidRDefault="00E42520" w:rsidP="00A57263"/>
        </w:tc>
        <w:tc>
          <w:tcPr>
            <w:tcW w:w="1392" w:type="dxa"/>
          </w:tcPr>
          <w:p w14:paraId="705EBB52" w14:textId="77777777" w:rsidR="00E42520" w:rsidRDefault="00E42520" w:rsidP="00A57263"/>
        </w:tc>
      </w:tr>
      <w:tr w:rsidR="00E42520" w14:paraId="7C24AB31" w14:textId="77777777" w:rsidTr="00A57263">
        <w:tc>
          <w:tcPr>
            <w:tcW w:w="2912" w:type="dxa"/>
          </w:tcPr>
          <w:p w14:paraId="6468D16E" w14:textId="77777777" w:rsidR="00E42520" w:rsidRDefault="00E42520" w:rsidP="00A57263">
            <w:r>
              <w:t>I have c</w:t>
            </w:r>
            <w:r w:rsidRPr="00563DEC">
              <w:t>heck</w:t>
            </w:r>
            <w:r>
              <w:t>ed that</w:t>
            </w:r>
            <w:r w:rsidRPr="00563DEC">
              <w:t xml:space="preserve"> performance appraisal meetings are held in line with organisational timeframes, that correct documentation has been completed, and necessary parties have recorded agreement</w:t>
            </w:r>
            <w:r>
              <w:t>.</w:t>
            </w:r>
          </w:p>
        </w:tc>
        <w:tc>
          <w:tcPr>
            <w:tcW w:w="1431" w:type="dxa"/>
          </w:tcPr>
          <w:p w14:paraId="243748CC" w14:textId="77777777" w:rsidR="00E42520" w:rsidRDefault="00E42520" w:rsidP="00A57263"/>
        </w:tc>
        <w:tc>
          <w:tcPr>
            <w:tcW w:w="1325" w:type="dxa"/>
          </w:tcPr>
          <w:p w14:paraId="77F079CC" w14:textId="77777777" w:rsidR="00E42520" w:rsidRDefault="00E42520" w:rsidP="00A57263"/>
        </w:tc>
        <w:tc>
          <w:tcPr>
            <w:tcW w:w="1956" w:type="dxa"/>
          </w:tcPr>
          <w:p w14:paraId="5F7D7015" w14:textId="77777777" w:rsidR="00E42520" w:rsidRDefault="00E42520" w:rsidP="00A57263"/>
        </w:tc>
        <w:tc>
          <w:tcPr>
            <w:tcW w:w="1392" w:type="dxa"/>
          </w:tcPr>
          <w:p w14:paraId="6A41C1E6" w14:textId="77777777" w:rsidR="00E42520" w:rsidRDefault="00E42520" w:rsidP="00A57263"/>
        </w:tc>
        <w:tc>
          <w:tcPr>
            <w:tcW w:w="1392" w:type="dxa"/>
          </w:tcPr>
          <w:p w14:paraId="77B88073" w14:textId="77777777" w:rsidR="00E42520" w:rsidRDefault="00E42520" w:rsidP="00A57263"/>
        </w:tc>
      </w:tr>
      <w:tr w:rsidR="00E42520" w14:paraId="2539C25C" w14:textId="77777777" w:rsidTr="00A57263">
        <w:tc>
          <w:tcPr>
            <w:tcW w:w="2912" w:type="dxa"/>
          </w:tcPr>
          <w:p w14:paraId="25C87AE7" w14:textId="77777777" w:rsidR="00E42520" w:rsidRDefault="00E42520" w:rsidP="00A57263">
            <w:r>
              <w:t>I have c</w:t>
            </w:r>
            <w:r w:rsidRPr="009B0AFA">
              <w:t>heck</w:t>
            </w:r>
            <w:r>
              <w:t>ed</w:t>
            </w:r>
            <w:r w:rsidRPr="009B0AFA">
              <w:t xml:space="preserve"> appropriate </w:t>
            </w:r>
            <w:r w:rsidRPr="009B0AFA">
              <w:lastRenderedPageBreak/>
              <w:t>organisational procedures have been followed for acknowledging good performance and addressing under-performance</w:t>
            </w:r>
            <w:r>
              <w:t xml:space="preserve"> within the organisation.</w:t>
            </w:r>
          </w:p>
        </w:tc>
        <w:tc>
          <w:tcPr>
            <w:tcW w:w="1431" w:type="dxa"/>
          </w:tcPr>
          <w:p w14:paraId="171FAC63" w14:textId="77777777" w:rsidR="00E42520" w:rsidRDefault="00E42520" w:rsidP="00A57263"/>
        </w:tc>
        <w:tc>
          <w:tcPr>
            <w:tcW w:w="1325" w:type="dxa"/>
          </w:tcPr>
          <w:p w14:paraId="35251BD8" w14:textId="77777777" w:rsidR="00E42520" w:rsidRDefault="00E42520" w:rsidP="00A57263"/>
        </w:tc>
        <w:tc>
          <w:tcPr>
            <w:tcW w:w="1956" w:type="dxa"/>
          </w:tcPr>
          <w:p w14:paraId="6BAA0B0D" w14:textId="77777777" w:rsidR="00E42520" w:rsidRDefault="00E42520" w:rsidP="00A57263"/>
        </w:tc>
        <w:tc>
          <w:tcPr>
            <w:tcW w:w="1392" w:type="dxa"/>
          </w:tcPr>
          <w:p w14:paraId="7576ECE7" w14:textId="77777777" w:rsidR="00E42520" w:rsidRDefault="00E42520" w:rsidP="00A57263"/>
        </w:tc>
        <w:tc>
          <w:tcPr>
            <w:tcW w:w="1392" w:type="dxa"/>
          </w:tcPr>
          <w:p w14:paraId="6E6B4B6F" w14:textId="77777777" w:rsidR="00E42520" w:rsidRDefault="00E42520" w:rsidP="00A57263"/>
        </w:tc>
      </w:tr>
      <w:tr w:rsidR="00E42520" w14:paraId="2A04413B" w14:textId="77777777" w:rsidTr="00A57263">
        <w:tc>
          <w:tcPr>
            <w:tcW w:w="2912" w:type="dxa"/>
          </w:tcPr>
          <w:p w14:paraId="33E1FF97" w14:textId="77777777" w:rsidR="00E42520" w:rsidRPr="00024706" w:rsidRDefault="00E42520" w:rsidP="00A57263">
            <w:r>
              <w:t xml:space="preserve">I have </w:t>
            </w:r>
            <w:r w:rsidRPr="00024706">
              <w:t>provide</w:t>
            </w:r>
            <w:r>
              <w:t>d</w:t>
            </w:r>
            <w:r w:rsidRPr="00024706">
              <w:t xml:space="preserve"> advice and information to employees</w:t>
            </w:r>
            <w:r>
              <w:t xml:space="preserve"> and managers</w:t>
            </w:r>
            <w:r w:rsidRPr="00024706">
              <w:t xml:space="preserve"> on the benefits of effective performance management, and how it links with performance development</w:t>
            </w:r>
            <w:r>
              <w:t xml:space="preserve"> and the strategic goals of the organisation.</w:t>
            </w:r>
          </w:p>
        </w:tc>
        <w:tc>
          <w:tcPr>
            <w:tcW w:w="1431" w:type="dxa"/>
          </w:tcPr>
          <w:p w14:paraId="0017183B" w14:textId="77777777" w:rsidR="00E42520" w:rsidRDefault="00E42520" w:rsidP="00A57263"/>
        </w:tc>
        <w:tc>
          <w:tcPr>
            <w:tcW w:w="1325" w:type="dxa"/>
          </w:tcPr>
          <w:p w14:paraId="110930C8" w14:textId="77777777" w:rsidR="00E42520" w:rsidRDefault="00E42520" w:rsidP="00A57263"/>
        </w:tc>
        <w:tc>
          <w:tcPr>
            <w:tcW w:w="1956" w:type="dxa"/>
          </w:tcPr>
          <w:p w14:paraId="28A1159E" w14:textId="77777777" w:rsidR="00E42520" w:rsidRDefault="00E42520" w:rsidP="00A57263"/>
        </w:tc>
        <w:tc>
          <w:tcPr>
            <w:tcW w:w="1392" w:type="dxa"/>
          </w:tcPr>
          <w:p w14:paraId="46C70EEE" w14:textId="77777777" w:rsidR="00E42520" w:rsidRDefault="00E42520" w:rsidP="00A57263"/>
        </w:tc>
        <w:tc>
          <w:tcPr>
            <w:tcW w:w="1392" w:type="dxa"/>
          </w:tcPr>
          <w:p w14:paraId="5D94A17E" w14:textId="77777777" w:rsidR="00E42520" w:rsidRDefault="00E42520" w:rsidP="00A57263"/>
        </w:tc>
      </w:tr>
      <w:tr w:rsidR="00E42520" w14:paraId="1B14EE28" w14:textId="77777777" w:rsidTr="00A57263">
        <w:tc>
          <w:tcPr>
            <w:tcW w:w="2912" w:type="dxa"/>
          </w:tcPr>
          <w:p w14:paraId="004741D7" w14:textId="77777777" w:rsidR="00E42520" w:rsidRDefault="00E42520" w:rsidP="00A57263">
            <w:r>
              <w:t>I have reviewed performance management documentation to establish trends and problem areas requiring attention.</w:t>
            </w:r>
          </w:p>
        </w:tc>
        <w:tc>
          <w:tcPr>
            <w:tcW w:w="1431" w:type="dxa"/>
          </w:tcPr>
          <w:p w14:paraId="48B57A92" w14:textId="77777777" w:rsidR="00E42520" w:rsidRDefault="00E42520" w:rsidP="00A57263"/>
        </w:tc>
        <w:tc>
          <w:tcPr>
            <w:tcW w:w="1325" w:type="dxa"/>
          </w:tcPr>
          <w:p w14:paraId="752C05FC" w14:textId="77777777" w:rsidR="00E42520" w:rsidRDefault="00E42520" w:rsidP="00A57263"/>
        </w:tc>
        <w:tc>
          <w:tcPr>
            <w:tcW w:w="1956" w:type="dxa"/>
          </w:tcPr>
          <w:p w14:paraId="34EE7FB2" w14:textId="77777777" w:rsidR="00E42520" w:rsidRDefault="00E42520" w:rsidP="00A57263"/>
        </w:tc>
        <w:tc>
          <w:tcPr>
            <w:tcW w:w="1392" w:type="dxa"/>
          </w:tcPr>
          <w:p w14:paraId="3CA59FEA" w14:textId="77777777" w:rsidR="00E42520" w:rsidRDefault="00E42520" w:rsidP="00A57263"/>
        </w:tc>
        <w:tc>
          <w:tcPr>
            <w:tcW w:w="1392" w:type="dxa"/>
          </w:tcPr>
          <w:p w14:paraId="38F49C17" w14:textId="77777777" w:rsidR="00E42520" w:rsidRDefault="00E42520" w:rsidP="00A57263"/>
        </w:tc>
      </w:tr>
      <w:tr w:rsidR="00E42520" w14:paraId="1A7C703F" w14:textId="77777777" w:rsidTr="00A57263">
        <w:tc>
          <w:tcPr>
            <w:tcW w:w="2912" w:type="dxa"/>
          </w:tcPr>
          <w:p w14:paraId="0D01392B" w14:textId="77777777" w:rsidR="00E42520" w:rsidRDefault="00E42520" w:rsidP="00A57263">
            <w:r>
              <w:t>I have reviewed patterns in skill and performance gaps and considered requirements and options for performance development.</w:t>
            </w:r>
          </w:p>
        </w:tc>
        <w:tc>
          <w:tcPr>
            <w:tcW w:w="1431" w:type="dxa"/>
          </w:tcPr>
          <w:p w14:paraId="02FAE8C9" w14:textId="77777777" w:rsidR="00E42520" w:rsidRDefault="00E42520" w:rsidP="00A57263"/>
        </w:tc>
        <w:tc>
          <w:tcPr>
            <w:tcW w:w="1325" w:type="dxa"/>
          </w:tcPr>
          <w:p w14:paraId="6EC12967" w14:textId="77777777" w:rsidR="00E42520" w:rsidRDefault="00E42520" w:rsidP="00A57263"/>
        </w:tc>
        <w:tc>
          <w:tcPr>
            <w:tcW w:w="1956" w:type="dxa"/>
          </w:tcPr>
          <w:p w14:paraId="035E5214" w14:textId="77777777" w:rsidR="00E42520" w:rsidRDefault="00E42520" w:rsidP="00A57263"/>
        </w:tc>
        <w:tc>
          <w:tcPr>
            <w:tcW w:w="1392" w:type="dxa"/>
          </w:tcPr>
          <w:p w14:paraId="547F84D5" w14:textId="77777777" w:rsidR="00E42520" w:rsidRDefault="00E42520" w:rsidP="00A57263"/>
        </w:tc>
        <w:tc>
          <w:tcPr>
            <w:tcW w:w="1392" w:type="dxa"/>
          </w:tcPr>
          <w:p w14:paraId="3B17C8BB" w14:textId="77777777" w:rsidR="00E42520" w:rsidRDefault="00E42520" w:rsidP="00A57263"/>
        </w:tc>
      </w:tr>
      <w:tr w:rsidR="00E42520" w14:paraId="026BF134" w14:textId="77777777" w:rsidTr="00A57263">
        <w:tc>
          <w:tcPr>
            <w:tcW w:w="2912" w:type="dxa"/>
          </w:tcPr>
          <w:p w14:paraId="32EAF136" w14:textId="77777777" w:rsidR="00E42520" w:rsidRPr="00212219" w:rsidRDefault="00E42520" w:rsidP="00A57263">
            <w:r>
              <w:lastRenderedPageBreak/>
              <w:t xml:space="preserve">I have </w:t>
            </w:r>
            <w:r w:rsidRPr="00024706">
              <w:t>review</w:t>
            </w:r>
            <w:r>
              <w:t>ed</w:t>
            </w:r>
            <w:r w:rsidRPr="00024706">
              <w:t xml:space="preserve"> </w:t>
            </w:r>
            <w:r>
              <w:t xml:space="preserve">and made recommendations for the improvement of </w:t>
            </w:r>
            <w:r w:rsidRPr="00024706">
              <w:t>the performance management system</w:t>
            </w:r>
            <w:r>
              <w:t>.</w:t>
            </w:r>
          </w:p>
        </w:tc>
        <w:tc>
          <w:tcPr>
            <w:tcW w:w="1431" w:type="dxa"/>
          </w:tcPr>
          <w:p w14:paraId="7A3473AA" w14:textId="77777777" w:rsidR="00E42520" w:rsidRDefault="00E42520" w:rsidP="00A57263"/>
        </w:tc>
        <w:tc>
          <w:tcPr>
            <w:tcW w:w="1325" w:type="dxa"/>
          </w:tcPr>
          <w:p w14:paraId="494632CC" w14:textId="77777777" w:rsidR="00E42520" w:rsidRDefault="00E42520" w:rsidP="00A57263"/>
        </w:tc>
        <w:tc>
          <w:tcPr>
            <w:tcW w:w="1956" w:type="dxa"/>
          </w:tcPr>
          <w:p w14:paraId="2517A7A2" w14:textId="77777777" w:rsidR="00E42520" w:rsidRDefault="00E42520" w:rsidP="00A57263"/>
        </w:tc>
        <w:tc>
          <w:tcPr>
            <w:tcW w:w="1392" w:type="dxa"/>
          </w:tcPr>
          <w:p w14:paraId="1786BE6E" w14:textId="77777777" w:rsidR="00E42520" w:rsidRDefault="00E42520" w:rsidP="00A57263"/>
        </w:tc>
        <w:tc>
          <w:tcPr>
            <w:tcW w:w="1392" w:type="dxa"/>
          </w:tcPr>
          <w:p w14:paraId="27444DDD" w14:textId="77777777" w:rsidR="00E42520" w:rsidRDefault="00E42520" w:rsidP="00A57263"/>
        </w:tc>
      </w:tr>
    </w:tbl>
    <w:p w14:paraId="22FC160E" w14:textId="77777777" w:rsidR="00E42520" w:rsidRDefault="00E42520" w:rsidP="0028339C">
      <w:pPr>
        <w:pStyle w:val="BasicParagraph"/>
        <w:spacing w:line="264" w:lineRule="auto"/>
        <w:rPr>
          <w:rFonts w:ascii="Avenir LT Std 35 Light" w:hAnsi="Avenir LT Std 35 Light"/>
          <w:color w:val="auto"/>
          <w:sz w:val="20"/>
          <w:szCs w:val="20"/>
        </w:rPr>
      </w:pPr>
    </w:p>
    <w:p w14:paraId="3B772034" w14:textId="5D8CEF23" w:rsidR="00E42520" w:rsidRDefault="00E42520" w:rsidP="0028339C">
      <w:pPr>
        <w:pStyle w:val="BasicParagraph"/>
        <w:spacing w:line="264" w:lineRule="auto"/>
        <w:rPr>
          <w:rFonts w:ascii="Avenir LT Std 35 Light" w:hAnsi="Avenir LT Std 35 Light"/>
          <w:color w:val="auto"/>
          <w:sz w:val="20"/>
          <w:szCs w:val="20"/>
        </w:rPr>
      </w:pPr>
    </w:p>
    <w:p w14:paraId="6C4687F5" w14:textId="77777777" w:rsidR="0081564F" w:rsidRPr="0014607E" w:rsidRDefault="0081564F" w:rsidP="0081564F">
      <w:pPr>
        <w:pStyle w:val="Heading1"/>
      </w:pPr>
      <w:bookmarkStart w:id="11" w:name="_Toc19790676"/>
      <w:r w:rsidRPr="0014607E">
        <w:t>BSBWHS401 Implement and monitor WHS policies, procedures and programs to meet legislative requirements</w:t>
      </w:r>
      <w:bookmarkEnd w:id="11"/>
    </w:p>
    <w:p w14:paraId="68DAB53E" w14:textId="77777777" w:rsidR="0081564F" w:rsidRDefault="0081564F" w:rsidP="0081564F">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2967F373" w14:textId="77777777" w:rsidR="0081564F" w:rsidRDefault="0081564F" w:rsidP="0081564F"/>
    <w:tbl>
      <w:tblPr>
        <w:tblStyle w:val="TableGrid"/>
        <w:tblW w:w="0" w:type="auto"/>
        <w:tblLook w:val="04A0" w:firstRow="1" w:lastRow="0" w:firstColumn="1" w:lastColumn="0" w:noHBand="0" w:noVBand="1"/>
      </w:tblPr>
      <w:tblGrid>
        <w:gridCol w:w="2237"/>
        <w:gridCol w:w="1356"/>
        <w:gridCol w:w="1322"/>
        <w:gridCol w:w="1564"/>
        <w:gridCol w:w="1381"/>
        <w:gridCol w:w="1149"/>
      </w:tblGrid>
      <w:tr w:rsidR="0081564F" w14:paraId="4DB18F76" w14:textId="77777777" w:rsidTr="00A57263">
        <w:trPr>
          <w:tblHeader/>
        </w:trPr>
        <w:tc>
          <w:tcPr>
            <w:tcW w:w="2912" w:type="dxa"/>
          </w:tcPr>
          <w:p w14:paraId="13F35A26" w14:textId="77777777" w:rsidR="0081564F" w:rsidRDefault="0081564F" w:rsidP="00A57263"/>
        </w:tc>
        <w:tc>
          <w:tcPr>
            <w:tcW w:w="1431" w:type="dxa"/>
          </w:tcPr>
          <w:p w14:paraId="79D60F56" w14:textId="77777777" w:rsidR="0081564F" w:rsidRDefault="0081564F" w:rsidP="00A57263">
            <w:pPr>
              <w:rPr>
                <w:b/>
                <w:bCs/>
              </w:rPr>
            </w:pPr>
            <w:r w:rsidRPr="00C17BDE">
              <w:rPr>
                <w:b/>
                <w:bCs/>
              </w:rPr>
              <w:t>I have skills and knowledge in this area</w:t>
            </w:r>
          </w:p>
          <w:p w14:paraId="2417448A" w14:textId="77777777" w:rsidR="0081564F" w:rsidRPr="00620271" w:rsidRDefault="0081564F" w:rsidP="00A57263">
            <w:pPr>
              <w:rPr>
                <w:b/>
                <w:bCs/>
              </w:rPr>
            </w:pPr>
            <w:r>
              <w:rPr>
                <w:b/>
                <w:bCs/>
              </w:rPr>
              <w:t>(1 point)</w:t>
            </w:r>
          </w:p>
        </w:tc>
        <w:tc>
          <w:tcPr>
            <w:tcW w:w="1325" w:type="dxa"/>
          </w:tcPr>
          <w:p w14:paraId="2BAD23FF" w14:textId="77777777" w:rsidR="0081564F" w:rsidRPr="00620271" w:rsidRDefault="0081564F"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C4ABA84" w14:textId="77777777" w:rsidR="0081564F" w:rsidRPr="00C17BDE" w:rsidRDefault="0081564F" w:rsidP="00A57263">
            <w:pPr>
              <w:rPr>
                <w:b/>
                <w:bCs/>
              </w:rPr>
            </w:pPr>
            <w:r w:rsidRPr="00C17BDE">
              <w:rPr>
                <w:b/>
                <w:bCs/>
              </w:rPr>
              <w:t>I have performed these tasks:</w:t>
            </w:r>
          </w:p>
          <w:p w14:paraId="49E21B5E" w14:textId="77777777" w:rsidR="0081564F" w:rsidRPr="007C797B" w:rsidRDefault="0081564F" w:rsidP="00A57263">
            <w:pPr>
              <w:rPr>
                <w:b/>
                <w:bCs/>
              </w:rPr>
            </w:pPr>
            <w:r w:rsidRPr="007C797B">
              <w:rPr>
                <w:b/>
                <w:bCs/>
              </w:rPr>
              <w:t>Rarely = 1 point</w:t>
            </w:r>
          </w:p>
          <w:p w14:paraId="0240AE95" w14:textId="77777777" w:rsidR="0081564F" w:rsidRPr="007C797B" w:rsidRDefault="0081564F" w:rsidP="00A57263">
            <w:pPr>
              <w:rPr>
                <w:b/>
                <w:bCs/>
              </w:rPr>
            </w:pPr>
            <w:r w:rsidRPr="007C797B">
              <w:rPr>
                <w:b/>
                <w:bCs/>
              </w:rPr>
              <w:t>Sometimes</w:t>
            </w:r>
            <w:r>
              <w:rPr>
                <w:b/>
                <w:bCs/>
              </w:rPr>
              <w:t xml:space="preserve"> = 2 points</w:t>
            </w:r>
          </w:p>
          <w:p w14:paraId="06763DE8" w14:textId="77777777" w:rsidR="0081564F" w:rsidRPr="007C797B" w:rsidRDefault="0081564F" w:rsidP="00A57263">
            <w:pPr>
              <w:rPr>
                <w:b/>
                <w:bCs/>
              </w:rPr>
            </w:pPr>
            <w:r w:rsidRPr="007C797B">
              <w:rPr>
                <w:b/>
                <w:bCs/>
              </w:rPr>
              <w:t>Frequently = 3 points</w:t>
            </w:r>
          </w:p>
        </w:tc>
        <w:tc>
          <w:tcPr>
            <w:tcW w:w="1392" w:type="dxa"/>
          </w:tcPr>
          <w:p w14:paraId="0131B478" w14:textId="77777777" w:rsidR="0081564F" w:rsidRDefault="0081564F" w:rsidP="00A57263">
            <w:pPr>
              <w:rPr>
                <w:b/>
                <w:bCs/>
              </w:rPr>
            </w:pPr>
            <w:r w:rsidRPr="00C17BDE">
              <w:rPr>
                <w:b/>
                <w:bCs/>
              </w:rPr>
              <w:t>I can collect documents and evidence that show I have undertaken these tasks</w:t>
            </w:r>
          </w:p>
          <w:p w14:paraId="6AE51921" w14:textId="77777777" w:rsidR="0081564F" w:rsidRPr="00620271" w:rsidRDefault="0081564F" w:rsidP="00A57263">
            <w:pPr>
              <w:rPr>
                <w:b/>
                <w:bCs/>
              </w:rPr>
            </w:pPr>
            <w:r>
              <w:rPr>
                <w:b/>
                <w:bCs/>
              </w:rPr>
              <w:t>(2 points)</w:t>
            </w:r>
          </w:p>
        </w:tc>
        <w:tc>
          <w:tcPr>
            <w:tcW w:w="1392" w:type="dxa"/>
          </w:tcPr>
          <w:p w14:paraId="7201E4C0" w14:textId="77777777" w:rsidR="0081564F" w:rsidRPr="00C17BDE" w:rsidRDefault="0081564F" w:rsidP="00A57263">
            <w:pPr>
              <w:rPr>
                <w:b/>
                <w:bCs/>
              </w:rPr>
            </w:pPr>
            <w:r>
              <w:rPr>
                <w:b/>
                <w:bCs/>
              </w:rPr>
              <w:t>Total number of points</w:t>
            </w:r>
          </w:p>
        </w:tc>
      </w:tr>
      <w:tr w:rsidR="0081564F" w14:paraId="1CFEE226" w14:textId="77777777" w:rsidTr="00A57263">
        <w:tc>
          <w:tcPr>
            <w:tcW w:w="2912" w:type="dxa"/>
          </w:tcPr>
          <w:p w14:paraId="2FD9897F" w14:textId="77777777" w:rsidR="0081564F" w:rsidRDefault="0081564F" w:rsidP="00A57263">
            <w:r>
              <w:t xml:space="preserve">I have explained clearly and accurately to work teams the relevant work health and </w:t>
            </w:r>
            <w:r>
              <w:lastRenderedPageBreak/>
              <w:t>safety (WHS) information including WHS legislative and organisational requirements,</w:t>
            </w:r>
          </w:p>
          <w:p w14:paraId="477C88A1" w14:textId="77777777" w:rsidR="0081564F" w:rsidRDefault="0081564F" w:rsidP="00A57263">
            <w:r>
              <w:t>identified hazards and outcomes of risk assessment and control.</w:t>
            </w:r>
          </w:p>
        </w:tc>
        <w:tc>
          <w:tcPr>
            <w:tcW w:w="1431" w:type="dxa"/>
          </w:tcPr>
          <w:p w14:paraId="0F926ADF" w14:textId="77777777" w:rsidR="0081564F" w:rsidRDefault="0081564F" w:rsidP="00A57263"/>
        </w:tc>
        <w:tc>
          <w:tcPr>
            <w:tcW w:w="1325" w:type="dxa"/>
          </w:tcPr>
          <w:p w14:paraId="7F1AB371" w14:textId="77777777" w:rsidR="0081564F" w:rsidRDefault="0081564F" w:rsidP="00A57263"/>
        </w:tc>
        <w:tc>
          <w:tcPr>
            <w:tcW w:w="1956" w:type="dxa"/>
          </w:tcPr>
          <w:p w14:paraId="3E62EC5D" w14:textId="77777777" w:rsidR="0081564F" w:rsidRDefault="0081564F" w:rsidP="00A57263"/>
        </w:tc>
        <w:tc>
          <w:tcPr>
            <w:tcW w:w="1392" w:type="dxa"/>
          </w:tcPr>
          <w:p w14:paraId="74127E6E" w14:textId="77777777" w:rsidR="0081564F" w:rsidRDefault="0081564F" w:rsidP="00A57263"/>
        </w:tc>
        <w:tc>
          <w:tcPr>
            <w:tcW w:w="1392" w:type="dxa"/>
          </w:tcPr>
          <w:p w14:paraId="04892937" w14:textId="77777777" w:rsidR="0081564F" w:rsidRDefault="0081564F" w:rsidP="00A57263"/>
        </w:tc>
      </w:tr>
      <w:tr w:rsidR="0081564F" w14:paraId="1AB41761" w14:textId="77777777" w:rsidTr="00A57263">
        <w:tc>
          <w:tcPr>
            <w:tcW w:w="2912" w:type="dxa"/>
          </w:tcPr>
          <w:p w14:paraId="793683FF" w14:textId="77777777" w:rsidR="0081564F" w:rsidRDefault="0081564F" w:rsidP="00A57263">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3B72D6AE" w14:textId="77777777" w:rsidR="0081564F" w:rsidRDefault="0081564F" w:rsidP="00A57263"/>
        </w:tc>
        <w:tc>
          <w:tcPr>
            <w:tcW w:w="1325" w:type="dxa"/>
          </w:tcPr>
          <w:p w14:paraId="3FA2B398" w14:textId="77777777" w:rsidR="0081564F" w:rsidRDefault="0081564F" w:rsidP="00A57263"/>
        </w:tc>
        <w:tc>
          <w:tcPr>
            <w:tcW w:w="1956" w:type="dxa"/>
          </w:tcPr>
          <w:p w14:paraId="5FD094A6" w14:textId="77777777" w:rsidR="0081564F" w:rsidRDefault="0081564F" w:rsidP="00A57263"/>
        </w:tc>
        <w:tc>
          <w:tcPr>
            <w:tcW w:w="1392" w:type="dxa"/>
          </w:tcPr>
          <w:p w14:paraId="5FE39A9D" w14:textId="77777777" w:rsidR="0081564F" w:rsidRDefault="0081564F" w:rsidP="00A57263"/>
        </w:tc>
        <w:tc>
          <w:tcPr>
            <w:tcW w:w="1392" w:type="dxa"/>
          </w:tcPr>
          <w:p w14:paraId="39AF71F8" w14:textId="77777777" w:rsidR="0081564F" w:rsidRDefault="0081564F" w:rsidP="00A57263"/>
        </w:tc>
      </w:tr>
      <w:tr w:rsidR="0081564F" w14:paraId="11B36967" w14:textId="77777777" w:rsidTr="00A57263">
        <w:tc>
          <w:tcPr>
            <w:tcW w:w="2912" w:type="dxa"/>
          </w:tcPr>
          <w:p w14:paraId="09F1A761" w14:textId="77777777" w:rsidR="0081564F" w:rsidRPr="00212219" w:rsidRDefault="0081564F" w:rsidP="00A57263">
            <w:r>
              <w:t xml:space="preserve">I have undertaken </w:t>
            </w:r>
            <w:r w:rsidRPr="002306FF">
              <w:t>consultation and communications to enable team members to participate in managing WHS risks and hazards</w:t>
            </w:r>
            <w:r>
              <w:t>.</w:t>
            </w:r>
          </w:p>
        </w:tc>
        <w:tc>
          <w:tcPr>
            <w:tcW w:w="1431" w:type="dxa"/>
          </w:tcPr>
          <w:p w14:paraId="16AEDE20" w14:textId="77777777" w:rsidR="0081564F" w:rsidRDefault="0081564F" w:rsidP="00A57263"/>
        </w:tc>
        <w:tc>
          <w:tcPr>
            <w:tcW w:w="1325" w:type="dxa"/>
          </w:tcPr>
          <w:p w14:paraId="4D8C39B5" w14:textId="77777777" w:rsidR="0081564F" w:rsidRDefault="0081564F" w:rsidP="00A57263"/>
        </w:tc>
        <w:tc>
          <w:tcPr>
            <w:tcW w:w="1956" w:type="dxa"/>
          </w:tcPr>
          <w:p w14:paraId="178EA48E" w14:textId="77777777" w:rsidR="0081564F" w:rsidRDefault="0081564F" w:rsidP="00A57263"/>
        </w:tc>
        <w:tc>
          <w:tcPr>
            <w:tcW w:w="1392" w:type="dxa"/>
          </w:tcPr>
          <w:p w14:paraId="564BA038" w14:textId="77777777" w:rsidR="0081564F" w:rsidRDefault="0081564F" w:rsidP="00A57263"/>
        </w:tc>
        <w:tc>
          <w:tcPr>
            <w:tcW w:w="1392" w:type="dxa"/>
          </w:tcPr>
          <w:p w14:paraId="2E4E6CDF" w14:textId="77777777" w:rsidR="0081564F" w:rsidRDefault="0081564F" w:rsidP="00A57263"/>
        </w:tc>
      </w:tr>
      <w:tr w:rsidR="0081564F" w14:paraId="4342985C" w14:textId="77777777" w:rsidTr="00A57263">
        <w:tc>
          <w:tcPr>
            <w:tcW w:w="2912" w:type="dxa"/>
          </w:tcPr>
          <w:p w14:paraId="2ADF4559" w14:textId="77777777" w:rsidR="0081564F" w:rsidRPr="00212219" w:rsidRDefault="0081564F" w:rsidP="00A57263">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52743242" w14:textId="77777777" w:rsidR="0081564F" w:rsidRDefault="0081564F" w:rsidP="00A57263"/>
        </w:tc>
        <w:tc>
          <w:tcPr>
            <w:tcW w:w="1325" w:type="dxa"/>
          </w:tcPr>
          <w:p w14:paraId="4EB90064" w14:textId="77777777" w:rsidR="0081564F" w:rsidRDefault="0081564F" w:rsidP="00A57263"/>
        </w:tc>
        <w:tc>
          <w:tcPr>
            <w:tcW w:w="1956" w:type="dxa"/>
          </w:tcPr>
          <w:p w14:paraId="2A50E42E" w14:textId="77777777" w:rsidR="0081564F" w:rsidRDefault="0081564F" w:rsidP="00A57263"/>
        </w:tc>
        <w:tc>
          <w:tcPr>
            <w:tcW w:w="1392" w:type="dxa"/>
          </w:tcPr>
          <w:p w14:paraId="7C4E891B" w14:textId="77777777" w:rsidR="0081564F" w:rsidRDefault="0081564F" w:rsidP="00A57263"/>
        </w:tc>
        <w:tc>
          <w:tcPr>
            <w:tcW w:w="1392" w:type="dxa"/>
          </w:tcPr>
          <w:p w14:paraId="6BEECD30" w14:textId="77777777" w:rsidR="0081564F" w:rsidRDefault="0081564F" w:rsidP="00A57263"/>
        </w:tc>
      </w:tr>
      <w:tr w:rsidR="0081564F" w14:paraId="04766685" w14:textId="77777777" w:rsidTr="00A57263">
        <w:tc>
          <w:tcPr>
            <w:tcW w:w="2912" w:type="dxa"/>
          </w:tcPr>
          <w:p w14:paraId="6CDBC6E1" w14:textId="77777777" w:rsidR="0081564F" w:rsidRPr="00620271" w:rsidRDefault="0081564F" w:rsidP="00A57263">
            <w:r>
              <w:lastRenderedPageBreak/>
              <w:t xml:space="preserve">I have </w:t>
            </w:r>
            <w:r w:rsidRPr="002306FF">
              <w:t>identif</w:t>
            </w:r>
            <w:r>
              <w:t>ied</w:t>
            </w:r>
            <w:r w:rsidRPr="002306FF">
              <w:t>, report</w:t>
            </w:r>
            <w:r>
              <w:t>ed</w:t>
            </w:r>
            <w:r w:rsidRPr="002306FF">
              <w:t xml:space="preserve"> and </w:t>
            </w:r>
            <w:proofErr w:type="gramStart"/>
            <w:r w:rsidRPr="002306FF">
              <w:t>tak</w:t>
            </w:r>
            <w:r>
              <w:t xml:space="preserve">en </w:t>
            </w:r>
            <w:r w:rsidRPr="002306FF">
              <w:t>action</w:t>
            </w:r>
            <w:proofErr w:type="gramEnd"/>
            <w:r w:rsidRPr="002306FF">
              <w:t xml:space="preserve"> on WHS hazards and risks</w:t>
            </w:r>
            <w:r>
              <w:t xml:space="preserve"> promptly.</w:t>
            </w:r>
          </w:p>
        </w:tc>
        <w:tc>
          <w:tcPr>
            <w:tcW w:w="1431" w:type="dxa"/>
          </w:tcPr>
          <w:p w14:paraId="46698E30" w14:textId="77777777" w:rsidR="0081564F" w:rsidRDefault="0081564F" w:rsidP="00A57263"/>
        </w:tc>
        <w:tc>
          <w:tcPr>
            <w:tcW w:w="1325" w:type="dxa"/>
          </w:tcPr>
          <w:p w14:paraId="5A80A95E" w14:textId="77777777" w:rsidR="0081564F" w:rsidRDefault="0081564F" w:rsidP="00A57263"/>
        </w:tc>
        <w:tc>
          <w:tcPr>
            <w:tcW w:w="1956" w:type="dxa"/>
          </w:tcPr>
          <w:p w14:paraId="14EE6480" w14:textId="77777777" w:rsidR="0081564F" w:rsidRDefault="0081564F" w:rsidP="00A57263"/>
        </w:tc>
        <w:tc>
          <w:tcPr>
            <w:tcW w:w="1392" w:type="dxa"/>
          </w:tcPr>
          <w:p w14:paraId="189244D0" w14:textId="77777777" w:rsidR="0081564F" w:rsidRDefault="0081564F" w:rsidP="00A57263"/>
        </w:tc>
        <w:tc>
          <w:tcPr>
            <w:tcW w:w="1392" w:type="dxa"/>
          </w:tcPr>
          <w:p w14:paraId="3E66AFE3" w14:textId="77777777" w:rsidR="0081564F" w:rsidRDefault="0081564F" w:rsidP="00A57263"/>
        </w:tc>
      </w:tr>
      <w:tr w:rsidR="0081564F" w14:paraId="30CD45E1" w14:textId="77777777" w:rsidTr="00A57263">
        <w:tc>
          <w:tcPr>
            <w:tcW w:w="2912" w:type="dxa"/>
          </w:tcPr>
          <w:p w14:paraId="4D47A1A1" w14:textId="77777777" w:rsidR="0081564F" w:rsidRPr="00620271" w:rsidRDefault="0081564F" w:rsidP="00A57263">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501088DC" w14:textId="77777777" w:rsidR="0081564F" w:rsidRDefault="0081564F" w:rsidP="00A57263"/>
        </w:tc>
        <w:tc>
          <w:tcPr>
            <w:tcW w:w="1325" w:type="dxa"/>
          </w:tcPr>
          <w:p w14:paraId="255F44ED" w14:textId="77777777" w:rsidR="0081564F" w:rsidRDefault="0081564F" w:rsidP="00A57263"/>
        </w:tc>
        <w:tc>
          <w:tcPr>
            <w:tcW w:w="1956" w:type="dxa"/>
          </w:tcPr>
          <w:p w14:paraId="52E40C3E" w14:textId="77777777" w:rsidR="0081564F" w:rsidRDefault="0081564F" w:rsidP="00A57263"/>
        </w:tc>
        <w:tc>
          <w:tcPr>
            <w:tcW w:w="1392" w:type="dxa"/>
          </w:tcPr>
          <w:p w14:paraId="11B67FB1" w14:textId="77777777" w:rsidR="0081564F" w:rsidRDefault="0081564F" w:rsidP="00A57263"/>
        </w:tc>
        <w:tc>
          <w:tcPr>
            <w:tcW w:w="1392" w:type="dxa"/>
          </w:tcPr>
          <w:p w14:paraId="214D62A0" w14:textId="77777777" w:rsidR="0081564F" w:rsidRDefault="0081564F" w:rsidP="00A57263"/>
        </w:tc>
      </w:tr>
      <w:tr w:rsidR="0081564F" w14:paraId="6C7709CE" w14:textId="77777777" w:rsidTr="00A57263">
        <w:tc>
          <w:tcPr>
            <w:tcW w:w="2912" w:type="dxa"/>
          </w:tcPr>
          <w:p w14:paraId="4DFE9397" w14:textId="77777777" w:rsidR="0081564F" w:rsidRDefault="0081564F" w:rsidP="00A57263">
            <w:r>
              <w:t xml:space="preserve">I have </w:t>
            </w:r>
            <w:r w:rsidRPr="002306FF">
              <w:t>report</w:t>
            </w:r>
            <w:r>
              <w:t>ed</w:t>
            </w:r>
            <w:r w:rsidRPr="002306FF">
              <w:t xml:space="preserve"> on the cost of WHS training</w:t>
            </w:r>
            <w:r>
              <w:t>.</w:t>
            </w:r>
          </w:p>
        </w:tc>
        <w:tc>
          <w:tcPr>
            <w:tcW w:w="1431" w:type="dxa"/>
          </w:tcPr>
          <w:p w14:paraId="3A70F34E" w14:textId="77777777" w:rsidR="0081564F" w:rsidRDefault="0081564F" w:rsidP="00A57263"/>
        </w:tc>
        <w:tc>
          <w:tcPr>
            <w:tcW w:w="1325" w:type="dxa"/>
          </w:tcPr>
          <w:p w14:paraId="1A32BCF2" w14:textId="77777777" w:rsidR="0081564F" w:rsidRDefault="0081564F" w:rsidP="00A57263"/>
        </w:tc>
        <w:tc>
          <w:tcPr>
            <w:tcW w:w="1956" w:type="dxa"/>
          </w:tcPr>
          <w:p w14:paraId="27875FF0" w14:textId="77777777" w:rsidR="0081564F" w:rsidRDefault="0081564F" w:rsidP="00A57263"/>
        </w:tc>
        <w:tc>
          <w:tcPr>
            <w:tcW w:w="1392" w:type="dxa"/>
          </w:tcPr>
          <w:p w14:paraId="0F7853BB" w14:textId="77777777" w:rsidR="0081564F" w:rsidRDefault="0081564F" w:rsidP="00A57263"/>
        </w:tc>
        <w:tc>
          <w:tcPr>
            <w:tcW w:w="1392" w:type="dxa"/>
          </w:tcPr>
          <w:p w14:paraId="1630E2BC" w14:textId="77777777" w:rsidR="0081564F" w:rsidRDefault="0081564F" w:rsidP="00A57263"/>
        </w:tc>
      </w:tr>
      <w:tr w:rsidR="0081564F" w14:paraId="4EE15231" w14:textId="77777777" w:rsidTr="00A57263">
        <w:tc>
          <w:tcPr>
            <w:tcW w:w="2912" w:type="dxa"/>
          </w:tcPr>
          <w:p w14:paraId="2DC016ED" w14:textId="77777777" w:rsidR="0081564F" w:rsidRDefault="0081564F" w:rsidP="00A57263">
            <w:r>
              <w:t>I have a</w:t>
            </w:r>
            <w:r w:rsidRPr="00C301CB">
              <w:t>ccurately complete</w:t>
            </w:r>
            <w:r>
              <w:t>d</w:t>
            </w:r>
            <w:r w:rsidRPr="00C301CB">
              <w:t xml:space="preserve"> and maintain</w:t>
            </w:r>
            <w:r>
              <w:t>ed</w:t>
            </w:r>
            <w:r w:rsidRPr="00C301CB">
              <w:t xml:space="preserve"> WHS records of incidents of occupational injury and disease in work area, according to WHS policies, procedures and legislative requirements</w:t>
            </w:r>
            <w:r>
              <w:t>.</w:t>
            </w:r>
          </w:p>
        </w:tc>
        <w:tc>
          <w:tcPr>
            <w:tcW w:w="1431" w:type="dxa"/>
          </w:tcPr>
          <w:p w14:paraId="3D3C5BF0" w14:textId="77777777" w:rsidR="0081564F" w:rsidRDefault="0081564F" w:rsidP="00A57263"/>
        </w:tc>
        <w:tc>
          <w:tcPr>
            <w:tcW w:w="1325" w:type="dxa"/>
          </w:tcPr>
          <w:p w14:paraId="4F9FD7DC" w14:textId="77777777" w:rsidR="0081564F" w:rsidRDefault="0081564F" w:rsidP="00A57263"/>
        </w:tc>
        <w:tc>
          <w:tcPr>
            <w:tcW w:w="1956" w:type="dxa"/>
          </w:tcPr>
          <w:p w14:paraId="4228EC50" w14:textId="77777777" w:rsidR="0081564F" w:rsidRDefault="0081564F" w:rsidP="00A57263"/>
        </w:tc>
        <w:tc>
          <w:tcPr>
            <w:tcW w:w="1392" w:type="dxa"/>
          </w:tcPr>
          <w:p w14:paraId="36FE874A" w14:textId="77777777" w:rsidR="0081564F" w:rsidRDefault="0081564F" w:rsidP="00A57263"/>
        </w:tc>
        <w:tc>
          <w:tcPr>
            <w:tcW w:w="1392" w:type="dxa"/>
          </w:tcPr>
          <w:p w14:paraId="5D98EDA2" w14:textId="77777777" w:rsidR="0081564F" w:rsidRDefault="0081564F" w:rsidP="00A57263"/>
        </w:tc>
      </w:tr>
      <w:tr w:rsidR="0081564F" w14:paraId="65BD69C7" w14:textId="77777777" w:rsidTr="00A57263">
        <w:tc>
          <w:tcPr>
            <w:tcW w:w="2912" w:type="dxa"/>
          </w:tcPr>
          <w:p w14:paraId="351B02AF" w14:textId="77777777" w:rsidR="0081564F" w:rsidRDefault="0081564F" w:rsidP="00A57263">
            <w:r>
              <w:t xml:space="preserve">I have </w:t>
            </w:r>
            <w:r w:rsidRPr="002306FF">
              <w:t>analys</w:t>
            </w:r>
            <w:r>
              <w:t>ed</w:t>
            </w:r>
            <w:r w:rsidRPr="002306FF">
              <w:t xml:space="preserve"> aggregate WHS data to identify hazards and monitor risk control procedures in work area.</w:t>
            </w:r>
          </w:p>
        </w:tc>
        <w:tc>
          <w:tcPr>
            <w:tcW w:w="1431" w:type="dxa"/>
          </w:tcPr>
          <w:p w14:paraId="6842C817" w14:textId="77777777" w:rsidR="0081564F" w:rsidRDefault="0081564F" w:rsidP="00A57263"/>
        </w:tc>
        <w:tc>
          <w:tcPr>
            <w:tcW w:w="1325" w:type="dxa"/>
          </w:tcPr>
          <w:p w14:paraId="6503165C" w14:textId="77777777" w:rsidR="0081564F" w:rsidRDefault="0081564F" w:rsidP="00A57263"/>
        </w:tc>
        <w:tc>
          <w:tcPr>
            <w:tcW w:w="1956" w:type="dxa"/>
          </w:tcPr>
          <w:p w14:paraId="427DB8DD" w14:textId="77777777" w:rsidR="0081564F" w:rsidRDefault="0081564F" w:rsidP="00A57263"/>
        </w:tc>
        <w:tc>
          <w:tcPr>
            <w:tcW w:w="1392" w:type="dxa"/>
          </w:tcPr>
          <w:p w14:paraId="6C29D046" w14:textId="77777777" w:rsidR="0081564F" w:rsidRDefault="0081564F" w:rsidP="00A57263"/>
        </w:tc>
        <w:tc>
          <w:tcPr>
            <w:tcW w:w="1392" w:type="dxa"/>
          </w:tcPr>
          <w:p w14:paraId="1B27ED0A" w14:textId="77777777" w:rsidR="0081564F" w:rsidRDefault="0081564F" w:rsidP="00A57263"/>
        </w:tc>
      </w:tr>
    </w:tbl>
    <w:p w14:paraId="02BF0748" w14:textId="5B75A871" w:rsidR="0081564F" w:rsidRDefault="0081564F" w:rsidP="0028339C">
      <w:pPr>
        <w:pStyle w:val="BasicParagraph"/>
        <w:spacing w:line="264" w:lineRule="auto"/>
        <w:rPr>
          <w:rFonts w:ascii="Avenir LT Std 35 Light" w:hAnsi="Avenir LT Std 35 Light"/>
          <w:color w:val="auto"/>
          <w:sz w:val="20"/>
          <w:szCs w:val="20"/>
        </w:rPr>
      </w:pPr>
    </w:p>
    <w:p w14:paraId="4BCBDBAE" w14:textId="77777777" w:rsidR="0081564F" w:rsidRDefault="0081564F" w:rsidP="0028339C">
      <w:pPr>
        <w:pStyle w:val="BasicParagraph"/>
        <w:spacing w:line="264" w:lineRule="auto"/>
        <w:rPr>
          <w:rFonts w:ascii="Avenir LT Std 35 Light" w:hAnsi="Avenir LT Std 35 Light"/>
          <w:color w:val="auto"/>
          <w:sz w:val="20"/>
          <w:szCs w:val="20"/>
        </w:rPr>
      </w:pPr>
    </w:p>
    <w:p w14:paraId="585A60EA" w14:textId="1E44C767" w:rsidR="0081564F" w:rsidRDefault="0081564F" w:rsidP="0028339C">
      <w:pPr>
        <w:pStyle w:val="BasicParagraph"/>
        <w:spacing w:line="264" w:lineRule="auto"/>
        <w:rPr>
          <w:rFonts w:ascii="Avenir LT Std 35 Light" w:hAnsi="Avenir LT Std 35 Light"/>
          <w:color w:val="auto"/>
          <w:sz w:val="20"/>
          <w:szCs w:val="20"/>
        </w:rPr>
      </w:pPr>
    </w:p>
    <w:p w14:paraId="7E8E4950" w14:textId="77777777" w:rsidR="0081564F" w:rsidRPr="00AD36DF" w:rsidRDefault="0081564F" w:rsidP="0081564F">
      <w:pPr>
        <w:pStyle w:val="Heading1"/>
      </w:pPr>
      <w:bookmarkStart w:id="12" w:name="_Toc19790680"/>
      <w:r w:rsidRPr="00AD36DF">
        <w:lastRenderedPageBreak/>
        <w:t>BSBWRK411 Support employee and industrial relations procedures</w:t>
      </w:r>
      <w:bookmarkEnd w:id="12"/>
    </w:p>
    <w:p w14:paraId="339F78AD" w14:textId="77777777" w:rsidR="0081564F" w:rsidRDefault="0081564F" w:rsidP="0081564F">
      <w:r>
        <w:t>This unit describes the skills and knowledge required to communicate and implement industrial relations policies and procedures to effectively represent organisations/employers. It applies to individuals who work in support positions, assisting others in dealing with industrial relations conflicts and issues.</w:t>
      </w:r>
    </w:p>
    <w:p w14:paraId="07E54D02" w14:textId="77777777" w:rsidR="0081564F" w:rsidRDefault="0081564F" w:rsidP="0081564F"/>
    <w:tbl>
      <w:tblPr>
        <w:tblStyle w:val="TableGrid"/>
        <w:tblW w:w="0" w:type="auto"/>
        <w:tblLook w:val="04A0" w:firstRow="1" w:lastRow="0" w:firstColumn="1" w:lastColumn="0" w:noHBand="0" w:noVBand="1"/>
      </w:tblPr>
      <w:tblGrid>
        <w:gridCol w:w="2222"/>
        <w:gridCol w:w="1357"/>
        <w:gridCol w:w="1322"/>
        <w:gridCol w:w="1572"/>
        <w:gridCol w:w="1382"/>
        <w:gridCol w:w="1154"/>
      </w:tblGrid>
      <w:tr w:rsidR="0081564F" w14:paraId="7493BF2D" w14:textId="77777777" w:rsidTr="00A57263">
        <w:trPr>
          <w:tblHeader/>
        </w:trPr>
        <w:tc>
          <w:tcPr>
            <w:tcW w:w="2912" w:type="dxa"/>
          </w:tcPr>
          <w:p w14:paraId="02C7F622" w14:textId="77777777" w:rsidR="0081564F" w:rsidRDefault="0081564F" w:rsidP="00A57263"/>
        </w:tc>
        <w:tc>
          <w:tcPr>
            <w:tcW w:w="1431" w:type="dxa"/>
          </w:tcPr>
          <w:p w14:paraId="4C3A36DD" w14:textId="77777777" w:rsidR="0081564F" w:rsidRDefault="0081564F" w:rsidP="00A57263">
            <w:pPr>
              <w:rPr>
                <w:b/>
                <w:bCs/>
              </w:rPr>
            </w:pPr>
            <w:r w:rsidRPr="00C17BDE">
              <w:rPr>
                <w:b/>
                <w:bCs/>
              </w:rPr>
              <w:t>I have skills and knowledge in this area</w:t>
            </w:r>
          </w:p>
          <w:p w14:paraId="7057A52F" w14:textId="77777777" w:rsidR="0081564F" w:rsidRPr="00620271" w:rsidRDefault="0081564F" w:rsidP="00A57263">
            <w:pPr>
              <w:rPr>
                <w:b/>
                <w:bCs/>
              </w:rPr>
            </w:pPr>
            <w:r>
              <w:rPr>
                <w:b/>
                <w:bCs/>
              </w:rPr>
              <w:t>(1 point)</w:t>
            </w:r>
          </w:p>
        </w:tc>
        <w:tc>
          <w:tcPr>
            <w:tcW w:w="1325" w:type="dxa"/>
          </w:tcPr>
          <w:p w14:paraId="6D68F84E" w14:textId="77777777" w:rsidR="0081564F" w:rsidRPr="00620271" w:rsidRDefault="0081564F"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0AA877" w14:textId="77777777" w:rsidR="0081564F" w:rsidRPr="00C17BDE" w:rsidRDefault="0081564F" w:rsidP="00A57263">
            <w:pPr>
              <w:rPr>
                <w:b/>
                <w:bCs/>
              </w:rPr>
            </w:pPr>
            <w:r w:rsidRPr="00C17BDE">
              <w:rPr>
                <w:b/>
                <w:bCs/>
              </w:rPr>
              <w:t>I have performed these tasks:</w:t>
            </w:r>
          </w:p>
          <w:p w14:paraId="06EDDF3C" w14:textId="77777777" w:rsidR="0081564F" w:rsidRPr="007C797B" w:rsidRDefault="0081564F" w:rsidP="00A57263">
            <w:pPr>
              <w:rPr>
                <w:b/>
                <w:bCs/>
              </w:rPr>
            </w:pPr>
            <w:r w:rsidRPr="007C797B">
              <w:rPr>
                <w:b/>
                <w:bCs/>
              </w:rPr>
              <w:t>Rarely = 1 point</w:t>
            </w:r>
          </w:p>
          <w:p w14:paraId="6E99B9F7" w14:textId="77777777" w:rsidR="0081564F" w:rsidRPr="007C797B" w:rsidRDefault="0081564F" w:rsidP="00A57263">
            <w:pPr>
              <w:rPr>
                <w:b/>
                <w:bCs/>
              </w:rPr>
            </w:pPr>
            <w:r w:rsidRPr="007C797B">
              <w:rPr>
                <w:b/>
                <w:bCs/>
              </w:rPr>
              <w:t>Sometimes</w:t>
            </w:r>
            <w:r>
              <w:rPr>
                <w:b/>
                <w:bCs/>
              </w:rPr>
              <w:t xml:space="preserve"> = 2 points</w:t>
            </w:r>
          </w:p>
          <w:p w14:paraId="1A802946" w14:textId="77777777" w:rsidR="0081564F" w:rsidRPr="007C797B" w:rsidRDefault="0081564F" w:rsidP="00A57263">
            <w:pPr>
              <w:rPr>
                <w:b/>
                <w:bCs/>
              </w:rPr>
            </w:pPr>
            <w:r w:rsidRPr="007C797B">
              <w:rPr>
                <w:b/>
                <w:bCs/>
              </w:rPr>
              <w:t>Frequently = 3 points</w:t>
            </w:r>
          </w:p>
        </w:tc>
        <w:tc>
          <w:tcPr>
            <w:tcW w:w="1392" w:type="dxa"/>
          </w:tcPr>
          <w:p w14:paraId="41BC35AD" w14:textId="77777777" w:rsidR="0081564F" w:rsidRDefault="0081564F" w:rsidP="00A57263">
            <w:pPr>
              <w:rPr>
                <w:b/>
                <w:bCs/>
              </w:rPr>
            </w:pPr>
            <w:r w:rsidRPr="00C17BDE">
              <w:rPr>
                <w:b/>
                <w:bCs/>
              </w:rPr>
              <w:t>I can collect documents and evidence that show I have undertaken these tasks</w:t>
            </w:r>
          </w:p>
          <w:p w14:paraId="6C64001E" w14:textId="77777777" w:rsidR="0081564F" w:rsidRPr="00620271" w:rsidRDefault="0081564F" w:rsidP="00A57263">
            <w:pPr>
              <w:rPr>
                <w:b/>
                <w:bCs/>
              </w:rPr>
            </w:pPr>
            <w:r>
              <w:rPr>
                <w:b/>
                <w:bCs/>
              </w:rPr>
              <w:t>(2 points)</w:t>
            </w:r>
          </w:p>
        </w:tc>
        <w:tc>
          <w:tcPr>
            <w:tcW w:w="1392" w:type="dxa"/>
          </w:tcPr>
          <w:p w14:paraId="536569AC" w14:textId="77777777" w:rsidR="0081564F" w:rsidRPr="00C17BDE" w:rsidRDefault="0081564F" w:rsidP="00A57263">
            <w:pPr>
              <w:rPr>
                <w:b/>
                <w:bCs/>
              </w:rPr>
            </w:pPr>
            <w:r>
              <w:rPr>
                <w:b/>
                <w:bCs/>
              </w:rPr>
              <w:t>Total number of points</w:t>
            </w:r>
          </w:p>
        </w:tc>
      </w:tr>
      <w:tr w:rsidR="0081564F" w14:paraId="740736EC" w14:textId="77777777" w:rsidTr="00A57263">
        <w:tc>
          <w:tcPr>
            <w:tcW w:w="2912" w:type="dxa"/>
          </w:tcPr>
          <w:p w14:paraId="631A1D6D" w14:textId="77777777" w:rsidR="0081564F" w:rsidRDefault="0081564F" w:rsidP="00A57263">
            <w:r>
              <w:t xml:space="preserve">I have </w:t>
            </w:r>
            <w:r w:rsidRPr="00737797">
              <w:t>locate</w:t>
            </w:r>
            <w:r>
              <w:t>d</w:t>
            </w:r>
            <w:r w:rsidRPr="00737797">
              <w:t xml:space="preserve"> information required to identify relevant legislation, agreements, policies and procedures in relation to industrial matters</w:t>
            </w:r>
            <w:r>
              <w:t xml:space="preserve"> and communicated this to relevant stakeholders.</w:t>
            </w:r>
          </w:p>
        </w:tc>
        <w:tc>
          <w:tcPr>
            <w:tcW w:w="1431" w:type="dxa"/>
          </w:tcPr>
          <w:p w14:paraId="7BE7D701" w14:textId="77777777" w:rsidR="0081564F" w:rsidRDefault="0081564F" w:rsidP="00A57263"/>
        </w:tc>
        <w:tc>
          <w:tcPr>
            <w:tcW w:w="1325" w:type="dxa"/>
          </w:tcPr>
          <w:p w14:paraId="08303D99" w14:textId="77777777" w:rsidR="0081564F" w:rsidRDefault="0081564F" w:rsidP="00A57263"/>
        </w:tc>
        <w:tc>
          <w:tcPr>
            <w:tcW w:w="1956" w:type="dxa"/>
          </w:tcPr>
          <w:p w14:paraId="3DB7D05A" w14:textId="77777777" w:rsidR="0081564F" w:rsidRDefault="0081564F" w:rsidP="00A57263"/>
        </w:tc>
        <w:tc>
          <w:tcPr>
            <w:tcW w:w="1392" w:type="dxa"/>
          </w:tcPr>
          <w:p w14:paraId="4FC0E842" w14:textId="77777777" w:rsidR="0081564F" w:rsidRDefault="0081564F" w:rsidP="00A57263"/>
        </w:tc>
        <w:tc>
          <w:tcPr>
            <w:tcW w:w="1392" w:type="dxa"/>
          </w:tcPr>
          <w:p w14:paraId="369B0478" w14:textId="77777777" w:rsidR="0081564F" w:rsidRDefault="0081564F" w:rsidP="00A57263"/>
        </w:tc>
      </w:tr>
      <w:tr w:rsidR="0081564F" w14:paraId="78F8DF68" w14:textId="77777777" w:rsidTr="00A57263">
        <w:tc>
          <w:tcPr>
            <w:tcW w:w="2912" w:type="dxa"/>
          </w:tcPr>
          <w:p w14:paraId="53D2F8F0" w14:textId="77777777" w:rsidR="0081564F" w:rsidRDefault="0081564F" w:rsidP="00A57263">
            <w:r w:rsidRPr="00AD36DF">
              <w:t>I</w:t>
            </w:r>
            <w:r>
              <w:t xml:space="preserve"> have i</w:t>
            </w:r>
            <w:r w:rsidRPr="00AD36DF">
              <w:t>mplement</w:t>
            </w:r>
            <w:r>
              <w:t>ed</w:t>
            </w:r>
            <w:r w:rsidRPr="00AD36DF">
              <w:t xml:space="preserve"> agreements, policies and procedures according to site, enterprise and statutory requirements</w:t>
            </w:r>
            <w:r>
              <w:t>.</w:t>
            </w:r>
          </w:p>
        </w:tc>
        <w:tc>
          <w:tcPr>
            <w:tcW w:w="1431" w:type="dxa"/>
          </w:tcPr>
          <w:p w14:paraId="5FA4FD1B" w14:textId="77777777" w:rsidR="0081564F" w:rsidRDefault="0081564F" w:rsidP="00A57263"/>
        </w:tc>
        <w:tc>
          <w:tcPr>
            <w:tcW w:w="1325" w:type="dxa"/>
          </w:tcPr>
          <w:p w14:paraId="578EE08E" w14:textId="77777777" w:rsidR="0081564F" w:rsidRDefault="0081564F" w:rsidP="00A57263"/>
        </w:tc>
        <w:tc>
          <w:tcPr>
            <w:tcW w:w="1956" w:type="dxa"/>
          </w:tcPr>
          <w:p w14:paraId="1F498912" w14:textId="77777777" w:rsidR="0081564F" w:rsidRDefault="0081564F" w:rsidP="00A57263"/>
        </w:tc>
        <w:tc>
          <w:tcPr>
            <w:tcW w:w="1392" w:type="dxa"/>
          </w:tcPr>
          <w:p w14:paraId="631C3714" w14:textId="77777777" w:rsidR="0081564F" w:rsidRDefault="0081564F" w:rsidP="00A57263"/>
        </w:tc>
        <w:tc>
          <w:tcPr>
            <w:tcW w:w="1392" w:type="dxa"/>
          </w:tcPr>
          <w:p w14:paraId="4C79D54E" w14:textId="77777777" w:rsidR="0081564F" w:rsidRDefault="0081564F" w:rsidP="00A57263"/>
        </w:tc>
      </w:tr>
      <w:tr w:rsidR="0081564F" w14:paraId="28D86899" w14:textId="77777777" w:rsidTr="00A57263">
        <w:tc>
          <w:tcPr>
            <w:tcW w:w="2912" w:type="dxa"/>
          </w:tcPr>
          <w:p w14:paraId="7E9FA352" w14:textId="77777777" w:rsidR="0081564F" w:rsidRPr="00AD36DF" w:rsidRDefault="0081564F" w:rsidP="00A57263">
            <w:r>
              <w:t>I have m</w:t>
            </w:r>
            <w:r w:rsidRPr="00AD36DF">
              <w:t>onitor</w:t>
            </w:r>
            <w:r>
              <w:t>ed</w:t>
            </w:r>
            <w:r w:rsidRPr="00AD36DF">
              <w:t xml:space="preserve"> the implementation of industrial relations policies and procedures</w:t>
            </w:r>
            <w:r>
              <w:t>.</w:t>
            </w:r>
          </w:p>
        </w:tc>
        <w:tc>
          <w:tcPr>
            <w:tcW w:w="1431" w:type="dxa"/>
          </w:tcPr>
          <w:p w14:paraId="4D497B72" w14:textId="77777777" w:rsidR="0081564F" w:rsidRDefault="0081564F" w:rsidP="00A57263"/>
        </w:tc>
        <w:tc>
          <w:tcPr>
            <w:tcW w:w="1325" w:type="dxa"/>
          </w:tcPr>
          <w:p w14:paraId="1711AB98" w14:textId="77777777" w:rsidR="0081564F" w:rsidRDefault="0081564F" w:rsidP="00A57263"/>
        </w:tc>
        <w:tc>
          <w:tcPr>
            <w:tcW w:w="1956" w:type="dxa"/>
          </w:tcPr>
          <w:p w14:paraId="1BF09E45" w14:textId="77777777" w:rsidR="0081564F" w:rsidRDefault="0081564F" w:rsidP="00A57263"/>
        </w:tc>
        <w:tc>
          <w:tcPr>
            <w:tcW w:w="1392" w:type="dxa"/>
          </w:tcPr>
          <w:p w14:paraId="78F46B72" w14:textId="77777777" w:rsidR="0081564F" w:rsidRDefault="0081564F" w:rsidP="00A57263"/>
        </w:tc>
        <w:tc>
          <w:tcPr>
            <w:tcW w:w="1392" w:type="dxa"/>
          </w:tcPr>
          <w:p w14:paraId="53CADEF6" w14:textId="77777777" w:rsidR="0081564F" w:rsidRDefault="0081564F" w:rsidP="00A57263"/>
        </w:tc>
      </w:tr>
      <w:tr w:rsidR="0081564F" w14:paraId="0F8843F6" w14:textId="77777777" w:rsidTr="00A57263">
        <w:tc>
          <w:tcPr>
            <w:tcW w:w="2912" w:type="dxa"/>
          </w:tcPr>
          <w:p w14:paraId="11317845" w14:textId="77777777" w:rsidR="0081564F" w:rsidRDefault="0081564F" w:rsidP="00A57263">
            <w:r>
              <w:t xml:space="preserve">I have </w:t>
            </w:r>
            <w:r w:rsidRPr="00737797">
              <w:t>use</w:t>
            </w:r>
            <w:r>
              <w:t>d</w:t>
            </w:r>
            <w:r w:rsidRPr="00737797">
              <w:t xml:space="preserve"> effective communication techniques to </w:t>
            </w:r>
            <w:r w:rsidRPr="00737797">
              <w:lastRenderedPageBreak/>
              <w:t>support the resolution of workplace grievances and conflicts</w:t>
            </w:r>
            <w:r>
              <w:t>.</w:t>
            </w:r>
          </w:p>
        </w:tc>
        <w:tc>
          <w:tcPr>
            <w:tcW w:w="1431" w:type="dxa"/>
          </w:tcPr>
          <w:p w14:paraId="31DFBBDE" w14:textId="77777777" w:rsidR="0081564F" w:rsidRDefault="0081564F" w:rsidP="00A57263"/>
        </w:tc>
        <w:tc>
          <w:tcPr>
            <w:tcW w:w="1325" w:type="dxa"/>
          </w:tcPr>
          <w:p w14:paraId="6F371474" w14:textId="77777777" w:rsidR="0081564F" w:rsidRDefault="0081564F" w:rsidP="00A57263"/>
        </w:tc>
        <w:tc>
          <w:tcPr>
            <w:tcW w:w="1956" w:type="dxa"/>
          </w:tcPr>
          <w:p w14:paraId="2F189A0E" w14:textId="77777777" w:rsidR="0081564F" w:rsidRDefault="0081564F" w:rsidP="00A57263"/>
        </w:tc>
        <w:tc>
          <w:tcPr>
            <w:tcW w:w="1392" w:type="dxa"/>
          </w:tcPr>
          <w:p w14:paraId="5DDAE4EC" w14:textId="77777777" w:rsidR="0081564F" w:rsidRDefault="0081564F" w:rsidP="00A57263"/>
        </w:tc>
        <w:tc>
          <w:tcPr>
            <w:tcW w:w="1392" w:type="dxa"/>
          </w:tcPr>
          <w:p w14:paraId="318D29C5" w14:textId="77777777" w:rsidR="0081564F" w:rsidRDefault="0081564F" w:rsidP="00A57263"/>
        </w:tc>
      </w:tr>
      <w:tr w:rsidR="0081564F" w14:paraId="4D7F8BB6" w14:textId="77777777" w:rsidTr="00A57263">
        <w:tc>
          <w:tcPr>
            <w:tcW w:w="2912" w:type="dxa"/>
          </w:tcPr>
          <w:p w14:paraId="79A3DC3A" w14:textId="77777777" w:rsidR="0081564F" w:rsidRDefault="0081564F" w:rsidP="00A57263">
            <w:r>
              <w:t xml:space="preserve">I have </w:t>
            </w:r>
            <w:proofErr w:type="gramStart"/>
            <w:r>
              <w:t>implement</w:t>
            </w:r>
            <w:proofErr w:type="gramEnd"/>
            <w:r>
              <w:t xml:space="preserve"> strategies to facilitate feedback on the industrial climate and </w:t>
            </w:r>
            <w:r w:rsidRPr="00AD36DF">
              <w:t>strengthen</w:t>
            </w:r>
            <w:r>
              <w:t>ed</w:t>
            </w:r>
            <w:r w:rsidRPr="00AD36DF">
              <w:t xml:space="preserve"> relationships with relevant persons and groups</w:t>
            </w:r>
            <w:r>
              <w:t>.</w:t>
            </w:r>
          </w:p>
        </w:tc>
        <w:tc>
          <w:tcPr>
            <w:tcW w:w="1431" w:type="dxa"/>
          </w:tcPr>
          <w:p w14:paraId="1E448F30" w14:textId="77777777" w:rsidR="0081564F" w:rsidRDefault="0081564F" w:rsidP="00A57263"/>
        </w:tc>
        <w:tc>
          <w:tcPr>
            <w:tcW w:w="1325" w:type="dxa"/>
          </w:tcPr>
          <w:p w14:paraId="4735F07D" w14:textId="77777777" w:rsidR="0081564F" w:rsidRDefault="0081564F" w:rsidP="00A57263"/>
        </w:tc>
        <w:tc>
          <w:tcPr>
            <w:tcW w:w="1956" w:type="dxa"/>
          </w:tcPr>
          <w:p w14:paraId="7B57D342" w14:textId="77777777" w:rsidR="0081564F" w:rsidRDefault="0081564F" w:rsidP="00A57263"/>
        </w:tc>
        <w:tc>
          <w:tcPr>
            <w:tcW w:w="1392" w:type="dxa"/>
          </w:tcPr>
          <w:p w14:paraId="735081BC" w14:textId="77777777" w:rsidR="0081564F" w:rsidRDefault="0081564F" w:rsidP="00A57263"/>
        </w:tc>
        <w:tc>
          <w:tcPr>
            <w:tcW w:w="1392" w:type="dxa"/>
          </w:tcPr>
          <w:p w14:paraId="728E05C0" w14:textId="77777777" w:rsidR="0081564F" w:rsidRDefault="0081564F" w:rsidP="00A57263"/>
        </w:tc>
      </w:tr>
      <w:tr w:rsidR="0081564F" w14:paraId="22E2491D" w14:textId="77777777" w:rsidTr="00A57263">
        <w:tc>
          <w:tcPr>
            <w:tcW w:w="2912" w:type="dxa"/>
          </w:tcPr>
          <w:p w14:paraId="311FB3CA" w14:textId="77777777" w:rsidR="0081564F" w:rsidRPr="00212219" w:rsidRDefault="0081564F" w:rsidP="00A57263">
            <w:r>
              <w:t xml:space="preserve">I have </w:t>
            </w:r>
            <w:r w:rsidRPr="00737797">
              <w:t>provide</w:t>
            </w:r>
            <w:r>
              <w:t>d</w:t>
            </w:r>
            <w:r w:rsidRPr="00737797">
              <w:t xml:space="preserve"> accurate written and oral advice about industrial matters</w:t>
            </w:r>
            <w:r>
              <w:t xml:space="preserve"> to stakeholders and supported stakeholders to contain industrial relations conflicts and deal with grievances and disputes.</w:t>
            </w:r>
          </w:p>
        </w:tc>
        <w:tc>
          <w:tcPr>
            <w:tcW w:w="1431" w:type="dxa"/>
          </w:tcPr>
          <w:p w14:paraId="28410ABA" w14:textId="77777777" w:rsidR="0081564F" w:rsidRDefault="0081564F" w:rsidP="00A57263"/>
        </w:tc>
        <w:tc>
          <w:tcPr>
            <w:tcW w:w="1325" w:type="dxa"/>
          </w:tcPr>
          <w:p w14:paraId="624539D7" w14:textId="77777777" w:rsidR="0081564F" w:rsidRDefault="0081564F" w:rsidP="00A57263"/>
        </w:tc>
        <w:tc>
          <w:tcPr>
            <w:tcW w:w="1956" w:type="dxa"/>
          </w:tcPr>
          <w:p w14:paraId="14C8D6C2" w14:textId="77777777" w:rsidR="0081564F" w:rsidRDefault="0081564F" w:rsidP="00A57263"/>
        </w:tc>
        <w:tc>
          <w:tcPr>
            <w:tcW w:w="1392" w:type="dxa"/>
          </w:tcPr>
          <w:p w14:paraId="77E3884C" w14:textId="77777777" w:rsidR="0081564F" w:rsidRDefault="0081564F" w:rsidP="00A57263"/>
        </w:tc>
        <w:tc>
          <w:tcPr>
            <w:tcW w:w="1392" w:type="dxa"/>
          </w:tcPr>
          <w:p w14:paraId="6EF0B1CF" w14:textId="77777777" w:rsidR="0081564F" w:rsidRDefault="0081564F" w:rsidP="00A57263"/>
        </w:tc>
      </w:tr>
      <w:tr w:rsidR="0081564F" w14:paraId="5FEBB6B1" w14:textId="77777777" w:rsidTr="00A57263">
        <w:tc>
          <w:tcPr>
            <w:tcW w:w="2912" w:type="dxa"/>
          </w:tcPr>
          <w:p w14:paraId="5E1B9B33" w14:textId="77777777" w:rsidR="0081564F" w:rsidRPr="00212219" w:rsidRDefault="0081564F" w:rsidP="00A57263">
            <w:r>
              <w:t xml:space="preserve">I have </w:t>
            </w:r>
            <w:r w:rsidRPr="00737797">
              <w:t>use</w:t>
            </w:r>
            <w:r>
              <w:t>d</w:t>
            </w:r>
            <w:r w:rsidRPr="00737797">
              <w:t xml:space="preserve"> strategies to monitor and gather feedback on the implementation of industrial relations policies and procedures.</w:t>
            </w:r>
          </w:p>
        </w:tc>
        <w:tc>
          <w:tcPr>
            <w:tcW w:w="1431" w:type="dxa"/>
          </w:tcPr>
          <w:p w14:paraId="641DE02C" w14:textId="77777777" w:rsidR="0081564F" w:rsidRDefault="0081564F" w:rsidP="00A57263"/>
        </w:tc>
        <w:tc>
          <w:tcPr>
            <w:tcW w:w="1325" w:type="dxa"/>
          </w:tcPr>
          <w:p w14:paraId="692DE05B" w14:textId="77777777" w:rsidR="0081564F" w:rsidRDefault="0081564F" w:rsidP="00A57263"/>
        </w:tc>
        <w:tc>
          <w:tcPr>
            <w:tcW w:w="1956" w:type="dxa"/>
          </w:tcPr>
          <w:p w14:paraId="2005043D" w14:textId="77777777" w:rsidR="0081564F" w:rsidRDefault="0081564F" w:rsidP="00A57263"/>
        </w:tc>
        <w:tc>
          <w:tcPr>
            <w:tcW w:w="1392" w:type="dxa"/>
          </w:tcPr>
          <w:p w14:paraId="7B805154" w14:textId="77777777" w:rsidR="0081564F" w:rsidRDefault="0081564F" w:rsidP="00A57263"/>
        </w:tc>
        <w:tc>
          <w:tcPr>
            <w:tcW w:w="1392" w:type="dxa"/>
          </w:tcPr>
          <w:p w14:paraId="04BCF410" w14:textId="77777777" w:rsidR="0081564F" w:rsidRDefault="0081564F" w:rsidP="00A57263"/>
        </w:tc>
      </w:tr>
    </w:tbl>
    <w:p w14:paraId="4FA27E74" w14:textId="27D9FF49" w:rsidR="0081564F" w:rsidRDefault="0081564F" w:rsidP="0028339C">
      <w:pPr>
        <w:pStyle w:val="BasicParagraph"/>
        <w:spacing w:line="264" w:lineRule="auto"/>
        <w:rPr>
          <w:rFonts w:ascii="Avenir LT Std 35 Light" w:hAnsi="Avenir LT Std 35 Light"/>
          <w:color w:val="auto"/>
          <w:sz w:val="20"/>
          <w:szCs w:val="20"/>
        </w:rPr>
      </w:pPr>
    </w:p>
    <w:p w14:paraId="3DD79B16" w14:textId="44817AC7" w:rsidR="0028339C" w:rsidRPr="00153EAE" w:rsidRDefault="0028339C" w:rsidP="0028339C">
      <w:pPr>
        <w:pStyle w:val="BasicParagraph"/>
        <w:spacing w:line="264" w:lineRule="auto"/>
        <w:rPr>
          <w:rFonts w:ascii="Avenir LT Std 35 Light" w:hAnsi="Avenir LT Std 35 Light"/>
          <w:color w:val="auto"/>
          <w:sz w:val="20"/>
          <w:szCs w:val="20"/>
        </w:rPr>
      </w:pPr>
      <w:bookmarkStart w:id="13" w:name="_GoBack"/>
      <w:bookmarkEnd w:id="13"/>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E4058" w14:textId="77777777" w:rsidR="00C2386A" w:rsidRDefault="00C2386A">
      <w:r>
        <w:separator/>
      </w:r>
    </w:p>
  </w:endnote>
  <w:endnote w:type="continuationSeparator" w:id="0">
    <w:p w14:paraId="1B320E1C" w14:textId="77777777" w:rsidR="00C2386A" w:rsidRDefault="00C23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4" w:name="_Hlk497229363"/>
            <w:bookmarkStart w:id="15" w:name="_Hlk497229364"/>
            <w:bookmarkStart w:id="16" w:name="_Hlk497229365"/>
            <w:bookmarkStart w:id="17" w:name="_Hlk497229366"/>
            <w:bookmarkStart w:id="18" w:name="_Hlk497229367"/>
            <w:bookmarkStart w:id="19" w:name="_Hlk497229368"/>
            <w:bookmarkStart w:id="20" w:name="_Hlk497229373"/>
            <w:bookmarkStart w:id="21" w:name="_Hlk497229374"/>
            <w:bookmarkStart w:id="22" w:name="_Hlk497229375"/>
            <w:bookmarkStart w:id="23" w:name="_Hlk497229376"/>
            <w:r w:rsidRPr="005B12CF">
              <w:rPr>
                <w:rFonts w:ascii="Avenir LT Std 35 Light" w:hAnsi="Avenir LT Std 35 Light"/>
                <w:b/>
                <w:color w:val="005E9C"/>
                <w:sz w:val="18"/>
                <w:szCs w:val="18"/>
              </w:rPr>
              <w:t>The College for Adult Learning</w:t>
            </w:r>
          </w:p>
          <w:bookmarkEnd w:id="14"/>
          <w:bookmarkEnd w:id="15"/>
          <w:bookmarkEnd w:id="16"/>
          <w:bookmarkEnd w:id="17"/>
          <w:bookmarkEnd w:id="18"/>
          <w:bookmarkEnd w:id="19"/>
          <w:bookmarkEnd w:id="20"/>
          <w:bookmarkEnd w:id="21"/>
          <w:bookmarkEnd w:id="22"/>
          <w:bookmarkEnd w:id="23"/>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C2386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1BE90" w14:textId="77777777" w:rsidR="00C2386A" w:rsidRDefault="00C2386A">
      <w:r>
        <w:separator/>
      </w:r>
    </w:p>
  </w:footnote>
  <w:footnote w:type="continuationSeparator" w:id="0">
    <w:p w14:paraId="7BBA302E" w14:textId="77777777" w:rsidR="00C2386A" w:rsidRDefault="00C23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51F9"/>
    <w:rsid w:val="00226756"/>
    <w:rsid w:val="0028339C"/>
    <w:rsid w:val="00292BE9"/>
    <w:rsid w:val="002D57AB"/>
    <w:rsid w:val="003420D9"/>
    <w:rsid w:val="00383A49"/>
    <w:rsid w:val="00395CD4"/>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1564F"/>
    <w:rsid w:val="0085610E"/>
    <w:rsid w:val="008804B5"/>
    <w:rsid w:val="009425EA"/>
    <w:rsid w:val="009734BD"/>
    <w:rsid w:val="00A06DFB"/>
    <w:rsid w:val="00A9296C"/>
    <w:rsid w:val="00AA7BB8"/>
    <w:rsid w:val="00BC759F"/>
    <w:rsid w:val="00BD433A"/>
    <w:rsid w:val="00C15F5B"/>
    <w:rsid w:val="00C2386A"/>
    <w:rsid w:val="00C72E41"/>
    <w:rsid w:val="00CD47E4"/>
    <w:rsid w:val="00D02125"/>
    <w:rsid w:val="00D85369"/>
    <w:rsid w:val="00E00887"/>
    <w:rsid w:val="00E028C4"/>
    <w:rsid w:val="00E42520"/>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paragraph" w:styleId="Heading2">
    <w:name w:val="heading 2"/>
    <w:basedOn w:val="Normal"/>
    <w:next w:val="Normal"/>
    <w:link w:val="Heading2Char"/>
    <w:uiPriority w:val="9"/>
    <w:semiHidden/>
    <w:unhideWhenUsed/>
    <w:qFormat/>
    <w:rsid w:val="00E4252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 w:type="character" w:customStyle="1" w:styleId="Heading2Char">
    <w:name w:val="Heading 2 Char"/>
    <w:basedOn w:val="DefaultParagraphFont"/>
    <w:link w:val="Heading2"/>
    <w:uiPriority w:val="9"/>
    <w:semiHidden/>
    <w:rsid w:val="00E42520"/>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1827">
      <w:bodyDiv w:val="1"/>
      <w:marLeft w:val="0"/>
      <w:marRight w:val="0"/>
      <w:marTop w:val="0"/>
      <w:marBottom w:val="0"/>
      <w:divBdr>
        <w:top w:val="none" w:sz="0" w:space="0" w:color="auto"/>
        <w:left w:val="none" w:sz="0" w:space="0" w:color="auto"/>
        <w:bottom w:val="none" w:sz="0" w:space="0" w:color="auto"/>
        <w:right w:val="none" w:sz="0" w:space="0" w:color="auto"/>
      </w:divBdr>
    </w:div>
    <w:div w:id="19917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2994</Words>
  <Characters>1706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sie Dobrovolny</dc:creator>
  <cp:lastModifiedBy>Jess Urquhart</cp:lastModifiedBy>
  <cp:revision>2</cp:revision>
  <cp:lastPrinted>2014-11-03T00:15:00Z</cp:lastPrinted>
  <dcterms:created xsi:type="dcterms:W3CDTF">2019-10-17T06:17:00Z</dcterms:created>
  <dcterms:modified xsi:type="dcterms:W3CDTF">2019-10-17T06:17:00Z</dcterms:modified>
</cp:coreProperties>
</file>